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FA630B" w:rsidR="009B0F74" w:rsidP="00B62844" w:rsidRDefault="009B0F74" w14:paraId="2F9B2A42" w14:textId="77777777">
      <w:pPr>
        <w:pStyle w:val="Title"/>
        <w:spacing w:line="276" w:lineRule="auto"/>
        <w:rPr>
          <w:rFonts w:eastAsia="Times New Roman"/>
          <w:bCs w:val="0"/>
          <w:kern w:val="28"/>
          <w:sz w:val="22"/>
          <w:szCs w:val="22"/>
          <w:lang w:eastAsia="en-GB"/>
        </w:rPr>
      </w:pP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>NATIONAL I</w:t>
      </w:r>
      <w:r w:rsidRPr="00FA630B" w:rsidR="00DF0C5C">
        <w:rPr>
          <w:rFonts w:eastAsia="Times New Roman"/>
          <w:bCs w:val="0"/>
          <w:kern w:val="28"/>
          <w:sz w:val="22"/>
          <w:szCs w:val="22"/>
          <w:lang w:eastAsia="en-GB"/>
        </w:rPr>
        <w:t>NSTITUTE FOR HEALTH AND CARE</w:t>
      </w: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 xml:space="preserve"> EXCELLENCE</w:t>
      </w:r>
    </w:p>
    <w:p w:rsidRPr="00FA630B" w:rsidR="000A3C2F" w:rsidP="00B62844" w:rsidRDefault="000A3C2F" w14:paraId="6EB105A8" w14:textId="77777777">
      <w:pPr>
        <w:pStyle w:val="Title"/>
        <w:spacing w:line="276" w:lineRule="auto"/>
        <w:rPr>
          <w:rFonts w:eastAsia="Times New Roman"/>
          <w:bCs w:val="0"/>
          <w:kern w:val="28"/>
          <w:sz w:val="22"/>
          <w:szCs w:val="22"/>
          <w:lang w:eastAsia="en-GB"/>
        </w:rPr>
      </w:pP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>Centre for Health Technology Evaluation</w:t>
      </w:r>
    </w:p>
    <w:p w:rsidRPr="00D55E71" w:rsidR="000A3C2F" w:rsidP="00D55E71" w:rsidRDefault="006F7F51" w14:paraId="1832FC83" w14:textId="4BAE3C55">
      <w:pPr>
        <w:pStyle w:val="Heading1"/>
      </w:pPr>
      <w:sdt>
        <w:sdtPr>
          <w:id w:val="979733784"/>
          <w:placeholder>
            <w:docPart w:val="A92A23046E2F4640821DDA196F147F31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Pr="00D55E71" w:rsidR="004F0682">
            <w:t>Medical Technologies Advisory Committee (MTAC)</w:t>
          </w:r>
        </w:sdtContent>
      </w:sdt>
      <w:r w:rsidRPr="00D55E71" w:rsidR="000A3C2F">
        <w:t xml:space="preserve"> meeting minutes</w:t>
      </w:r>
    </w:p>
    <w:p w:rsidR="00BA4EAD" w:rsidP="00C7373D" w:rsidRDefault="00BA4EAD" w14:paraId="770DF871" w14:textId="7F942059">
      <w:pPr>
        <w:pStyle w:val="Paragraphnonumbers"/>
      </w:pPr>
      <w:bookmarkStart w:name="_Int_RseS1olE" w:id="1908108392"/>
      <w:r w:rsidRPr="292F9904" w:rsidR="00BA4EAD">
        <w:rPr>
          <w:b w:val="1"/>
          <w:bCs w:val="1"/>
        </w:rPr>
        <w:t>Minutes:</w:t>
      </w:r>
      <w:r>
        <w:tab/>
      </w:r>
      <w:sdt>
        <w:sdtPr>
          <w:id w:val="515202550"/>
          <w:dropDownList>
            <w:listItem w:value="Choose an option"/>
            <w:listItem w:displayText="Unconfirmed" w:value="Unconfirmed"/>
            <w:listItem w:displayText="Confirmed" w:value="Confirmed"/>
          </w:dropDownList>
          <w:placeholder>
            <w:docPart w:val="50F3538B1C774CDDA341A8CAD89008A6"/>
          </w:placeholder>
        </w:sdtPr>
        <w:sdtContent>
          <w:bookmarkEnd w:id="1908108392"/>
          <w:r w:rsidR="3C6D8300">
            <w:rPr/>
            <w:t>C</w:t>
          </w:r>
          <w:r w:rsidR="00A1073D">
            <w:rPr/>
            <w:t>onfirmed</w:t>
          </w:r>
        </w:sdtContent>
      </w:sdt>
    </w:p>
    <w:p w:rsidRPr="00205638" w:rsidR="00BA4EAD" w:rsidP="5EDDBCFB" w:rsidRDefault="39E9C90E" w14:paraId="6E00F27F" w14:textId="1E29DE3F">
      <w:pPr>
        <w:pStyle w:val="Paragraphnonumbers"/>
        <w:rPr>
          <w:b w:val="1"/>
          <w:bCs w:val="1"/>
        </w:rPr>
      </w:pPr>
      <w:r w:rsidRPr="0A53B544" w:rsidR="39E9C90E">
        <w:rPr>
          <w:b w:val="1"/>
          <w:bCs w:val="1"/>
        </w:rPr>
        <w:t xml:space="preserve">Date and </w:t>
      </w:r>
      <w:bookmarkStart w:name="_Int_6NJqcfdX" w:id="1558886305"/>
      <w:r w:rsidRPr="0A53B544" w:rsidR="39E9C90E">
        <w:rPr>
          <w:b w:val="1"/>
          <w:bCs w:val="1"/>
        </w:rPr>
        <w:t>time:</w:t>
      </w:r>
      <w:r>
        <w:tab/>
      </w:r>
      <w:sdt>
        <w:sdtPr>
          <w:id w:val="637454463"/>
          <w:placeholder>
            <w:docPart w:val="027CD175378648DA9EDD8F258DFB336C"/>
          </w:placeholder>
        </w:sdtPr>
        <w:sdtContent>
          <w:sdt>
            <w:sdtPr>
              <w:id w:val="-1097797187"/>
              <w:placeholder>
                <w:docPart w:val="DA25AE41037542CD921C52FFE6187A83"/>
              </w:placeholder>
            </w:sdtPr>
            <w:sdtContent>
              <w:bookmarkEnd w:id="1558886305"/>
              <w:r w:rsidRPr="0A53B544" w:rsidR="5F74D2CD">
                <w:rPr>
                  <w:b w:val="1"/>
                  <w:bCs w:val="1"/>
                </w:rPr>
                <w:t>1</w:t>
              </w:r>
              <w:r w:rsidRPr="0A53B544" w:rsidR="4C43DE6F">
                <w:rPr>
                  <w:b w:val="1"/>
                  <w:bCs w:val="1"/>
                </w:rPr>
                <w:t>3</w:t>
              </w:r>
              <w:r w:rsidRPr="0A53B544" w:rsidR="0557A3A0">
                <w:rPr>
                  <w:b w:val="1"/>
                  <w:bCs w:val="1"/>
                </w:rPr>
                <w:t>5</w:t>
              </w:r>
              <w:r w:rsidRPr="0A53B544" w:rsidR="1BA00D1D">
                <w:rPr>
                  <w:b w:val="1"/>
                  <w:bCs w:val="1"/>
                  <w:vertAlign w:val="superscript"/>
                </w:rPr>
                <w:t>th</w:t>
              </w:r>
              <w:r w:rsidRPr="0A53B544" w:rsidR="005200DA">
                <w:rPr>
                  <w:b w:val="1"/>
                  <w:bCs w:val="1"/>
                </w:rPr>
                <w:t xml:space="preserve"> </w:t>
              </w:r>
              <w:r w:rsidRPr="0A53B544" w:rsidR="5F74D2CD">
                <w:rPr>
                  <w:b w:val="1"/>
                  <w:bCs w:val="1"/>
                </w:rPr>
                <w:t xml:space="preserve">MTAC meeting - </w:t>
              </w:r>
              <w:r w:rsidRPr="0A53B544" w:rsidR="14D6EB67">
                <w:rPr>
                  <w:b w:val="1"/>
                  <w:bCs w:val="1"/>
                </w:rPr>
                <w:t>Thurs</w:t>
              </w:r>
              <w:r w:rsidRPr="0A53B544" w:rsidR="30AEC669">
                <w:rPr>
                  <w:b w:val="1"/>
                  <w:bCs w:val="1"/>
                </w:rPr>
                <w:t>day</w:t>
              </w:r>
              <w:r w:rsidRPr="0A53B544" w:rsidR="5F74D2CD">
                <w:rPr>
                  <w:b w:val="1"/>
                  <w:bCs w:val="1"/>
                </w:rPr>
                <w:t xml:space="preserve"> </w:t>
              </w:r>
              <w:r w:rsidRPr="0A53B544" w:rsidR="20F0DA8B">
                <w:rPr>
                  <w:b w:val="1"/>
                  <w:bCs w:val="1"/>
                </w:rPr>
                <w:t>1</w:t>
              </w:r>
              <w:r w:rsidRPr="0A53B544" w:rsidR="1E6410B0">
                <w:rPr>
                  <w:b w:val="1"/>
                  <w:bCs w:val="1"/>
                </w:rPr>
                <w:t>8th July</w:t>
              </w:r>
              <w:r w:rsidRPr="0A53B544" w:rsidR="7D19FA33">
                <w:rPr>
                  <w:b w:val="1"/>
                  <w:bCs w:val="1"/>
                </w:rPr>
                <w:t xml:space="preserve"> </w:t>
              </w:r>
              <w:r w:rsidRPr="0A53B544" w:rsidR="1ED8E618">
                <w:rPr>
                  <w:b w:val="1"/>
                  <w:bCs w:val="1"/>
                </w:rPr>
                <w:t>202</w:t>
              </w:r>
              <w:r w:rsidRPr="0A53B544" w:rsidR="33E8DC38">
                <w:rPr>
                  <w:b w:val="1"/>
                  <w:bCs w:val="1"/>
                </w:rPr>
                <w:t>4</w:t>
              </w:r>
            </w:sdtContent>
          </w:sdt>
        </w:sdtContent>
      </w:sdt>
    </w:p>
    <w:p w:rsidR="00BA4EAD" w:rsidP="0073179E" w:rsidRDefault="00BA4EAD" w14:paraId="3563DE42" w14:textId="34C5E719">
      <w:pPr>
        <w:pStyle w:val="Paragraphnonumbers"/>
        <w:ind w:left="4110" w:hanging="4110"/>
      </w:pPr>
      <w:bookmarkStart w:name="_Int_0TpDV5Qt" w:id="819901082"/>
      <w:r w:rsidRPr="5EDDBCFB" w:rsidR="00BA4EAD">
        <w:rPr>
          <w:b w:val="1"/>
          <w:bCs w:val="1"/>
        </w:rPr>
        <w:t>Location:</w:t>
      </w:r>
      <w:r>
        <w:tab/>
      </w:r>
      <w:sdt>
        <w:sdtPr>
          <w:id w:val="573476470"/>
          <w:placeholder>
            <w:docPart w:val="E80B9958A20049179C93A05920BC23B8"/>
          </w:placeholder>
        </w:sdtPr>
        <w:sdtContent>
          <w:bookmarkEnd w:id="819901082"/>
          <w:r w:rsidR="00F17938">
            <w:rPr/>
            <w:t xml:space="preserve">Virtual </w:t>
          </w:r>
          <w:r w:rsidR="0073179E">
            <w:rPr/>
            <w:t xml:space="preserve">meeting via Zoom  </w:t>
          </w:r>
        </w:sdtContent>
      </w:sdt>
    </w:p>
    <w:p w:rsidR="00272F6D" w:rsidP="00FB539A" w:rsidRDefault="00272F6D" w14:paraId="6CEAA1A9" w14:textId="77777777">
      <w:pPr>
        <w:pStyle w:val="Heading2"/>
      </w:pPr>
    </w:p>
    <w:p w:rsidRPr="00FB539A" w:rsidR="00FB539A" w:rsidP="00FB539A" w:rsidRDefault="00FB539A" w14:paraId="3DC3CD67" w14:textId="25DB6627">
      <w:pPr>
        <w:pStyle w:val="Heading2"/>
      </w:pPr>
      <w:r w:rsidRPr="00FB539A">
        <w:t>Attendees</w:t>
      </w:r>
    </w:p>
    <w:p w:rsidRPr="00FB539A" w:rsidR="002B5720" w:rsidP="0A53B544" w:rsidRDefault="00BA4EAD" w14:paraId="1B6D135C" w14:textId="77777777">
      <w:pPr>
        <w:pStyle w:val="Heading3unnumbered"/>
        <w:numPr>
          <w:ilvl w:val="0"/>
          <w:numId w:val="0"/>
        </w:numPr>
      </w:pPr>
      <w:r w:rsidR="00BA4EAD">
        <w:rPr/>
        <w:t>Committee members present</w:t>
      </w:r>
    </w:p>
    <w:p w:rsidR="5952BED5" w:rsidP="3568DD5A" w:rsidRDefault="5952BED5" w14:paraId="5F00FC57" w14:textId="5CDE50E6">
      <w:pPr>
        <w:pStyle w:val="Paragraph"/>
        <w:numPr>
          <w:ilvl w:val="0"/>
          <w:numId w:val="0"/>
        </w:numPr>
        <w:ind w:left="0"/>
      </w:pPr>
      <w:r w:rsidR="5952BED5">
        <w:rPr/>
        <w:t>Tom Clutton- Brock (Chair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62AD3071">
        <w:rPr/>
        <w:t>Present for all items</w:t>
      </w:r>
    </w:p>
    <w:p w:rsidR="003B6349" w:rsidP="3568DD5A" w:rsidRDefault="003B6349" w14:paraId="7E313D1F" w14:textId="4ED36F92">
      <w:pPr>
        <w:pStyle w:val="Paragraph"/>
        <w:numPr>
          <w:ilvl w:val="0"/>
          <w:numId w:val="0"/>
        </w:numPr>
        <w:ind w:left="0"/>
      </w:pPr>
      <w:r w:rsidR="003B6349">
        <w:rPr/>
        <w:t>Jacob Brown (Chair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3B6349">
        <w:rPr/>
        <w:t xml:space="preserve">Present for all items </w:t>
      </w:r>
    </w:p>
    <w:p w:rsidR="00C55B1F" w:rsidP="3568DD5A" w:rsidRDefault="4C43DE6F" w14:paraId="1535D292" w14:textId="72CBD578">
      <w:pPr>
        <w:pStyle w:val="Paragraph"/>
        <w:numPr>
          <w:ilvl w:val="0"/>
          <w:numId w:val="0"/>
        </w:numPr>
        <w:ind w:left="0"/>
      </w:pPr>
      <w:r w:rsidR="4C43DE6F">
        <w:rPr/>
        <w:t>Katherine Boyla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4C43DE6F">
        <w:rPr/>
        <w:t>Present for</w:t>
      </w:r>
      <w:r w:rsidR="6EE7234A">
        <w:rPr/>
        <w:t xml:space="preserve"> </w:t>
      </w:r>
      <w:r w:rsidR="1715C910">
        <w:rPr/>
        <w:t xml:space="preserve">all </w:t>
      </w:r>
      <w:r w:rsidR="4C43DE6F">
        <w:rPr/>
        <w:t>items</w:t>
      </w:r>
    </w:p>
    <w:p w:rsidR="000C05C3" w:rsidP="3568DD5A" w:rsidRDefault="5A17D4B8" w14:paraId="390B683F" w14:textId="7AB056A0">
      <w:pPr>
        <w:pStyle w:val="Paragraph"/>
        <w:numPr>
          <w:ilvl w:val="0"/>
          <w:numId w:val="0"/>
        </w:numPr>
        <w:ind w:left="0"/>
      </w:pPr>
      <w:r w:rsidR="5A17D4B8">
        <w:rPr/>
        <w:t>Stacey Chang-Dougla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5A17D4B8">
        <w:rPr/>
        <w:t>Present for all items</w:t>
      </w:r>
    </w:p>
    <w:p w:rsidR="0DDBE03D" w:rsidP="3568DD5A" w:rsidRDefault="0DDBE03D" w14:paraId="4AE9521C" w14:textId="7D60FB9E">
      <w:pPr>
        <w:pStyle w:val="Paragraph"/>
        <w:numPr>
          <w:ilvl w:val="0"/>
          <w:numId w:val="0"/>
        </w:numPr>
        <w:ind w:left="0"/>
      </w:pPr>
      <w:r w:rsidR="0DDBE03D">
        <w:rPr/>
        <w:t xml:space="preserve">Philip </w:t>
      </w:r>
      <w:bookmarkStart w:name="_Int_wcevSXav" w:id="1574710804"/>
      <w:r w:rsidR="0DDBE03D">
        <w:rPr/>
        <w:t xml:space="preserve">Crilly  </w:t>
      </w:r>
      <w:r>
        <w:tab/>
      </w:r>
      <w:bookmarkEnd w:id="1574710804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DDBE03D">
        <w:rPr/>
        <w:t>Present for all items</w:t>
      </w:r>
    </w:p>
    <w:p w:rsidR="354452A4" w:rsidP="3568DD5A" w:rsidRDefault="354452A4" w14:paraId="29F79B84" w14:textId="2ADF1705">
      <w:pPr>
        <w:pStyle w:val="Paragraph"/>
        <w:numPr>
          <w:ilvl w:val="0"/>
          <w:numId w:val="0"/>
        </w:numPr>
        <w:ind w:left="0"/>
      </w:pPr>
      <w:r w:rsidR="354452A4">
        <w:rPr/>
        <w:t>Neil Hewit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354452A4">
        <w:rPr/>
        <w:t>Present for all items</w:t>
      </w:r>
    </w:p>
    <w:p w:rsidR="0DDBE03D" w:rsidP="3568DD5A" w:rsidRDefault="0DDBE03D" w14:paraId="5BCDD144" w14:textId="514FA052">
      <w:pPr>
        <w:pStyle w:val="Paragraph"/>
        <w:numPr>
          <w:ilvl w:val="0"/>
          <w:numId w:val="0"/>
        </w:numPr>
        <w:ind w:left="0"/>
      </w:pPr>
      <w:r w:rsidR="0DDBE03D">
        <w:rPr/>
        <w:t xml:space="preserve">Devavrata (Dev) </w:t>
      </w:r>
      <w:r w:rsidR="0DDBE03D">
        <w:rPr/>
        <w:t>Josh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DDBE03D">
        <w:rPr/>
        <w:t>Present for all items</w:t>
      </w:r>
    </w:p>
    <w:p w:rsidR="0DDBE03D" w:rsidP="3568DD5A" w:rsidRDefault="0DDBE03D" w14:paraId="063A93E0" w14:textId="6C319369">
      <w:pPr>
        <w:pStyle w:val="Paragraph"/>
        <w:numPr>
          <w:ilvl w:val="0"/>
          <w:numId w:val="0"/>
        </w:numPr>
        <w:ind w:left="0"/>
      </w:pPr>
      <w:r w:rsidR="0DDBE03D">
        <w:rPr/>
        <w:t>Avril McCarth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DDBE03D">
        <w:rPr/>
        <w:t>Present for all items</w:t>
      </w:r>
    </w:p>
    <w:p w:rsidR="17526EE8" w:rsidP="3568DD5A" w:rsidRDefault="17526EE8" w14:paraId="03D5818C" w14:textId="357B6ADE">
      <w:pPr>
        <w:pStyle w:val="Paragraph"/>
        <w:numPr>
          <w:ilvl w:val="0"/>
          <w:numId w:val="0"/>
        </w:numPr>
        <w:ind w:left="0"/>
      </w:pPr>
      <w:r w:rsidR="17526EE8">
        <w:rPr/>
        <w:t>Naomi McVe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17526EE8">
        <w:rPr/>
        <w:t>Present for all items</w:t>
      </w:r>
    </w:p>
    <w:p w:rsidR="674BEE93" w:rsidP="3568DD5A" w:rsidRDefault="674BEE93" w14:paraId="1A23B2F6" w14:textId="16CE89E1">
      <w:pPr>
        <w:pStyle w:val="Paragraph"/>
        <w:numPr>
          <w:ilvl w:val="0"/>
          <w:numId w:val="0"/>
        </w:numPr>
        <w:ind w:left="0"/>
      </w:pPr>
      <w:r w:rsidR="674BEE93">
        <w:rPr/>
        <w:t>Richard Pack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674BEE93">
        <w:rPr/>
        <w:t>Present for all items</w:t>
      </w:r>
    </w:p>
    <w:p w:rsidR="00C55B1F" w:rsidP="3568DD5A" w:rsidRDefault="4C43DE6F" w14:paraId="38B3EC43" w14:textId="3731EC91">
      <w:pPr>
        <w:pStyle w:val="Paragraph"/>
        <w:numPr>
          <w:ilvl w:val="0"/>
          <w:numId w:val="0"/>
        </w:numPr>
        <w:ind w:left="0"/>
      </w:pPr>
      <w:r w:rsidR="4C43DE6F">
        <w:rPr/>
        <w:t xml:space="preserve">Abdullah Pandor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4C43DE6F">
        <w:rPr/>
        <w:t>Present for all items</w:t>
      </w:r>
    </w:p>
    <w:p w:rsidR="02712D37" w:rsidP="3568DD5A" w:rsidRDefault="02712D37" w14:paraId="30D2195A" w14:textId="02A5F68B">
      <w:pPr>
        <w:pStyle w:val="Paragraph"/>
        <w:numPr>
          <w:ilvl w:val="0"/>
          <w:numId w:val="0"/>
        </w:numPr>
        <w:ind w:left="0"/>
      </w:pPr>
      <w:r w:rsidR="02712D37">
        <w:rPr/>
        <w:t>Jai Pat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2712D37">
        <w:rPr/>
        <w:t>Present for all items</w:t>
      </w:r>
    </w:p>
    <w:p w:rsidR="52E75BD2" w:rsidP="3568DD5A" w:rsidRDefault="52E75BD2" w14:paraId="0E5A2A83" w14:textId="088EBE1C">
      <w:pPr>
        <w:pStyle w:val="Paragraph"/>
        <w:numPr>
          <w:ilvl w:val="0"/>
          <w:numId w:val="0"/>
        </w:numPr>
        <w:ind w:left="0"/>
      </w:pPr>
      <w:r w:rsidR="52E75BD2">
        <w:rPr/>
        <w:t>Jennie Walk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52E75BD2">
        <w:rPr/>
        <w:t>Present for all items</w:t>
      </w:r>
    </w:p>
    <w:p w:rsidR="00274463" w:rsidP="524AE229" w:rsidRDefault="00274463" w14:paraId="292E981D" w14:textId="77777777">
      <w:pPr>
        <w:pStyle w:val="Paragraph"/>
        <w:numPr>
          <w:ilvl w:val="0"/>
          <w:numId w:val="0"/>
        </w:numPr>
        <w:rPr>
          <w:szCs w:val="24"/>
        </w:rPr>
      </w:pPr>
    </w:p>
    <w:p w:rsidR="002B5720" w:rsidP="0A53B544" w:rsidRDefault="00BA4EAD" w14:paraId="0D58F5B7" w14:textId="7CE22EED">
      <w:pPr>
        <w:pStyle w:val="Heading3unnumbered"/>
        <w:numPr>
          <w:ilvl w:val="0"/>
          <w:numId w:val="0"/>
        </w:numPr>
      </w:pPr>
      <w:r w:rsidR="00BA4EAD">
        <w:rPr/>
        <w:t>NICE staff present</w:t>
      </w:r>
    </w:p>
    <w:p w:rsidR="42A3315B" w:rsidP="0A53B544" w:rsidRDefault="42A3315B" w14:paraId="331C8FEC" w14:textId="7D551376">
      <w:pPr>
        <w:pStyle w:val="Paragraphnonumbers"/>
      </w:pPr>
      <w:r w:rsidR="42A3315B">
        <w:rPr/>
        <w:t xml:space="preserve">Sarah Byron, CHTE Programme Director – Devices, Diagnostics </w:t>
      </w:r>
    </w:p>
    <w:p w:rsidR="42A3315B" w:rsidP="0A53B544" w:rsidRDefault="42A3315B" w14:paraId="0AB4DB57" w14:textId="61FE4A31">
      <w:pPr>
        <w:pStyle w:val="Paragraphnonumbers"/>
      </w:pPr>
      <w:r w:rsidR="42A3315B">
        <w:rPr/>
        <w:t>and Digita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42A3315B">
        <w:rPr/>
        <w:t>Present for items 1-4.1</w:t>
      </w:r>
    </w:p>
    <w:p w:rsidR="00D81F59" w:rsidP="00D81F59" w:rsidRDefault="00D81F59" w14:paraId="4522F1B6" w14:textId="2A2AE082">
      <w:pPr>
        <w:pStyle w:val="Paragraphnonumbers"/>
      </w:pPr>
      <w:bookmarkStart w:name="_Hlk1984286" w:id="0"/>
      <w:r w:rsidR="00D81F59">
        <w:rPr/>
        <w:t>Anastasia C</w:t>
      </w:r>
      <w:r w:rsidR="00D81F59">
        <w:rPr/>
        <w:t>halkido</w:t>
      </w:r>
      <w:r w:rsidR="00D81F59">
        <w:rPr/>
        <w:t>u, Associate Director</w:t>
      </w:r>
      <w:r>
        <w:tab/>
      </w:r>
      <w:r>
        <w:tab/>
      </w:r>
      <w:r>
        <w:tab/>
      </w:r>
      <w:r>
        <w:tab/>
      </w:r>
      <w:r>
        <w:tab/>
      </w:r>
      <w:r w:rsidR="00D81F59">
        <w:rPr/>
        <w:t xml:space="preserve">Present for </w:t>
      </w:r>
      <w:r w:rsidR="00272F6D">
        <w:rPr/>
        <w:t>all items</w:t>
      </w:r>
      <w:r w:rsidR="00272F6D">
        <w:rPr/>
        <w:t xml:space="preserve"> </w:t>
      </w:r>
    </w:p>
    <w:p w:rsidR="00FA1878" w:rsidP="00B975BA" w:rsidRDefault="5304B09E" w14:paraId="4311CEEC" w14:textId="0AC74E1C">
      <w:pPr>
        <w:pStyle w:val="Paragraphnonumbers"/>
        <w:ind w:left="7200" w:hanging="7200"/>
      </w:pPr>
      <w:r w:rsidR="4316C1F3">
        <w:rPr/>
        <w:t>Catherine Pank</w:t>
      </w:r>
      <w:r w:rsidR="4F48AE8D">
        <w:rPr/>
        <w:t xml:space="preserve">, </w:t>
      </w:r>
      <w:r w:rsidR="5304B09E">
        <w:rPr/>
        <w:t>Project Manager</w:t>
      </w:r>
      <w:r>
        <w:tab/>
      </w:r>
      <w:r>
        <w:tab/>
      </w:r>
      <w:r w:rsidR="3CD59F6E">
        <w:rPr/>
        <w:t xml:space="preserve">Present for </w:t>
      </w:r>
      <w:r w:rsidR="5D68F01E">
        <w:rPr/>
        <w:t>all items</w:t>
      </w:r>
    </w:p>
    <w:p w:rsidR="2274247F" w:rsidP="0A53B544" w:rsidRDefault="2274247F" w14:paraId="73387FC1" w14:textId="52048C9A">
      <w:pPr>
        <w:pStyle w:val="Paragraphnonumbers"/>
        <w:ind w:left="7200" w:hanging="7200"/>
      </w:pPr>
      <w:r w:rsidR="2274247F">
        <w:rPr/>
        <w:t>Bruce Smith, Project Manager</w:t>
      </w:r>
      <w:r>
        <w:tab/>
      </w:r>
      <w:r>
        <w:tab/>
      </w:r>
      <w:r w:rsidR="2274247F">
        <w:rPr/>
        <w:t>Present for all items</w:t>
      </w:r>
    </w:p>
    <w:p w:rsidR="2274247F" w:rsidP="0A53B544" w:rsidRDefault="2274247F" w14:paraId="095728E8" w14:textId="1D0B6F96">
      <w:pPr>
        <w:pStyle w:val="Paragraphnonumbers"/>
        <w:ind w:left="7200" w:hanging="7200"/>
      </w:pPr>
      <w:r w:rsidR="2274247F">
        <w:rPr/>
        <w:t>Joanne Heaney, Coordinator</w:t>
      </w:r>
      <w:r>
        <w:tab/>
      </w:r>
      <w:r>
        <w:tab/>
      </w:r>
      <w:r w:rsidR="2274247F">
        <w:rPr/>
        <w:t>Present for all items</w:t>
      </w:r>
    </w:p>
    <w:p w:rsidR="69D9D359" w:rsidP="524AE229" w:rsidRDefault="6374B313" w14:paraId="562D84F8" w14:textId="75BBEB82">
      <w:pPr>
        <w:pStyle w:val="Paragraphnonumbers"/>
      </w:pPr>
      <w:r w:rsidR="00272F6D">
        <w:rPr/>
        <w:t>Izabela Syrek, Administrato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272F6D">
        <w:rPr/>
        <w:t>Present for all items</w:t>
      </w:r>
    </w:p>
    <w:p w:rsidR="69D9D359" w:rsidP="524AE229" w:rsidRDefault="6374B313" w14:paraId="328536F3" w14:textId="3C7DF08C">
      <w:pPr>
        <w:pStyle w:val="Paragraphnonumbers"/>
      </w:pPr>
      <w:r w:rsidR="67620961">
        <w:rPr/>
        <w:t>Lyn Davies</w:t>
      </w:r>
      <w:r w:rsidR="6374B313">
        <w:rPr/>
        <w:t>, Coordinator, Corporate Office team</w:t>
      </w:r>
      <w:r>
        <w:tab/>
      </w:r>
      <w:r>
        <w:tab/>
      </w:r>
      <w:r>
        <w:tab/>
      </w:r>
      <w:r w:rsidR="6374B313">
        <w:rPr/>
        <w:t>Present for items 1-4.1</w:t>
      </w:r>
    </w:p>
    <w:p w:rsidR="73A66909" w:rsidP="0A53B544" w:rsidRDefault="73A66909" w14:paraId="7E645E8F" w14:textId="0F54329D">
      <w:pPr>
        <w:pStyle w:val="Paragraphnonumbers"/>
      </w:pPr>
      <w:r w:rsidR="73A66909">
        <w:rPr/>
        <w:t xml:space="preserve">Helen Crosbie, PIP Adviser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73A66909">
        <w:rPr/>
        <w:t>Present for all items</w:t>
      </w:r>
    </w:p>
    <w:p w:rsidR="73A66909" w:rsidP="0A53B544" w:rsidRDefault="73A66909" w14:paraId="384FFA7C" w14:textId="12A77CDF">
      <w:pPr>
        <w:pStyle w:val="Paragraphnonumbers"/>
      </w:pPr>
      <w:r w:rsidR="73A66909">
        <w:rPr/>
        <w:t xml:space="preserve">Suzie Panek, Finance Analyst, Resource Impact Assessment </w:t>
      </w:r>
    </w:p>
    <w:p w:rsidR="73A66909" w:rsidP="0A53B544" w:rsidRDefault="73A66909" w14:paraId="07398312" w14:textId="538B523E">
      <w:pPr>
        <w:pStyle w:val="Paragraphnonumbers"/>
      </w:pPr>
      <w:r w:rsidR="73A66909">
        <w:rPr/>
        <w:t>Tea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73A66909">
        <w:rPr/>
        <w:t>Present for all items</w:t>
      </w:r>
    </w:p>
    <w:p w:rsidR="73A66909" w:rsidP="0A53B544" w:rsidRDefault="73A66909" w14:paraId="1FB29F50" w14:textId="50682361">
      <w:pPr>
        <w:pStyle w:val="Paragraphnonumbers"/>
      </w:pPr>
      <w:r w:rsidR="73A66909">
        <w:rPr/>
        <w:t xml:space="preserve">Sarah Bromley, Senior Medical Editor, Publishing and Products </w:t>
      </w:r>
    </w:p>
    <w:p w:rsidR="73A66909" w:rsidP="0A53B544" w:rsidRDefault="73A66909" w14:paraId="55DE6A5C" w14:textId="66DAB05A">
      <w:pPr>
        <w:pStyle w:val="Paragraphnonumbers"/>
      </w:pPr>
      <w:r w:rsidR="73A66909">
        <w:rPr/>
        <w:t xml:space="preserve">Team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73A66909">
        <w:rPr/>
        <w:t>Present for all items</w:t>
      </w:r>
    </w:p>
    <w:p w:rsidR="73A66909" w:rsidP="0A53B544" w:rsidRDefault="73A66909" w14:paraId="1F33F10D" w14:textId="732B6C77">
      <w:pPr>
        <w:pStyle w:val="Paragraphnonumbers"/>
      </w:pPr>
      <w:r w:rsidR="73A66909">
        <w:rPr/>
        <w:t xml:space="preserve">Matthew Brown, Digital Media Manager (press and content), </w:t>
      </w:r>
    </w:p>
    <w:p w:rsidR="73A66909" w:rsidP="0A53B544" w:rsidRDefault="73A66909" w14:paraId="6364D9FE" w14:textId="54208DC9">
      <w:pPr>
        <w:pStyle w:val="Paragraphnonumbers"/>
      </w:pPr>
      <w:r w:rsidR="73A66909">
        <w:rPr/>
        <w:t xml:space="preserve">External Communications Team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73A66909">
        <w:rPr/>
        <w:t>Present for all items</w:t>
      </w:r>
    </w:p>
    <w:p w:rsidR="69D9D359" w:rsidP="524AE229" w:rsidRDefault="6374B313" w14:paraId="182C82D5" w14:textId="76AADDFF">
      <w:pPr>
        <w:pStyle w:val="Paragraphnonumbers"/>
      </w:pPr>
      <w:r w:rsidR="73A66909">
        <w:rPr/>
        <w:t>Sophie Harrison, Health Technology Assessment Analyst</w:t>
      </w:r>
      <w:r>
        <w:tab/>
      </w:r>
      <w:r>
        <w:tab/>
      </w:r>
      <w:r w:rsidR="6374B313">
        <w:rPr/>
        <w:t>Present for all items</w:t>
      </w:r>
    </w:p>
    <w:p w:rsidR="69D9D359" w:rsidP="524AE229" w:rsidRDefault="6374B313" w14:paraId="79B5AECE" w14:textId="49E238AE">
      <w:pPr>
        <w:pStyle w:val="Paragraphnonumbers"/>
      </w:pPr>
      <w:r w:rsidR="469F2480">
        <w:rPr/>
        <w:t>Xia Li, Health Technology Assessment Analyst</w:t>
      </w:r>
      <w:r>
        <w:tab/>
      </w:r>
      <w:r>
        <w:tab/>
      </w:r>
      <w:r>
        <w:tab/>
      </w:r>
      <w:r>
        <w:tab/>
      </w:r>
      <w:r w:rsidR="6374B313">
        <w:rPr/>
        <w:t>Present for all items</w:t>
      </w:r>
    </w:p>
    <w:p w:rsidR="69D9D359" w:rsidP="524AE229" w:rsidRDefault="6374B313" w14:paraId="727C04DE" w14:textId="3140CD9C">
      <w:pPr>
        <w:pStyle w:val="Paragraphnonumbers"/>
      </w:pPr>
      <w:r w:rsidR="63B6CC54">
        <w:rPr/>
        <w:t>Suvi Harmala, Senior Analy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6374B313">
        <w:rPr/>
        <w:t>Present for all items</w:t>
      </w:r>
    </w:p>
    <w:p w:rsidR="69D9D359" w:rsidP="524AE229" w:rsidRDefault="6374B313" w14:paraId="3C364F4C" w14:textId="6C51E9EE">
      <w:pPr>
        <w:pStyle w:val="Paragraphnonumbers"/>
      </w:pPr>
      <w:r w:rsidR="4D781F68">
        <w:rPr/>
        <w:t xml:space="preserve">Lirije Hyseni, Health Technology Assessment Analyst   </w:t>
      </w:r>
      <w:r>
        <w:tab/>
      </w:r>
      <w:r>
        <w:tab/>
      </w:r>
      <w:r w:rsidR="6374B313">
        <w:rPr/>
        <w:t>Present for all items</w:t>
      </w:r>
    </w:p>
    <w:p w:rsidR="69D9D359" w:rsidP="524AE229" w:rsidRDefault="6374B313" w14:paraId="1BE9A10C" w14:textId="7441E694">
      <w:pPr>
        <w:pStyle w:val="Paragraphnonumbers"/>
      </w:pPr>
      <w:r w:rsidR="50DBAE41">
        <w:rPr/>
        <w:t xml:space="preserve">Enna Christmas, Associate Health Technology Assessment Analyst </w:t>
      </w:r>
      <w:r w:rsidR="6374B313">
        <w:rPr/>
        <w:t>Present for all items</w:t>
      </w:r>
    </w:p>
    <w:p w:rsidR="69D9D359" w:rsidP="524AE229" w:rsidRDefault="69D9D359" w14:paraId="4430D423" w14:textId="008F4E78">
      <w:pPr>
        <w:pStyle w:val="Paragraphnonumbers"/>
      </w:pPr>
      <w:r w:rsidR="65BC8B87">
        <w:rPr/>
        <w:t xml:space="preserve">Mark Chapman, Director of Medical Technology, CCT Centre </w:t>
      </w:r>
    </w:p>
    <w:p w:rsidR="69D9D359" w:rsidP="524AE229" w:rsidRDefault="69D9D359" w14:paraId="0D84A3A5" w14:textId="6CE4F975">
      <w:pPr>
        <w:pStyle w:val="Paragraphnonumbers"/>
      </w:pPr>
      <w:r w:rsidR="65BC8B87">
        <w:rPr/>
        <w:t xml:space="preserve">Coordination Team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69D9D359">
        <w:rPr/>
        <w:t>Present for all items</w:t>
      </w:r>
    </w:p>
    <w:p w:rsidR="69D9D359" w:rsidP="21D2F3F2" w:rsidRDefault="69D9D359" w14:paraId="28F72A1F" w14:textId="4203F602">
      <w:pPr>
        <w:pStyle w:val="Paragraphnonumbers"/>
      </w:pPr>
      <w:r w:rsidR="14BF3FB9">
        <w:rPr/>
        <w:t xml:space="preserve">Aamer Jawed, Health Technology Assessment Analyst  </w:t>
      </w:r>
      <w:r>
        <w:tab/>
      </w:r>
      <w:r>
        <w:tab/>
      </w:r>
      <w:r w:rsidR="69D9D359">
        <w:rPr/>
        <w:t>Present for all items</w:t>
      </w:r>
    </w:p>
    <w:p w:rsidR="17D20B18" w:rsidP="17D20B18" w:rsidRDefault="0F259B70" w14:paraId="5201E124" w14:textId="627548EA">
      <w:pPr>
        <w:pStyle w:val="Paragraphnonumbers"/>
      </w:pPr>
      <w:r w:rsidR="79BC06B2">
        <w:rPr/>
        <w:t>Ivan Maslyankov, Health Technology Assessment Analyst</w:t>
      </w:r>
      <w:r>
        <w:tab/>
      </w:r>
      <w:r>
        <w:tab/>
      </w:r>
      <w:r w:rsidR="0F259B70">
        <w:rPr/>
        <w:t>Present for all items</w:t>
      </w:r>
    </w:p>
    <w:p w:rsidR="17D20B18" w:rsidP="17D20B18" w:rsidRDefault="0F259B70" w14:paraId="4B3CF8C7" w14:textId="587BC516">
      <w:pPr>
        <w:pStyle w:val="Paragraphnonumbers"/>
      </w:pPr>
      <w:r w:rsidR="1F628E36">
        <w:rPr/>
        <w:t xml:space="preserve">Jessica Wilcock, Health Technology Assessment Analyst  </w:t>
      </w:r>
      <w:r>
        <w:tab/>
      </w:r>
      <w:r>
        <w:tab/>
      </w:r>
      <w:r w:rsidR="0F259B70">
        <w:rPr/>
        <w:t>Present for all items</w:t>
      </w:r>
    </w:p>
    <w:p w:rsidR="17D20B18" w:rsidP="17D20B18" w:rsidRDefault="0F259B70" w14:paraId="34E4B39A" w14:textId="5D559594">
      <w:pPr>
        <w:pStyle w:val="Paragraphnonumbers"/>
      </w:pPr>
      <w:r w:rsidR="4D56A069">
        <w:rPr/>
        <w:t xml:space="preserve">Amy Barr, Health Technology Assessment Analyst   </w:t>
      </w:r>
      <w:r>
        <w:tab/>
      </w:r>
      <w:r>
        <w:tab/>
      </w:r>
      <w:r>
        <w:tab/>
      </w:r>
      <w:r w:rsidR="0F259B70">
        <w:rPr/>
        <w:t>Present for all items</w:t>
      </w:r>
    </w:p>
    <w:p w:rsidR="17D20B18" w:rsidP="17D20B18" w:rsidRDefault="0F259B70" w14:paraId="1FA04204" w14:textId="3E9B7855">
      <w:pPr>
        <w:pStyle w:val="Paragraphnonumbers"/>
      </w:pPr>
      <w:r w:rsidR="15EE748A">
        <w:rPr/>
        <w:t xml:space="preserve">Charlotte Pelekanou, Health Technology Assessment Analyst  </w:t>
      </w:r>
      <w:r>
        <w:tab/>
      </w:r>
      <w:r w:rsidR="0F259B70">
        <w:rPr/>
        <w:t>Present for all items</w:t>
      </w:r>
    </w:p>
    <w:p w:rsidR="7E505637" w:rsidP="0A53B544" w:rsidRDefault="7E505637" w14:paraId="3FA696B2" w14:textId="3D15893A">
      <w:pPr>
        <w:pStyle w:val="Paragraphnonumbers"/>
      </w:pPr>
      <w:r w:rsidR="7E505637">
        <w:rPr/>
        <w:t xml:space="preserve">Louisa Robinson, Health Technology Assessment Analyst   </w:t>
      </w:r>
      <w:r>
        <w:tab/>
      </w:r>
      <w:r>
        <w:tab/>
      </w:r>
      <w:r w:rsidR="7E505637">
        <w:rPr/>
        <w:t>Present for all items</w:t>
      </w:r>
    </w:p>
    <w:p w:rsidR="7E505637" w:rsidP="0A53B544" w:rsidRDefault="7E505637" w14:paraId="3AC24D09" w14:textId="2300E279">
      <w:pPr>
        <w:pStyle w:val="Paragraphnonumbers"/>
      </w:pPr>
      <w:r w:rsidR="7E505637">
        <w:rPr/>
        <w:t xml:space="preserve">Simon Webster, Health Technology Assessment Analyst </w:t>
      </w:r>
      <w:r>
        <w:tab/>
      </w:r>
      <w:r>
        <w:tab/>
      </w:r>
      <w:r w:rsidR="7E505637">
        <w:rPr/>
        <w:t>Present for all items</w:t>
      </w:r>
    </w:p>
    <w:p w:rsidR="7E505637" w:rsidP="0A53B544" w:rsidRDefault="7E505637" w14:paraId="7D43F698" w14:textId="5A91B177">
      <w:pPr>
        <w:pStyle w:val="Paragraphnonumbers"/>
      </w:pPr>
      <w:r w:rsidR="7E505637">
        <w:rPr/>
        <w:t xml:space="preserve">Dionne Bowie, Health Technology Assessment Adviser </w:t>
      </w:r>
      <w:r>
        <w:tab/>
      </w:r>
      <w:r>
        <w:tab/>
      </w:r>
      <w:r w:rsidR="7E505637">
        <w:rPr/>
        <w:t>Present for all items</w:t>
      </w:r>
    </w:p>
    <w:p w:rsidR="7E505637" w:rsidP="0A53B544" w:rsidRDefault="7E505637" w14:paraId="74880A88" w14:textId="528106E2">
      <w:pPr>
        <w:pStyle w:val="Paragraphnonumbers"/>
      </w:pPr>
      <w:r w:rsidR="7E505637">
        <w:rPr/>
        <w:t xml:space="preserve">Helen Gallo, Health Technology Assessment Analyst </w:t>
      </w:r>
      <w:r>
        <w:tab/>
      </w:r>
      <w:r>
        <w:tab/>
      </w:r>
      <w:r>
        <w:tab/>
      </w:r>
      <w:r w:rsidR="7E505637">
        <w:rPr/>
        <w:t>Present for all items</w:t>
      </w:r>
    </w:p>
    <w:p w:rsidR="7E505637" w:rsidP="0A53B544" w:rsidRDefault="7E505637" w14:paraId="6E762934" w14:textId="37B61AD5">
      <w:pPr>
        <w:pStyle w:val="Paragraphnonumbers"/>
      </w:pPr>
      <w:r w:rsidR="7E505637">
        <w:rPr/>
        <w:t xml:space="preserve">Zoe Jones, Administrator, Interventional Procedures Team </w:t>
      </w:r>
      <w:r>
        <w:tab/>
      </w:r>
      <w:r>
        <w:tab/>
      </w:r>
      <w:r w:rsidR="7E505637">
        <w:rPr/>
        <w:t>Present for all items</w:t>
      </w:r>
    </w:p>
    <w:p w:rsidR="7E505637" w:rsidP="0A53B544" w:rsidRDefault="7E505637" w14:paraId="65CA8EDC" w14:textId="4D27EC33">
      <w:pPr>
        <w:pStyle w:val="Paragraphnonumbers"/>
      </w:pPr>
      <w:r w:rsidR="7E505637">
        <w:rPr/>
        <w:t xml:space="preserve">Hayley Garnett, Content Adviser, Publishing and Products Team </w:t>
      </w:r>
      <w:r>
        <w:tab/>
      </w:r>
      <w:r w:rsidR="7E505637">
        <w:rPr/>
        <w:t>Present for all items</w:t>
      </w:r>
    </w:p>
    <w:p w:rsidR="7E505637" w:rsidP="0A53B544" w:rsidRDefault="7E505637" w14:paraId="0E5C4147" w14:textId="7770B1BC">
      <w:pPr>
        <w:pStyle w:val="Paragraphnonumbers"/>
      </w:pPr>
      <w:r w:rsidR="7E505637">
        <w:rPr/>
        <w:t xml:space="preserve">Jacob Grant, Health Technology Assessment Adviser  </w:t>
      </w:r>
      <w:r>
        <w:tab/>
      </w:r>
      <w:r>
        <w:tab/>
      </w:r>
      <w:r w:rsidR="7E505637">
        <w:rPr/>
        <w:t>Present for all items</w:t>
      </w:r>
    </w:p>
    <w:p w:rsidR="7E505637" w:rsidP="0A53B544" w:rsidRDefault="7E505637" w14:paraId="7AE29D5C" w14:textId="5A134E37">
      <w:pPr>
        <w:pStyle w:val="Paragraphnonumbers"/>
        <w:rPr>
          <w:color w:val="FF0000"/>
        </w:rPr>
      </w:pPr>
      <w:r w:rsidR="7E505637">
        <w:rPr/>
        <w:t>Lakshmi Mandava, Health Technology Assessment Analyst</w:t>
      </w:r>
      <w:r>
        <w:tab/>
      </w:r>
      <w:r>
        <w:tab/>
      </w:r>
      <w:r w:rsidRPr="0A53B544" w:rsidR="7E505637">
        <w:rPr>
          <w:color w:val="auto"/>
        </w:rPr>
        <w:t>Present for items 4.1-</w:t>
      </w:r>
      <w:r w:rsidRPr="0A53B544" w:rsidR="5DDE6659">
        <w:rPr>
          <w:color w:val="auto"/>
        </w:rPr>
        <w:t>5</w:t>
      </w:r>
    </w:p>
    <w:p w:rsidR="7E505637" w:rsidP="0A53B544" w:rsidRDefault="7E505637" w14:paraId="7B599B00" w14:textId="6CA148F4">
      <w:pPr>
        <w:pStyle w:val="Paragraphnonumbers"/>
      </w:pPr>
      <w:r w:rsidR="7E505637">
        <w:rPr/>
        <w:t xml:space="preserve">Mikey Kertanegara, Associate HTA Analyst </w:t>
      </w:r>
      <w:r>
        <w:tab/>
      </w:r>
      <w:r>
        <w:tab/>
      </w:r>
      <w:r>
        <w:tab/>
      </w:r>
      <w:r>
        <w:tab/>
      </w:r>
      <w:r w:rsidR="7E505637">
        <w:rPr/>
        <w:t>Present for all items</w:t>
      </w:r>
    </w:p>
    <w:p w:rsidR="7E505637" w:rsidP="0A53B544" w:rsidRDefault="7E505637" w14:paraId="04A8F789" w14:textId="36CEE8DD">
      <w:pPr>
        <w:pStyle w:val="Paragraphnonumbers"/>
      </w:pPr>
      <w:r w:rsidR="7E505637">
        <w:rPr/>
        <w:t xml:space="preserve">Arrezou Samidas, Contract Manager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6C42D25B">
        <w:rPr/>
        <w:t>Present for all items</w:t>
      </w:r>
    </w:p>
    <w:p w:rsidR="7E505637" w:rsidP="0A53B544" w:rsidRDefault="7E505637" w14:paraId="44B69B2B" w14:textId="4063C374">
      <w:pPr>
        <w:pStyle w:val="Paragraphnonumbers"/>
      </w:pPr>
      <w:r w:rsidR="7E505637">
        <w:rPr/>
        <w:t xml:space="preserve">Toby Sands, Technical Analyst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3372897C">
        <w:rPr/>
        <w:t>Present for all items</w:t>
      </w:r>
    </w:p>
    <w:p w:rsidR="7E505637" w:rsidP="0A53B544" w:rsidRDefault="7E505637" w14:paraId="581B74F5" w14:textId="2DE3B985">
      <w:pPr>
        <w:pStyle w:val="Paragraphnonumbers"/>
      </w:pPr>
      <w:r w:rsidR="7E505637">
        <w:rPr/>
        <w:t xml:space="preserve">Bernice Dillon, Health Technology Assessment Adviser </w:t>
      </w:r>
      <w:r>
        <w:tab/>
      </w:r>
      <w:r>
        <w:tab/>
      </w:r>
      <w:r w:rsidR="2FDADB4D">
        <w:rPr/>
        <w:t>Present for all items</w:t>
      </w:r>
    </w:p>
    <w:p w:rsidR="7E505637" w:rsidP="0A53B544" w:rsidRDefault="7E505637" w14:paraId="3E2B9920" w14:textId="3C01CF00">
      <w:pPr>
        <w:pStyle w:val="Paragraphnonumbers"/>
      </w:pPr>
      <w:r w:rsidR="7E505637">
        <w:rPr/>
        <w:t xml:space="preserve">Amy Crossley, Health Technology Assessment Adviser  </w:t>
      </w:r>
      <w:r>
        <w:tab/>
      </w:r>
      <w:r>
        <w:tab/>
      </w:r>
      <w:r w:rsidR="5BFF90A7">
        <w:rPr/>
        <w:t>Present for all items</w:t>
      </w:r>
    </w:p>
    <w:p w:rsidR="17D20B18" w:rsidP="17D20B18" w:rsidRDefault="17D20B18" w14:paraId="07262034" w14:textId="612F4147">
      <w:pPr>
        <w:pStyle w:val="Paragraphnonumbers"/>
      </w:pPr>
    </w:p>
    <w:p w:rsidRPr="00D11E63" w:rsidR="00993C21" w:rsidP="0A53B544" w:rsidRDefault="00993C21" w14:paraId="638A7B2F" w14:textId="48D87AD9">
      <w:pPr>
        <w:pStyle w:val="Heading3unnumbered"/>
        <w:numPr>
          <w:ilvl w:val="0"/>
          <w:numId w:val="0"/>
        </w:numPr>
      </w:pPr>
      <w:r w:rsidR="00993C21">
        <w:rPr/>
        <w:t>External observers present</w:t>
      </w:r>
    </w:p>
    <w:p w:rsidR="5EDDBCFB" w:rsidP="0A53B544" w:rsidRDefault="5EDDBCFB" w14:paraId="1699DC0E" w14:textId="3C78F06E">
      <w:pPr>
        <w:pStyle w:val="Paragraphnonumbers"/>
        <w:ind/>
      </w:pPr>
      <w:r w:rsidR="5984E094">
        <w:rPr/>
        <w:t>Ayesha Rahim, Senior Evaluation Scientist, CEDAR</w:t>
      </w:r>
      <w:r>
        <w:tab/>
      </w:r>
      <w:r>
        <w:tab/>
      </w:r>
      <w:r>
        <w:tab/>
      </w:r>
      <w:r w:rsidR="5984E094">
        <w:rPr/>
        <w:t>Present for all items</w:t>
      </w:r>
    </w:p>
    <w:p w:rsidR="5EDDBCFB" w:rsidP="0A53B544" w:rsidRDefault="5EDDBCFB" w14:paraId="4B6917B0" w14:textId="09F023DC">
      <w:pPr>
        <w:pStyle w:val="Paragraphnonumbers"/>
        <w:ind/>
      </w:pPr>
      <w:r w:rsidR="5984E094">
        <w:rPr/>
        <w:t>Huey Yi Chong, Health Economist, CEDAR</w:t>
      </w:r>
      <w:r>
        <w:tab/>
      </w:r>
      <w:r>
        <w:tab/>
      </w:r>
      <w:r>
        <w:tab/>
      </w:r>
      <w:r>
        <w:tab/>
      </w:r>
      <w:r w:rsidR="5984E094">
        <w:rPr/>
        <w:t xml:space="preserve">Present for all items   </w:t>
      </w:r>
    </w:p>
    <w:p w:rsidR="5EDDBCFB" w:rsidP="0A53B544" w:rsidRDefault="5EDDBCFB" w14:paraId="592B8764" w14:textId="6C5DB4EE">
      <w:pPr>
        <w:pStyle w:val="Paragraphnonumbers"/>
        <w:ind/>
      </w:pPr>
      <w:r w:rsidR="5984E094">
        <w:rPr/>
        <w:t xml:space="preserve">Simone Willis, Systematic Reviewer; Cardiff University/ Cardiff &amp; </w:t>
      </w:r>
    </w:p>
    <w:p w:rsidR="5EDDBCFB" w:rsidP="0A53B544" w:rsidRDefault="5EDDBCFB" w14:paraId="2E9E2BBF" w14:textId="4C2E4B58">
      <w:pPr>
        <w:pStyle w:val="Paragraphnonumbers"/>
        <w:ind/>
      </w:pPr>
      <w:r w:rsidR="5984E094">
        <w:rPr/>
        <w:t>Vale University Health Board (Cedar EAG)</w:t>
      </w:r>
      <w:r>
        <w:tab/>
      </w:r>
      <w:r>
        <w:tab/>
      </w:r>
      <w:r>
        <w:tab/>
      </w:r>
      <w:r>
        <w:tab/>
      </w:r>
      <w:r w:rsidR="5984E094">
        <w:rPr/>
        <w:t>Present for all items</w:t>
      </w:r>
    </w:p>
    <w:p w:rsidR="5EDDBCFB" w:rsidP="0A53B544" w:rsidRDefault="5EDDBCFB" w14:paraId="34D26AA7" w14:textId="46562D71">
      <w:pPr>
        <w:pStyle w:val="Paragraphnonumbers"/>
        <w:ind/>
      </w:pPr>
      <w:r w:rsidR="5984E094">
        <w:rPr/>
        <w:t>Elliot Blacklock, Administrator, Newcastle EAG</w:t>
      </w:r>
      <w:r>
        <w:tab/>
      </w:r>
      <w:r>
        <w:tab/>
      </w:r>
      <w:r>
        <w:tab/>
      </w:r>
      <w:r>
        <w:tab/>
      </w:r>
      <w:r w:rsidR="5984E094">
        <w:rPr/>
        <w:t xml:space="preserve">Present for all items </w:t>
      </w:r>
    </w:p>
    <w:p w:rsidR="5EDDBCFB" w:rsidP="0A53B544" w:rsidRDefault="5EDDBCFB" w14:paraId="2445BDF2" w14:textId="0502021B">
      <w:pPr>
        <w:pStyle w:val="Paragraphnonumbers"/>
        <w:ind/>
        <w:rPr>
          <w:color w:val="FF0000"/>
        </w:rPr>
      </w:pPr>
      <w:r w:rsidR="5984E094">
        <w:rPr/>
        <w:t>Madeleine Kerr, Senior Strategy Implementation Lead, DHSC</w:t>
      </w:r>
      <w:r>
        <w:tab/>
      </w:r>
      <w:r w:rsidRPr="0A53B544" w:rsidR="7667C0F7">
        <w:rPr>
          <w:color w:val="auto"/>
        </w:rPr>
        <w:t xml:space="preserve">Present for items </w:t>
      </w:r>
      <w:r w:rsidRPr="0A53B544" w:rsidR="31F8CB11">
        <w:rPr>
          <w:color w:val="auto"/>
        </w:rPr>
        <w:t>1-4.2</w:t>
      </w:r>
    </w:p>
    <w:p w:rsidR="5EDDBCFB" w:rsidP="0A53B544" w:rsidRDefault="5EDDBCFB" w14:paraId="67DA005B" w14:textId="7E716ACB">
      <w:pPr>
        <w:pStyle w:val="Paragraphnonumbers"/>
        <w:ind/>
        <w:rPr>
          <w:color w:val="FF0000"/>
        </w:rPr>
      </w:pPr>
      <w:r w:rsidR="5984E094">
        <w:rPr/>
        <w:t>Briony Coulson, Head of Medtech Adoption, DHSC</w:t>
      </w:r>
      <w:r>
        <w:tab/>
      </w:r>
      <w:r>
        <w:tab/>
      </w:r>
      <w:r>
        <w:tab/>
      </w:r>
      <w:r w:rsidRPr="0A53B544" w:rsidR="56F2E5EA">
        <w:rPr>
          <w:color w:val="auto"/>
        </w:rPr>
        <w:t>Present for items 1-4.2</w:t>
      </w:r>
    </w:p>
    <w:p w:rsidR="5EDDBCFB" w:rsidP="0A53B544" w:rsidRDefault="5EDDBCFB" w14:paraId="2AAE103D" w14:textId="0423F0C8">
      <w:pPr>
        <w:pStyle w:val="Paragraphnonumbers"/>
        <w:ind/>
        <w:rPr>
          <w:color w:val="FF0000"/>
        </w:rPr>
      </w:pPr>
      <w:r w:rsidR="5984E094">
        <w:rPr/>
        <w:t>Catherine Nuttall, NHS Supply Chai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568DD5A" w:rsidR="579C2F14">
        <w:rPr>
          <w:color w:val="auto"/>
        </w:rPr>
        <w:t>Present for items</w:t>
      </w:r>
      <w:r w:rsidRPr="3568DD5A" w:rsidR="49988659">
        <w:rPr>
          <w:color w:val="auto"/>
        </w:rPr>
        <w:t xml:space="preserve"> </w:t>
      </w:r>
      <w:r w:rsidRPr="3568DD5A" w:rsidR="579C2F14">
        <w:rPr>
          <w:color w:val="auto"/>
        </w:rPr>
        <w:t>1-4.2</w:t>
      </w:r>
    </w:p>
    <w:p w:rsidR="3568DD5A" w:rsidP="3568DD5A" w:rsidRDefault="3568DD5A" w14:paraId="2148F46A" w14:textId="5402A616">
      <w:pPr>
        <w:pStyle w:val="Paragraphnonumbers"/>
        <w:rPr>
          <w:color w:val="auto"/>
        </w:rPr>
      </w:pPr>
    </w:p>
    <w:p w:rsidRPr="006231D3" w:rsidR="00BA4EAD" w:rsidP="0A53B544" w:rsidRDefault="006F7F51" w14:paraId="59E5ED9A" w14:textId="2E4A4BE3">
      <w:pPr>
        <w:pStyle w:val="Heading3unnumbered"/>
        <w:numPr>
          <w:ilvl w:val="0"/>
          <w:numId w:val="0"/>
        </w:numPr>
      </w:pPr>
      <w:sdt>
        <w:sdtPr>
          <w:id w:val="-752736027"/>
          <w:placeholder>
            <w:docPart w:val="A9616B54F66D4BF990327F9943776230"/>
          </w:placeholder>
        </w:sdtPr>
        <w:sdtContent>
          <w:r w:rsidR="004F0682">
            <w:rPr/>
            <w:t>EAC</w:t>
          </w:r>
        </w:sdtContent>
      </w:sdt>
      <w:r w:rsidR="00BA4EAD">
        <w:rPr/>
        <w:t xml:space="preserve"> representatives present</w:t>
      </w:r>
      <w:bookmarkEnd w:id="0"/>
    </w:p>
    <w:p w:rsidR="00274463" w:rsidP="0A53B544" w:rsidRDefault="00274463" w14:paraId="2E51ADD0" w14:textId="5A2A9B11">
      <w:pPr>
        <w:pStyle w:val="Paragraphnonumbers"/>
        <w:rPr>
          <w:color w:val="FF0000"/>
        </w:rPr>
      </w:pPr>
      <w:r w:rsidR="748B82EF">
        <w:rPr/>
        <w:t>Kim Keltie, Project Lead, NuTH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568DD5A" w:rsidR="707DBA8F">
        <w:rPr>
          <w:color w:val="auto"/>
        </w:rPr>
        <w:t>Present for items 1-4.2</w:t>
      </w:r>
    </w:p>
    <w:p w:rsidR="00274463" w:rsidP="0A53B544" w:rsidRDefault="00274463" w14:paraId="2E89C076" w14:textId="1D27C4AF">
      <w:pPr>
        <w:pStyle w:val="Paragraphnonumbers"/>
        <w:rPr>
          <w:color w:val="FF0000"/>
        </w:rPr>
      </w:pPr>
      <w:r w:rsidR="748B82EF">
        <w:rPr/>
        <w:t>Rachel O’Leary, Analytical Lead Registry, NuTH</w:t>
      </w:r>
      <w:r>
        <w:tab/>
      </w:r>
      <w:r>
        <w:tab/>
      </w:r>
      <w:r>
        <w:tab/>
      </w:r>
      <w:r w:rsidRPr="3568DD5A" w:rsidR="14D04C6E">
        <w:rPr>
          <w:color w:val="auto"/>
        </w:rPr>
        <w:t>Present for items 1-4.2</w:t>
      </w:r>
    </w:p>
    <w:p w:rsidR="00274463" w:rsidP="0A53B544" w:rsidRDefault="00274463" w14:paraId="221505D3" w14:textId="01E2197E">
      <w:pPr>
        <w:pStyle w:val="Paragraphnonumbers"/>
        <w:rPr>
          <w:color w:val="FF0000"/>
        </w:rPr>
      </w:pPr>
      <w:r w:rsidR="748B82EF">
        <w:rPr/>
        <w:t>Ed O’Toole</w:t>
      </w:r>
      <w:r w:rsidR="584B095D">
        <w:rPr/>
        <w:t xml:space="preserve">, </w:t>
      </w:r>
      <w:r w:rsidR="748B82EF">
        <w:rPr/>
        <w:t>Multivariate Analysis Lead</w:t>
      </w:r>
      <w:r w:rsidR="552DF667">
        <w:rPr/>
        <w:t>, NuTH</w:t>
      </w:r>
      <w:r>
        <w:tab/>
      </w:r>
      <w:r>
        <w:tab/>
      </w:r>
      <w:r>
        <w:tab/>
      </w:r>
      <w:r>
        <w:tab/>
      </w:r>
      <w:r w:rsidRPr="0A53B544" w:rsidR="7BD24320">
        <w:rPr>
          <w:color w:val="auto"/>
        </w:rPr>
        <w:t>Present for items 1-4.2</w:t>
      </w:r>
    </w:p>
    <w:p w:rsidR="00274463" w:rsidP="0A53B544" w:rsidRDefault="00274463" w14:paraId="3B3D7942" w14:textId="6F1C247A">
      <w:pPr>
        <w:pStyle w:val="Paragraphnonumbers"/>
        <w:rPr>
          <w:color w:val="FF0000"/>
        </w:rPr>
      </w:pPr>
      <w:r w:rsidR="748B82EF">
        <w:rPr/>
        <w:t>Ni</w:t>
      </w:r>
      <w:r w:rsidR="748B82EF">
        <w:rPr/>
        <w:t>ck Meader</w:t>
      </w:r>
      <w:r w:rsidR="26F6BFC4">
        <w:rPr/>
        <w:t>, NuTH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A53B544" w:rsidR="670F45EF">
        <w:rPr>
          <w:color w:val="auto"/>
        </w:rPr>
        <w:t>Present for items 1-4.2</w:t>
      </w:r>
    </w:p>
    <w:p w:rsidR="00274463" w:rsidP="0A53B544" w:rsidRDefault="00274463" w14:paraId="4ADC9EB8" w14:textId="31791A71">
      <w:pPr>
        <w:pStyle w:val="Paragraphnonumbers"/>
        <w:rPr>
          <w:color w:val="FF0000"/>
        </w:rPr>
      </w:pPr>
      <w:r w:rsidR="748B82EF">
        <w:rPr/>
        <w:t>Gurdeep Sagoo</w:t>
      </w:r>
      <w:r w:rsidR="27AD2038">
        <w:rPr/>
        <w:t xml:space="preserve">, </w:t>
      </w:r>
      <w:r w:rsidR="27AD2038">
        <w:rPr/>
        <w:t>NuTH</w:t>
      </w:r>
      <w:r w:rsidR="748B82EF">
        <w:rPr/>
        <w:t xml:space="preserve">   </w:t>
      </w:r>
      <w:r w:rsidR="0FC2D83C">
        <w:rPr/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A53B544" w:rsidR="0BD843A2">
        <w:rPr>
          <w:color w:val="auto"/>
        </w:rPr>
        <w:t>Present for items 1-4.2</w:t>
      </w:r>
    </w:p>
    <w:p w:rsidR="00274463" w:rsidP="0A53B544" w:rsidRDefault="00274463" w14:paraId="1A4B48BD" w14:textId="687E0477">
      <w:pPr>
        <w:pStyle w:val="Paragraphnonumbers"/>
        <w:rPr>
          <w:color w:val="FF0000"/>
        </w:rPr>
      </w:pPr>
      <w:r w:rsidR="748B82EF">
        <w:rPr/>
        <w:t>Luke Vale</w:t>
      </w:r>
      <w:r w:rsidR="517F3E67">
        <w:rPr/>
        <w:t>, NuTH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A53B544" w:rsidR="1E776DCF">
        <w:rPr>
          <w:color w:val="auto"/>
        </w:rPr>
        <w:t>Present for items 1-4.2</w:t>
      </w:r>
    </w:p>
    <w:p w:rsidR="00274463" w:rsidP="0A53B544" w:rsidRDefault="00274463" w14:paraId="5181E2D4" w14:textId="6F7E7CA2">
      <w:pPr>
        <w:pStyle w:val="Paragraphnonumbers"/>
        <w:rPr>
          <w:color w:val="FF0000"/>
        </w:rPr>
      </w:pPr>
      <w:r w:rsidR="748B82EF">
        <w:rPr/>
        <w:t>Andrew Sims</w:t>
      </w:r>
      <w:r w:rsidR="6ED267E2">
        <w:rPr/>
        <w:t>, NuTH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568DD5A" w:rsidR="27D24348">
        <w:rPr>
          <w:color w:val="auto"/>
        </w:rPr>
        <w:t>Present for items 1-4.2</w:t>
      </w:r>
    </w:p>
    <w:p w:rsidR="0A53B544" w:rsidP="0A53B544" w:rsidRDefault="0A53B544" w14:paraId="7D8B062F" w14:textId="0B81B174">
      <w:pPr>
        <w:pStyle w:val="Paragraphnonumbers"/>
        <w:rPr>
          <w:color w:val="FF0000"/>
        </w:rPr>
      </w:pPr>
    </w:p>
    <w:p w:rsidRPr="006231D3" w:rsidR="00172063" w:rsidP="0A53B544" w:rsidRDefault="00172063" w14:paraId="54422D2E" w14:textId="2CC5F0D0">
      <w:pPr>
        <w:pStyle w:val="Heading3unnumbered"/>
        <w:numPr>
          <w:ilvl w:val="0"/>
          <w:numId w:val="0"/>
        </w:numPr>
      </w:pPr>
      <w:r w:rsidR="00172063">
        <w:rPr/>
        <w:t xml:space="preserve">Specialist </w:t>
      </w:r>
      <w:r w:rsidR="0810D963">
        <w:rPr/>
        <w:t>C</w:t>
      </w:r>
      <w:r w:rsidR="00172063">
        <w:rPr/>
        <w:t xml:space="preserve">ommittee </w:t>
      </w:r>
      <w:r w:rsidR="67BCE7CB">
        <w:rPr/>
        <w:t>M</w:t>
      </w:r>
      <w:r w:rsidR="00172063">
        <w:rPr/>
        <w:t>embers present</w:t>
      </w:r>
    </w:p>
    <w:p w:rsidR="00966C99" w:rsidP="0A53B544" w:rsidRDefault="00966C99" w14:paraId="32D36ECA" w14:textId="39E29229">
      <w:pPr>
        <w:spacing w:after="240" w:line="276" w:lineRule="auto"/>
        <w:ind w:left="7200" w:hanging="7200"/>
        <w:rPr>
          <w:sz w:val="24"/>
          <w:szCs w:val="24"/>
        </w:rPr>
      </w:pPr>
      <w:r w:rsidRPr="0A53B544" w:rsidR="2BE15C2D">
        <w:rPr>
          <w:sz w:val="24"/>
          <w:szCs w:val="24"/>
        </w:rPr>
        <w:t xml:space="preserve">Prof Marjan Jahangiri, Professor of Cardiac Surgery St. George's </w:t>
      </w:r>
    </w:p>
    <w:p w:rsidR="00966C99" w:rsidP="0A53B544" w:rsidRDefault="00966C99" w14:paraId="4BAD37FA" w14:textId="55FD5989">
      <w:pPr>
        <w:pStyle w:val="Normal"/>
        <w:spacing w:after="240" w:line="276" w:lineRule="auto"/>
        <w:ind w:left="7200" w:hanging="7200"/>
        <w:rPr>
          <w:rFonts w:eastAsia="Times New Roman"/>
          <w:sz w:val="24"/>
          <w:szCs w:val="24"/>
          <w:lang w:eastAsia="en-GB"/>
        </w:rPr>
      </w:pPr>
      <w:r w:rsidRPr="0A53B544" w:rsidR="2BE15C2D">
        <w:rPr>
          <w:sz w:val="24"/>
          <w:szCs w:val="24"/>
        </w:rPr>
        <w:t>University Hospital, NHS Foundation Trust</w:t>
      </w:r>
      <w:r>
        <w:tab/>
      </w:r>
      <w:r w:rsidRPr="0A53B544" w:rsidR="6C1D1D9A">
        <w:rPr>
          <w:rFonts w:eastAsia="Times New Roman"/>
          <w:sz w:val="24"/>
          <w:szCs w:val="24"/>
          <w:lang w:eastAsia="en-GB"/>
        </w:rPr>
        <w:t>Present for all items</w:t>
      </w:r>
    </w:p>
    <w:p w:rsidR="00966C99" w:rsidP="0A53B544" w:rsidRDefault="00966C99" w14:paraId="0EDD20C9" w14:textId="3F353665">
      <w:pPr>
        <w:pStyle w:val="Normal"/>
        <w:spacing w:after="240" w:line="276" w:lineRule="auto"/>
        <w:ind w:left="7200" w:hanging="7200"/>
        <w:rPr>
          <w:sz w:val="24"/>
          <w:szCs w:val="24"/>
        </w:rPr>
      </w:pPr>
      <w:r w:rsidRPr="0A53B544" w:rsidR="2BE15C2D">
        <w:rPr>
          <w:sz w:val="24"/>
          <w:szCs w:val="24"/>
        </w:rPr>
        <w:t xml:space="preserve">Mr Jon Anderson, Consultant Cardiac Surgeon, Imperial College </w:t>
      </w:r>
    </w:p>
    <w:p w:rsidR="00966C99" w:rsidP="0A53B544" w:rsidRDefault="00966C99" w14:paraId="76A1692F" w14:textId="5BC97C4D">
      <w:pPr>
        <w:pStyle w:val="Normal"/>
        <w:spacing w:after="240" w:line="276" w:lineRule="auto"/>
        <w:ind w:left="7200" w:hanging="7200"/>
        <w:rPr>
          <w:rFonts w:eastAsia="Times New Roman"/>
          <w:sz w:val="24"/>
          <w:szCs w:val="24"/>
          <w:lang w:eastAsia="en-GB"/>
        </w:rPr>
      </w:pPr>
      <w:r w:rsidRPr="0A53B544" w:rsidR="2BE15C2D">
        <w:rPr>
          <w:sz w:val="24"/>
          <w:szCs w:val="24"/>
        </w:rPr>
        <w:t>Healthcare NHS Trust</w:t>
      </w:r>
      <w:r>
        <w:tab/>
      </w:r>
      <w:r w:rsidRPr="0A53B544" w:rsidR="2BD8C88B">
        <w:rPr>
          <w:rFonts w:eastAsia="Times New Roman"/>
          <w:sz w:val="24"/>
          <w:szCs w:val="24"/>
          <w:lang w:eastAsia="en-GB"/>
        </w:rPr>
        <w:t>Present for all items</w:t>
      </w:r>
    </w:p>
    <w:p w:rsidR="00966C99" w:rsidP="0A53B544" w:rsidRDefault="00966C99" w14:paraId="427A45E3" w14:textId="49DA0D6D">
      <w:pPr>
        <w:pStyle w:val="Normal"/>
        <w:spacing w:after="240" w:line="276" w:lineRule="auto"/>
        <w:ind w:left="7200" w:hanging="7200"/>
        <w:rPr>
          <w:sz w:val="24"/>
          <w:szCs w:val="24"/>
        </w:rPr>
      </w:pPr>
      <w:r w:rsidRPr="0A53B544" w:rsidR="2BE15C2D">
        <w:rPr>
          <w:sz w:val="24"/>
          <w:szCs w:val="24"/>
        </w:rPr>
        <w:t xml:space="preserve">Dr Muhammad </w:t>
      </w:r>
      <w:r w:rsidRPr="0A53B544" w:rsidR="2BE15C2D">
        <w:rPr>
          <w:sz w:val="24"/>
          <w:szCs w:val="24"/>
        </w:rPr>
        <w:t>Aetesam</w:t>
      </w:r>
      <w:r w:rsidRPr="0A53B544" w:rsidR="2BE15C2D">
        <w:rPr>
          <w:sz w:val="24"/>
          <w:szCs w:val="24"/>
        </w:rPr>
        <w:t>-</w:t>
      </w:r>
      <w:r w:rsidRPr="0A53B544" w:rsidR="2BE15C2D">
        <w:rPr>
          <w:sz w:val="24"/>
          <w:szCs w:val="24"/>
        </w:rPr>
        <w:t>ur</w:t>
      </w:r>
      <w:r w:rsidRPr="0A53B544" w:rsidR="2BE15C2D">
        <w:rPr>
          <w:sz w:val="24"/>
          <w:szCs w:val="24"/>
        </w:rPr>
        <w:t xml:space="preserve">-Rahman, Consultant Interventional </w:t>
      </w:r>
    </w:p>
    <w:p w:rsidR="00966C99" w:rsidP="0A53B544" w:rsidRDefault="00966C99" w14:paraId="66105CF8" w14:textId="330DA919">
      <w:pPr>
        <w:pStyle w:val="Normal"/>
        <w:spacing w:after="240" w:line="276" w:lineRule="auto"/>
        <w:ind w:left="7200" w:hanging="7200"/>
        <w:rPr>
          <w:rFonts w:eastAsia="Times New Roman"/>
          <w:sz w:val="24"/>
          <w:szCs w:val="24"/>
          <w:lang w:eastAsia="en-GB"/>
        </w:rPr>
      </w:pPr>
      <w:r w:rsidRPr="0A53B544" w:rsidR="2BE15C2D">
        <w:rPr>
          <w:sz w:val="24"/>
          <w:szCs w:val="24"/>
        </w:rPr>
        <w:t xml:space="preserve">Cardiologist, Sheffield Teaching Hospitals </w:t>
      </w:r>
      <w:r>
        <w:tab/>
      </w:r>
      <w:r w:rsidRPr="0A53B544" w:rsidR="7521E6A6">
        <w:rPr>
          <w:rFonts w:eastAsia="Times New Roman"/>
          <w:sz w:val="24"/>
          <w:szCs w:val="24"/>
          <w:lang w:eastAsia="en-GB"/>
        </w:rPr>
        <w:t>Present for all items</w:t>
      </w:r>
    </w:p>
    <w:p w:rsidR="00966C99" w:rsidP="0A53B544" w:rsidRDefault="00966C99" w14:paraId="5FB1A549" w14:textId="5D6E1489">
      <w:pPr>
        <w:pStyle w:val="Normal"/>
        <w:spacing w:after="240" w:line="276" w:lineRule="auto"/>
        <w:ind w:left="7200" w:hanging="7200"/>
        <w:rPr>
          <w:sz w:val="24"/>
          <w:szCs w:val="24"/>
        </w:rPr>
      </w:pPr>
      <w:r w:rsidRPr="0A53B544" w:rsidR="2BE15C2D">
        <w:rPr>
          <w:sz w:val="24"/>
          <w:szCs w:val="24"/>
        </w:rPr>
        <w:t xml:space="preserve">Mr </w:t>
      </w:r>
      <w:r w:rsidRPr="0A53B544" w:rsidR="2BE15C2D">
        <w:rPr>
          <w:sz w:val="24"/>
          <w:szCs w:val="24"/>
        </w:rPr>
        <w:t>Suvitesh</w:t>
      </w:r>
      <w:r w:rsidRPr="0A53B544" w:rsidR="2BE15C2D">
        <w:rPr>
          <w:sz w:val="24"/>
          <w:szCs w:val="24"/>
        </w:rPr>
        <w:t xml:space="preserve"> Luthra, Consultant Cardiac and Aortic Surgeon and </w:t>
      </w:r>
    </w:p>
    <w:p w:rsidR="00966C99" w:rsidP="0A53B544" w:rsidRDefault="00966C99" w14:paraId="123FCAAB" w14:textId="4042389C">
      <w:pPr>
        <w:pStyle w:val="Normal"/>
        <w:spacing w:after="240" w:line="276" w:lineRule="auto"/>
        <w:ind w:left="7200" w:hanging="7200"/>
        <w:rPr>
          <w:rFonts w:eastAsia="Times New Roman"/>
          <w:sz w:val="24"/>
          <w:szCs w:val="24"/>
          <w:lang w:eastAsia="en-GB"/>
        </w:rPr>
      </w:pPr>
      <w:r w:rsidRPr="0A53B544" w:rsidR="2BE15C2D">
        <w:rPr>
          <w:sz w:val="24"/>
          <w:szCs w:val="24"/>
        </w:rPr>
        <w:t xml:space="preserve">Associate Professor of Cardiac Surgery  </w:t>
      </w:r>
      <w:r>
        <w:tab/>
      </w:r>
      <w:r w:rsidRPr="0A53B544" w:rsidR="496F4FBA">
        <w:rPr>
          <w:rFonts w:eastAsia="Times New Roman"/>
          <w:sz w:val="24"/>
          <w:szCs w:val="24"/>
          <w:lang w:eastAsia="en-GB"/>
        </w:rPr>
        <w:t>Present for all items</w:t>
      </w:r>
    </w:p>
    <w:p w:rsidR="00966C99" w:rsidP="0A53B544" w:rsidRDefault="00966C99" w14:paraId="4312ACE6" w14:textId="04AA3F2D">
      <w:pPr>
        <w:pStyle w:val="Normal"/>
        <w:spacing w:after="240" w:line="276" w:lineRule="auto"/>
        <w:ind w:left="7200" w:hanging="7200"/>
        <w:rPr>
          <w:sz w:val="24"/>
          <w:szCs w:val="24"/>
        </w:rPr>
      </w:pPr>
      <w:r w:rsidRPr="0A53B544" w:rsidR="2BE15C2D">
        <w:rPr>
          <w:sz w:val="24"/>
          <w:szCs w:val="24"/>
        </w:rPr>
        <w:t xml:space="preserve">Dr Betsy Evans, Consultant Cardiac Surgeon, Yorkshire Heart </w:t>
      </w:r>
    </w:p>
    <w:p w:rsidR="00966C99" w:rsidP="0A53B544" w:rsidRDefault="00966C99" w14:paraId="7D048242" w14:textId="26277ABF">
      <w:pPr>
        <w:pStyle w:val="Normal"/>
        <w:spacing w:after="240" w:line="276" w:lineRule="auto"/>
        <w:ind w:left="7200" w:hanging="7200"/>
        <w:rPr>
          <w:rFonts w:eastAsia="Times New Roman"/>
          <w:sz w:val="24"/>
          <w:szCs w:val="24"/>
          <w:lang w:eastAsia="en-GB"/>
        </w:rPr>
      </w:pPr>
      <w:r w:rsidRPr="0A53B544" w:rsidR="2BE15C2D">
        <w:rPr>
          <w:sz w:val="24"/>
          <w:szCs w:val="24"/>
        </w:rPr>
        <w:t>Centre, Leeds Teaching Hospital Trust</w:t>
      </w:r>
      <w:r>
        <w:tab/>
      </w:r>
      <w:r w:rsidRPr="0A53B544" w:rsidR="509D5612">
        <w:rPr>
          <w:rFonts w:eastAsia="Times New Roman"/>
          <w:sz w:val="24"/>
          <w:szCs w:val="24"/>
          <w:lang w:eastAsia="en-GB"/>
        </w:rPr>
        <w:t>Present for all items</w:t>
      </w:r>
    </w:p>
    <w:p w:rsidR="00966C99" w:rsidP="0A53B544" w:rsidRDefault="00966C99" w14:paraId="31C4901F" w14:textId="1788AD1E">
      <w:pPr>
        <w:pStyle w:val="Normal"/>
        <w:spacing w:after="240" w:line="276" w:lineRule="auto"/>
        <w:ind w:left="7200" w:hanging="7200"/>
        <w:rPr>
          <w:sz w:val="24"/>
          <w:szCs w:val="24"/>
        </w:rPr>
      </w:pPr>
      <w:r w:rsidRPr="0A53B544" w:rsidR="2BE15C2D">
        <w:rPr>
          <w:sz w:val="24"/>
          <w:szCs w:val="24"/>
        </w:rPr>
        <w:t xml:space="preserve">Mr Charles Spencer, Advanced Clinical Practitioner, Warwick </w:t>
      </w:r>
    </w:p>
    <w:p w:rsidR="00966C99" w:rsidP="0A53B544" w:rsidRDefault="00966C99" w14:paraId="74D3D490" w14:textId="3B3B9BAD">
      <w:pPr>
        <w:pStyle w:val="Normal"/>
        <w:spacing w:after="240" w:line="276" w:lineRule="auto"/>
        <w:ind w:left="7200" w:hanging="7200"/>
        <w:rPr>
          <w:rFonts w:eastAsia="Times New Roman"/>
          <w:color w:val="FF0000"/>
          <w:sz w:val="24"/>
          <w:szCs w:val="24"/>
          <w:lang w:eastAsia="en-GB"/>
        </w:rPr>
      </w:pPr>
      <w:r w:rsidRPr="0A53B544" w:rsidR="2BE15C2D">
        <w:rPr>
          <w:sz w:val="24"/>
          <w:szCs w:val="24"/>
        </w:rPr>
        <w:t xml:space="preserve">Hospital  </w:t>
      </w:r>
      <w:r>
        <w:tab/>
      </w:r>
      <w:r w:rsidRPr="0A53B544" w:rsidR="02C3F605">
        <w:rPr>
          <w:rFonts w:eastAsia="Times New Roman"/>
          <w:color w:val="auto"/>
          <w:sz w:val="24"/>
          <w:szCs w:val="24"/>
          <w:lang w:eastAsia="en-GB"/>
        </w:rPr>
        <w:t>Present for items 1-</w:t>
      </w:r>
      <w:r w:rsidRPr="0A53B544" w:rsidR="44A45287">
        <w:rPr>
          <w:rFonts w:eastAsia="Times New Roman"/>
          <w:color w:val="auto"/>
          <w:sz w:val="24"/>
          <w:szCs w:val="24"/>
          <w:lang w:eastAsia="en-GB"/>
        </w:rPr>
        <w:t>4.3</w:t>
      </w:r>
    </w:p>
    <w:p w:rsidR="00966C99" w:rsidP="0A53B544" w:rsidRDefault="00966C99" w14:paraId="15E6DC01" w14:textId="3A545CCC">
      <w:pPr>
        <w:pStyle w:val="Normal"/>
        <w:spacing w:after="240" w:line="276" w:lineRule="auto"/>
        <w:ind w:left="7200" w:hanging="7200"/>
        <w:rPr>
          <w:sz w:val="24"/>
          <w:szCs w:val="24"/>
        </w:rPr>
      </w:pPr>
      <w:r w:rsidRPr="0A53B544" w:rsidR="2BE15C2D">
        <w:rPr>
          <w:sz w:val="24"/>
          <w:szCs w:val="24"/>
        </w:rPr>
        <w:t xml:space="preserve">Dr Clare Appleby, Clinical Lead for Intervention, Consultant Cardiologist, </w:t>
      </w:r>
    </w:p>
    <w:p w:rsidR="00966C99" w:rsidP="0A53B544" w:rsidRDefault="00966C99" w14:paraId="144E8CB9" w14:textId="45DAA9EA">
      <w:pPr>
        <w:pStyle w:val="Normal"/>
        <w:spacing w:after="240" w:line="276" w:lineRule="auto"/>
        <w:ind w:left="7200" w:hanging="7200"/>
        <w:rPr>
          <w:rFonts w:eastAsia="Times New Roman"/>
          <w:sz w:val="24"/>
          <w:szCs w:val="24"/>
          <w:lang w:eastAsia="en-GB"/>
        </w:rPr>
      </w:pPr>
      <w:r w:rsidRPr="0A53B544" w:rsidR="2BE15C2D">
        <w:rPr>
          <w:sz w:val="24"/>
          <w:szCs w:val="24"/>
        </w:rPr>
        <w:t>Liverpool Heart and Chest Trust</w:t>
      </w:r>
      <w:r>
        <w:tab/>
      </w:r>
      <w:r w:rsidRPr="0A53B544" w:rsidR="188CAD33">
        <w:rPr>
          <w:rFonts w:eastAsia="Times New Roman"/>
          <w:sz w:val="24"/>
          <w:szCs w:val="24"/>
          <w:lang w:eastAsia="en-GB"/>
        </w:rPr>
        <w:t>Present for all items</w:t>
      </w:r>
    </w:p>
    <w:p w:rsidR="00966C99" w:rsidP="0A53B544" w:rsidRDefault="00966C99" w14:paraId="15E3FED2" w14:textId="6D55F49C">
      <w:pPr>
        <w:pStyle w:val="Normal"/>
        <w:spacing w:after="240" w:line="276" w:lineRule="auto"/>
        <w:ind w:left="0" w:hanging="0"/>
        <w:rPr>
          <w:sz w:val="24"/>
          <w:szCs w:val="24"/>
        </w:rPr>
      </w:pPr>
      <w:r w:rsidRPr="0A53B544" w:rsidR="2BE15C2D">
        <w:rPr>
          <w:sz w:val="24"/>
          <w:szCs w:val="24"/>
        </w:rPr>
        <w:t xml:space="preserve">Dr Richard Jabbour, Consultant Cardiologist, University Hospital </w:t>
      </w:r>
    </w:p>
    <w:p w:rsidR="00966C99" w:rsidP="0A53B544" w:rsidRDefault="00966C99" w14:paraId="07432210" w14:textId="4D6FFEA0">
      <w:pPr>
        <w:pStyle w:val="Normal"/>
        <w:spacing w:after="240" w:line="276" w:lineRule="auto"/>
        <w:ind w:left="7200" w:hanging="7200"/>
        <w:rPr>
          <w:rFonts w:eastAsia="Times New Roman"/>
          <w:color w:val="FF0000"/>
          <w:sz w:val="24"/>
          <w:szCs w:val="24"/>
          <w:lang w:eastAsia="en-GB"/>
        </w:rPr>
      </w:pPr>
      <w:r w:rsidRPr="3568DD5A" w:rsidR="2BE15C2D">
        <w:rPr>
          <w:sz w:val="24"/>
          <w:szCs w:val="24"/>
        </w:rPr>
        <w:t xml:space="preserve">Southampton NHS Foundation </w:t>
      </w:r>
      <w:r w:rsidRPr="3568DD5A" w:rsidR="2BE15C2D">
        <w:rPr>
          <w:sz w:val="24"/>
          <w:szCs w:val="24"/>
        </w:rPr>
        <w:t>Trust</w:t>
      </w:r>
      <w:r>
        <w:tab/>
      </w:r>
      <w:r w:rsidRPr="3568DD5A" w:rsidR="438DCCAE">
        <w:rPr>
          <w:rFonts w:eastAsia="Times New Roman"/>
          <w:color w:val="auto"/>
          <w:sz w:val="24"/>
          <w:szCs w:val="24"/>
          <w:lang w:eastAsia="en-GB"/>
        </w:rPr>
        <w:t>Present</w:t>
      </w:r>
      <w:r w:rsidRPr="3568DD5A" w:rsidR="438DCCAE">
        <w:rPr>
          <w:rFonts w:eastAsia="Times New Roman"/>
          <w:color w:val="auto"/>
          <w:sz w:val="24"/>
          <w:szCs w:val="24"/>
          <w:lang w:eastAsia="en-GB"/>
        </w:rPr>
        <w:t xml:space="preserve"> for items 1</w:t>
      </w:r>
      <w:r w:rsidRPr="3568DD5A" w:rsidR="2C072382">
        <w:rPr>
          <w:rFonts w:eastAsia="Times New Roman"/>
          <w:color w:val="auto"/>
          <w:sz w:val="24"/>
          <w:szCs w:val="24"/>
          <w:lang w:eastAsia="en-GB"/>
        </w:rPr>
        <w:t>-4.1</w:t>
      </w:r>
    </w:p>
    <w:p w:rsidR="3568DD5A" w:rsidP="3568DD5A" w:rsidRDefault="3568DD5A" w14:paraId="2B3119BA" w14:textId="4683D598">
      <w:pPr>
        <w:pStyle w:val="Normal"/>
        <w:spacing w:after="240" w:line="276" w:lineRule="auto"/>
        <w:ind w:left="7200" w:hanging="7200"/>
        <w:rPr>
          <w:rFonts w:eastAsia="Times New Roman"/>
          <w:color w:val="auto"/>
          <w:sz w:val="24"/>
          <w:szCs w:val="24"/>
          <w:lang w:eastAsia="en-GB"/>
        </w:rPr>
      </w:pPr>
    </w:p>
    <w:p w:rsidRPr="005B2680" w:rsidR="00172063" w:rsidP="3568DD5A" w:rsidRDefault="00172063" w14:paraId="5DC69C87" w14:textId="653932A5">
      <w:pPr>
        <w:pStyle w:val="Heading3unnumbered"/>
        <w:numPr>
          <w:ilvl w:val="0"/>
          <w:numId w:val="0"/>
        </w:numPr>
        <w:ind w:left="0"/>
        <w:rPr>
          <w:color w:val="auto"/>
        </w:rPr>
      </w:pPr>
      <w:r w:rsidRPr="3568DD5A" w:rsidR="00172063">
        <w:rPr>
          <w:color w:val="auto"/>
        </w:rPr>
        <w:t xml:space="preserve">Lay Specialist Committee </w:t>
      </w:r>
      <w:r w:rsidRPr="3568DD5A" w:rsidR="516B71FE">
        <w:rPr>
          <w:color w:val="auto"/>
        </w:rPr>
        <w:t>M</w:t>
      </w:r>
      <w:r w:rsidRPr="3568DD5A" w:rsidR="00172063">
        <w:rPr>
          <w:color w:val="auto"/>
        </w:rPr>
        <w:t>embers presen</w:t>
      </w:r>
      <w:r w:rsidRPr="3568DD5A" w:rsidR="00522F20">
        <w:rPr>
          <w:color w:val="auto"/>
        </w:rPr>
        <w:t>t</w:t>
      </w:r>
    </w:p>
    <w:p w:rsidR="03548C6F" w:rsidP="524AE229" w:rsidRDefault="00966C99" w14:paraId="2ED78CF7" w14:textId="6D3184AE">
      <w:pPr>
        <w:spacing w:after="240" w:line="276" w:lineRule="auto"/>
        <w:ind w:left="7200" w:hanging="7200"/>
      </w:pPr>
      <w:r w:rsidRPr="0A53B544" w:rsidR="6220FAE5">
        <w:rPr>
          <w:sz w:val="24"/>
          <w:szCs w:val="24"/>
        </w:rPr>
        <w:t>Mr Wil Woan</w:t>
      </w:r>
      <w:r>
        <w:tab/>
      </w:r>
      <w:r w:rsidRPr="0A53B544" w:rsidR="03548C6F">
        <w:rPr>
          <w:rFonts w:eastAsia="Times New Roman"/>
          <w:sz w:val="24"/>
          <w:szCs w:val="24"/>
          <w:lang w:eastAsia="en-GB"/>
        </w:rPr>
        <w:t>Present for all items</w:t>
      </w:r>
    </w:p>
    <w:p w:rsidR="0A53B544" w:rsidP="0A53B544" w:rsidRDefault="0A53B544" w14:paraId="15CE0D9C" w14:textId="74EE9390">
      <w:pPr>
        <w:spacing w:after="240" w:line="276" w:lineRule="auto"/>
        <w:ind w:left="7200" w:hanging="7200"/>
        <w:rPr>
          <w:rFonts w:eastAsia="Times New Roman"/>
          <w:sz w:val="24"/>
          <w:szCs w:val="24"/>
          <w:lang w:eastAsia="en-GB"/>
        </w:rPr>
      </w:pPr>
    </w:p>
    <w:p w:rsidR="0A2E7BA9" w:rsidP="0A53B544" w:rsidRDefault="0A2E7BA9" w14:paraId="73A3189B" w14:textId="3F1A3254">
      <w:pPr>
        <w:pStyle w:val="Heading3unnumbered"/>
        <w:numPr>
          <w:ilvl w:val="0"/>
          <w:numId w:val="0"/>
        </w:numPr>
        <w:rPr>
          <w:color w:val="auto"/>
        </w:rPr>
      </w:pPr>
      <w:r w:rsidRPr="0A53B544" w:rsidR="0A2E7BA9">
        <w:rPr>
          <w:color w:val="auto"/>
        </w:rPr>
        <w:t>Professional Experts present</w:t>
      </w:r>
    </w:p>
    <w:p w:rsidR="0A2E7BA9" w:rsidP="0A53B544" w:rsidRDefault="0A2E7BA9" w14:paraId="378FF916" w14:textId="083FF726">
      <w:pPr>
        <w:pStyle w:val="Normal"/>
        <w:spacing w:after="240" w:line="276" w:lineRule="auto"/>
        <w:ind w:left="7200" w:hanging="7200"/>
        <w:rPr>
          <w:color w:val="FF0000"/>
        </w:rPr>
      </w:pPr>
      <w:r w:rsidRPr="0A53B544" w:rsidR="0A2E7BA9">
        <w:rPr>
          <w:rFonts w:eastAsia="Times New Roman"/>
          <w:sz w:val="24"/>
          <w:szCs w:val="24"/>
          <w:lang w:eastAsia="en-GB"/>
        </w:rPr>
        <w:t xml:space="preserve">David </w:t>
      </w:r>
      <w:r w:rsidRPr="0A53B544" w:rsidR="0A2E7BA9">
        <w:rPr>
          <w:rFonts w:eastAsia="Times New Roman"/>
          <w:sz w:val="24"/>
          <w:szCs w:val="24"/>
          <w:lang w:eastAsia="en-GB"/>
        </w:rPr>
        <w:t>Hildick</w:t>
      </w:r>
      <w:r w:rsidRPr="0A53B544" w:rsidR="195FD4B6">
        <w:rPr>
          <w:rFonts w:eastAsia="Times New Roman"/>
          <w:sz w:val="24"/>
          <w:szCs w:val="24"/>
          <w:lang w:eastAsia="en-GB"/>
        </w:rPr>
        <w:t>-</w:t>
      </w:r>
      <w:r w:rsidRPr="0A53B544" w:rsidR="0A2E7BA9">
        <w:rPr>
          <w:rFonts w:eastAsia="Times New Roman"/>
          <w:sz w:val="24"/>
          <w:szCs w:val="24"/>
          <w:lang w:eastAsia="en-GB"/>
        </w:rPr>
        <w:t>Smith</w:t>
      </w:r>
      <w:r>
        <w:tab/>
      </w:r>
      <w:r w:rsidRPr="0A53B544" w:rsidR="0A88CE1A">
        <w:rPr>
          <w:color w:val="auto"/>
        </w:rPr>
        <w:t>Present for items 1-4.2</w:t>
      </w:r>
    </w:p>
    <w:p w:rsidR="0A2E7BA9" w:rsidP="0A53B544" w:rsidRDefault="0A2E7BA9" w14:paraId="05B2641E" w14:textId="75DE7DC7">
      <w:pPr>
        <w:pStyle w:val="Normal"/>
        <w:spacing w:after="240" w:line="276" w:lineRule="auto"/>
        <w:ind w:left="7200" w:hanging="7200"/>
        <w:rPr>
          <w:rFonts w:eastAsia="Times New Roman"/>
          <w:sz w:val="24"/>
          <w:szCs w:val="24"/>
          <w:lang w:eastAsia="en-GB"/>
        </w:rPr>
      </w:pPr>
      <w:r w:rsidRPr="0A53B544" w:rsidR="0A2E7BA9">
        <w:rPr>
          <w:rFonts w:eastAsia="Times New Roman"/>
          <w:sz w:val="24"/>
          <w:szCs w:val="24"/>
          <w:lang w:eastAsia="en-GB"/>
        </w:rPr>
        <w:t xml:space="preserve">Dr Ranjit More, Consultant Cardiologist, Blackpool Teaching </w:t>
      </w:r>
    </w:p>
    <w:p w:rsidR="0A2E7BA9" w:rsidP="0A53B544" w:rsidRDefault="0A2E7BA9" w14:paraId="4D0D62F4" w14:textId="0A264058">
      <w:pPr>
        <w:pStyle w:val="Normal"/>
        <w:spacing w:after="240" w:line="276" w:lineRule="auto"/>
        <w:ind w:left="7200" w:hanging="7200"/>
        <w:rPr>
          <w:color w:val="FF0000"/>
        </w:rPr>
      </w:pPr>
      <w:r w:rsidRPr="0A53B544" w:rsidR="0A2E7BA9">
        <w:rPr>
          <w:rFonts w:eastAsia="Times New Roman"/>
          <w:sz w:val="24"/>
          <w:szCs w:val="24"/>
          <w:lang w:eastAsia="en-GB"/>
        </w:rPr>
        <w:t xml:space="preserve">Hospitals NHS </w:t>
      </w:r>
      <w:r w:rsidRPr="0A53B544" w:rsidR="0A2E7BA9">
        <w:rPr>
          <w:rFonts w:eastAsia="Times New Roman"/>
          <w:sz w:val="24"/>
          <w:szCs w:val="24"/>
          <w:lang w:eastAsia="en-GB"/>
        </w:rPr>
        <w:t>Trust</w:t>
      </w:r>
      <w:r>
        <w:tab/>
      </w:r>
      <w:r w:rsidRPr="0A53B544" w:rsidR="27170D31">
        <w:rPr>
          <w:color w:val="auto"/>
        </w:rPr>
        <w:t>Present for items 1-4.2</w:t>
      </w:r>
    </w:p>
    <w:p w:rsidR="0A2E7BA9" w:rsidP="0A53B544" w:rsidRDefault="0A2E7BA9" w14:paraId="5F5E1232" w14:textId="2267C335">
      <w:pPr>
        <w:pStyle w:val="Normal"/>
        <w:spacing w:after="240" w:line="276" w:lineRule="auto"/>
        <w:ind w:left="7200" w:hanging="7200"/>
      </w:pPr>
      <w:r w:rsidRPr="0A53B544" w:rsidR="0A2E7BA9">
        <w:rPr>
          <w:rFonts w:eastAsia="Times New Roman"/>
          <w:sz w:val="24"/>
          <w:szCs w:val="24"/>
          <w:lang w:eastAsia="en-GB"/>
        </w:rPr>
        <w:t xml:space="preserve">Prof Dan Blackman, Consultant Interventional Cardiologist, Leeds </w:t>
      </w:r>
    </w:p>
    <w:p w:rsidR="0A2E7BA9" w:rsidP="0A53B544" w:rsidRDefault="0A2E7BA9" w14:paraId="53D48F70" w14:textId="7E09B772">
      <w:pPr>
        <w:pStyle w:val="Normal"/>
        <w:spacing w:after="240" w:line="276" w:lineRule="auto"/>
        <w:ind w:left="7200" w:hanging="7200"/>
        <w:rPr>
          <w:color w:val="FF0000"/>
        </w:rPr>
      </w:pPr>
      <w:r w:rsidRPr="0A53B544" w:rsidR="0A2E7BA9">
        <w:rPr>
          <w:rFonts w:eastAsia="Times New Roman"/>
          <w:sz w:val="24"/>
          <w:szCs w:val="24"/>
          <w:lang w:eastAsia="en-GB"/>
        </w:rPr>
        <w:t xml:space="preserve">Teaching Hospitals NHS </w:t>
      </w:r>
      <w:r w:rsidRPr="0A53B544" w:rsidR="0A2E7BA9">
        <w:rPr>
          <w:rFonts w:eastAsia="Times New Roman"/>
          <w:sz w:val="24"/>
          <w:szCs w:val="24"/>
          <w:lang w:eastAsia="en-GB"/>
        </w:rPr>
        <w:t>Trust</w:t>
      </w:r>
      <w:r>
        <w:tab/>
      </w:r>
      <w:r w:rsidRPr="0A53B544" w:rsidR="102CFE7F">
        <w:rPr>
          <w:color w:val="auto"/>
        </w:rPr>
        <w:t>Present for items 1-4.2</w:t>
      </w:r>
    </w:p>
    <w:p w:rsidR="0A53B544" w:rsidP="0A53B544" w:rsidRDefault="0A53B544" w14:paraId="24560660" w14:textId="6018643A">
      <w:pPr>
        <w:spacing w:after="240" w:line="276" w:lineRule="auto"/>
        <w:ind w:left="0" w:hanging="0"/>
        <w:rPr>
          <w:rFonts w:eastAsia="Times New Roman"/>
          <w:sz w:val="24"/>
          <w:szCs w:val="24"/>
          <w:lang w:eastAsia="en-GB"/>
        </w:rPr>
      </w:pPr>
    </w:p>
    <w:p w:rsidRPr="00EA0C36" w:rsidR="00EA0C36" w:rsidP="00EA0C36" w:rsidRDefault="00EA0C36" w14:paraId="0B985F82" w14:textId="77777777">
      <w:pPr>
        <w:spacing w:after="240" w:line="276" w:lineRule="auto"/>
        <w:rPr>
          <w:sz w:val="24"/>
          <w:szCs w:val="24"/>
        </w:rPr>
      </w:pPr>
    </w:p>
    <w:p w:rsidRPr="00085585" w:rsidR="00463336" w:rsidP="00CD44BE" w:rsidRDefault="00FB539A" w14:paraId="67407F92" w14:textId="5E9DC691">
      <w:pPr>
        <w:pStyle w:val="Heading2"/>
      </w:pPr>
      <w:r>
        <w:t xml:space="preserve">1. </w:t>
      </w:r>
      <w:bookmarkStart w:name="_Hlk72144168" w:id="1"/>
      <w:r w:rsidRPr="00085585" w:rsidR="00463336">
        <w:t xml:space="preserve">Introduction to </w:t>
      </w:r>
      <w:r w:rsidRPr="00CB14E1" w:rsidR="00463336">
        <w:t>the</w:t>
      </w:r>
      <w:r w:rsidRPr="00085585" w:rsidR="00463336">
        <w:t xml:space="preserve"> meeting</w:t>
      </w:r>
    </w:p>
    <w:bookmarkEnd w:id="1"/>
    <w:p w:rsidRPr="00C978CB" w:rsidR="00C978CB" w:rsidP="0A53B544" w:rsidRDefault="00C978CB" w14:paraId="306B0165" w14:textId="6938BD97">
      <w:pPr>
        <w:pStyle w:val="Level2numbered"/>
        <w:numPr>
          <w:ilvl w:val="0"/>
          <w:numId w:val="0"/>
        </w:numPr>
        <w:ind w:left="720"/>
      </w:pPr>
      <w:r w:rsidR="1AB71610">
        <w:rPr/>
        <w:t xml:space="preserve">1.1 </w:t>
      </w:r>
      <w:r w:rsidR="00C978CB">
        <w:rPr/>
        <w:t>The chair welcomed members of the committee and other attendees present to the meeting</w:t>
      </w:r>
      <w:r w:rsidR="00E00AAB">
        <w:rPr/>
        <w:t>.</w:t>
      </w:r>
    </w:p>
    <w:p w:rsidRPr="00A82301" w:rsidR="00A82301" w:rsidP="0A53B544" w:rsidRDefault="1608A352" w14:paraId="1421551D" w14:textId="745898C8">
      <w:pPr>
        <w:pStyle w:val="Level2numbered"/>
        <w:numPr>
          <w:ilvl w:val="0"/>
          <w:numId w:val="0"/>
        </w:numPr>
        <w:ind w:left="720"/>
      </w:pPr>
      <w:r w:rsidR="2E95905F">
        <w:rPr/>
        <w:t xml:space="preserve">1.2 </w:t>
      </w:r>
      <w:r w:rsidR="1608A352">
        <w:rPr/>
        <w:t xml:space="preserve">The chair noted apologies from </w:t>
      </w:r>
      <w:sdt>
        <w:sdtPr>
          <w:id w:val="-221748370"/>
          <w:placeholder>
            <w:docPart w:val="28FD6A2F91A041FBB9EF005438B38242"/>
          </w:placeholder>
        </w:sdtPr>
        <w:sdtContent>
          <w:r w:rsidR="1804C400">
            <w:rPr/>
            <w:t>committee member</w:t>
          </w:r>
          <w:r w:rsidR="7EBA56D8">
            <w:rPr/>
            <w:t>s</w:t>
          </w:r>
          <w:r w:rsidR="1CE24B6C">
            <w:rPr/>
            <w:t>:</w:t>
          </w:r>
          <w:r w:rsidR="1CCB5E11">
            <w:rPr/>
            <w:t xml:space="preserve"> </w:t>
          </w:r>
          <w:r w:rsidR="5B24FC1E">
            <w:rPr/>
            <w:t xml:space="preserve">Kiran Bali, Donna Cowan, Teik Goh (Vice Chair), </w:t>
          </w:r>
          <w:r w:rsidR="5B24FC1E">
            <w:rPr/>
            <w:t xml:space="preserve">Michael Kolovetsios, </w:t>
          </w:r>
          <w:r w:rsidR="5B24FC1E">
            <w:rPr/>
            <w:t xml:space="preserve">Emily Lam, </w:t>
          </w:r>
          <w:r w:rsidR="5B24FC1E">
            <w:rPr/>
            <w:t>Jihad Malasi, Elizabeth-Ann Schroeder and Funminiyi Adenle.</w:t>
          </w:r>
        </w:sdtContent>
      </w:sdt>
    </w:p>
    <w:p w:rsidR="003E5516" w:rsidP="00FB539A" w:rsidRDefault="00FB539A" w14:paraId="5DCAEFB5" w14:textId="6034D78C">
      <w:pPr>
        <w:pStyle w:val="Heading2"/>
      </w:pPr>
      <w:r>
        <w:t xml:space="preserve">2. </w:t>
      </w:r>
      <w:r w:rsidRPr="00C015B8" w:rsidR="00DC1F86">
        <w:t>N</w:t>
      </w:r>
      <w:r w:rsidRPr="00C015B8" w:rsidR="007507BD">
        <w:t xml:space="preserve">ews and </w:t>
      </w:r>
      <w:r w:rsidRPr="00C015B8" w:rsidR="00DC1F86">
        <w:t>announcements</w:t>
      </w:r>
    </w:p>
    <w:p w:rsidRPr="00966C99" w:rsidR="1CE24B6C" w:rsidP="00966C99" w:rsidRDefault="1CE24B6C" w14:paraId="3086C79D" w14:textId="76068D9F">
      <w:pPr>
        <w:pStyle w:val="ListParagraph"/>
        <w:numPr>
          <w:ilvl w:val="1"/>
          <w:numId w:val="10"/>
        </w:numPr>
        <w:rPr>
          <w:rFonts w:eastAsiaTheme="majorEastAsia"/>
          <w:sz w:val="24"/>
          <w:szCs w:val="24"/>
        </w:rPr>
      </w:pPr>
      <w:r w:rsidRPr="524AE229">
        <w:rPr>
          <w:rFonts w:eastAsiaTheme="majorEastAsia"/>
          <w:sz w:val="24"/>
          <w:szCs w:val="24"/>
        </w:rPr>
        <w:t xml:space="preserve"> </w:t>
      </w:r>
      <w:r w:rsidR="00966C99">
        <w:rPr>
          <w:rFonts w:eastAsiaTheme="majorEastAsia"/>
          <w:sz w:val="24"/>
          <w:szCs w:val="24"/>
        </w:rPr>
        <w:t>n/a</w:t>
      </w:r>
    </w:p>
    <w:p w:rsidRPr="00507F46" w:rsidR="00DC1F86" w:rsidP="00FB539A" w:rsidRDefault="00FB539A" w14:paraId="3147BF4B" w14:textId="006B3783">
      <w:pPr>
        <w:pStyle w:val="Heading2"/>
      </w:pPr>
      <w:r>
        <w:t xml:space="preserve">3. </w:t>
      </w:r>
      <w:r w:rsidRPr="00CB14E1" w:rsidR="00DC1F86">
        <w:t xml:space="preserve">Minutes </w:t>
      </w:r>
      <w:r w:rsidRPr="00CB14E1" w:rsidR="00C015B8">
        <w:t>from the last</w:t>
      </w:r>
      <w:r w:rsidRPr="00CB14E1" w:rsidR="00DC1F86">
        <w:t xml:space="preserve"> meeting</w:t>
      </w:r>
    </w:p>
    <w:p w:rsidRPr="006E2AC8" w:rsidR="006E2AC8" w:rsidP="0A53B544" w:rsidRDefault="0FC3E6BD" w14:paraId="7B1A1F47" w14:textId="38A20FBD">
      <w:pPr>
        <w:pStyle w:val="Level2numbered"/>
        <w:rPr/>
      </w:pPr>
      <w:r w:rsidR="0FC3E6BD">
        <w:rPr/>
        <w:t xml:space="preserve">The committee </w:t>
      </w:r>
      <w:r w:rsidR="45C5B512">
        <w:rPr/>
        <w:t>approved</w:t>
      </w:r>
      <w:r w:rsidR="0FC3E6BD">
        <w:rPr/>
        <w:t xml:space="preserve"> the minutes </w:t>
      </w:r>
      <w:r w:rsidR="45C5B512">
        <w:rPr/>
        <w:t xml:space="preserve">of the committee meeting held on </w:t>
      </w:r>
      <w:sdt>
        <w:sdtPr>
          <w:id w:val="-1441139329"/>
          <w:placeholder>
            <w:docPart w:val="863646CE5700461FAD5A964A789BA5D1"/>
          </w:placeholder>
        </w:sdtPr>
        <w:sdtContent>
          <w:sdt>
            <w:sdtPr>
              <w:id w:val="1361696765"/>
              <w:placeholder>
                <w:docPart w:val="FDE1004A05B34A80B8911B8653C4EB3C"/>
              </w:placeholder>
            </w:sdtPr>
            <w:sdtContent>
              <w:r w:rsidR="22C03FC3">
                <w:rPr/>
                <w:t xml:space="preserve">16th May </w:t>
              </w:r>
              <w:r w:rsidR="6D57926F">
                <w:rPr/>
                <w:t>202</w:t>
              </w:r>
              <w:r w:rsidR="65382247">
                <w:rPr/>
                <w:t>4</w:t>
              </w:r>
              <w:r w:rsidR="00966C99">
                <w:rPr/>
                <w:t>.</w:t>
              </w:r>
            </w:sdtContent>
          </w:sdt>
        </w:sdtContent>
      </w:sdt>
    </w:p>
    <w:p w:rsidR="00DE1FF6" w:rsidP="00DE1FF6" w:rsidRDefault="00F30250" w14:paraId="434381D3" w14:textId="2E7AEF27">
      <w:pPr>
        <w:pStyle w:val="Heading2"/>
      </w:pPr>
      <w:r w:rsidR="00F30250">
        <w:rPr/>
        <w:t>4</w:t>
      </w:r>
      <w:r w:rsidR="00C75264">
        <w:rPr/>
        <w:t xml:space="preserve">. </w:t>
      </w:r>
      <w:sdt>
        <w:sdtPr>
          <w:id w:val="302514540"/>
          <w:dropDownList>
            <w:listItem w:value="Choose an option"/>
            <w:listItem w:displayText="Appraisal" w:value="Appraisal"/>
            <w:listItem w:displayText="Evaluation" w:value="Evaluation"/>
          </w:dropDownList>
          <w:placeholder>
            <w:docPart w:val="1A25D0854AD149A1A1E74D0D69603BC1"/>
          </w:placeholder>
        </w:sdtPr>
        <w:sdtContent>
          <w:r w:rsidR="00DE1FF6">
            <w:rPr/>
            <w:t>Evaluation</w:t>
          </w:r>
        </w:sdtContent>
      </w:sdt>
      <w:r w:rsidR="00DE1FF6">
        <w:rPr/>
        <w:t xml:space="preserve"> of </w:t>
      </w:r>
      <w:r w:rsidR="356C10CC">
        <w:rPr/>
        <w:t>Late Stage</w:t>
      </w:r>
      <w:r w:rsidR="356C10CC">
        <w:rPr/>
        <w:t xml:space="preserve"> Assessment (LSA) </w:t>
      </w:r>
      <w:sdt>
        <w:sdtPr>
          <w:id w:val="-796520181"/>
          <w:placeholder>
            <w:docPart w:val="E70A744822B143BC9D743E454C106B7A"/>
          </w:placeholder>
        </w:sdtPr>
        <w:sdtContent>
          <w:sdt>
            <w:sdtPr>
              <w:id w:val="1421982192"/>
              <w:placeholder>
                <w:docPart w:val="77F67BF2A4764CE284FAA64472F41762"/>
              </w:placeholder>
            </w:sdtPr>
            <w:sdtContent>
              <w:r w:rsidR="002721F8">
                <w:rPr/>
                <w:t>of GID-HTE100</w:t>
              </w:r>
              <w:r w:rsidR="72CAC478">
                <w:rPr/>
                <w:t xml:space="preserve">27 </w:t>
              </w:r>
              <w:r w:rsidR="08A6F8DE">
                <w:rPr/>
                <w:t>Transcatheter heart valves for transcatheter aortic valve implantation in people with aortic stenosis (TAVI)</w:t>
              </w:r>
            </w:sdtContent>
          </w:sdt>
        </w:sdtContent>
      </w:sdt>
    </w:p>
    <w:p w:rsidR="524AE229" w:rsidP="524AE229" w:rsidRDefault="524AE229" w14:paraId="08EC3D18" w14:textId="2158AEE5"/>
    <w:p w:rsidR="524AE229" w:rsidP="524AE229" w:rsidRDefault="524AE229" w14:paraId="5880EE7A" w14:textId="2D02E5AD"/>
    <w:p w:rsidRPr="00EF1B45" w:rsidR="00DE1FF6" w:rsidP="00A83F70" w:rsidRDefault="00DE1FF6" w14:paraId="0FD85B1D" w14:textId="501D42D1">
      <w:pPr>
        <w:pStyle w:val="Level2numbered"/>
        <w:numPr>
          <w:ilvl w:val="1"/>
          <w:numId w:val="13"/>
        </w:numPr>
      </w:pPr>
      <w:r w:rsidRPr="00EF1B45">
        <w:t>Part 1 – Open session</w:t>
      </w:r>
    </w:p>
    <w:p w:rsidRPr="00205638" w:rsidR="00DE1FF6" w:rsidP="0A53B544" w:rsidRDefault="00DE1FF6" w14:paraId="7A2C2ABE" w14:textId="04F85CD3">
      <w:pPr>
        <w:pStyle w:val="Level3numbered"/>
        <w:rPr/>
      </w:pPr>
      <w:r w:rsidR="00DE1FF6">
        <w:rPr/>
        <w:t xml:space="preserve">The chair welcomed the invited </w:t>
      </w:r>
      <w:r w:rsidR="09FBB9F6">
        <w:rPr/>
        <w:t xml:space="preserve">S</w:t>
      </w:r>
      <w:r w:rsidR="002721F8">
        <w:rPr/>
        <w:t xml:space="preserve">pecialist </w:t>
      </w:r>
      <w:r w:rsidR="771E5962">
        <w:rPr/>
        <w:t>C</w:t>
      </w:r>
      <w:r w:rsidR="002721F8">
        <w:rPr/>
        <w:t xml:space="preserve">ommittee </w:t>
      </w:r>
      <w:r w:rsidR="0861539C">
        <w:rPr/>
        <w:t>M</w:t>
      </w:r>
      <w:r w:rsidR="002721F8">
        <w:rPr/>
        <w:t>embers</w:t>
      </w:r>
      <w:r w:rsidR="00DE1FF6">
        <w:rPr/>
        <w:t xml:space="preserve">, </w:t>
      </w:r>
      <w:r w:rsidR="2755CBD3">
        <w:rPr/>
        <w:t xml:space="preserve">L</w:t>
      </w:r>
      <w:r w:rsidR="002721F8">
        <w:rPr/>
        <w:t xml:space="preserve">ay </w:t>
      </w:r>
      <w:r w:rsidR="06F2F1B9">
        <w:rPr/>
        <w:t xml:space="preserve">S</w:t>
      </w:r>
      <w:r w:rsidR="002721F8">
        <w:rPr/>
        <w:t xml:space="preserve">pecialist </w:t>
      </w:r>
      <w:r w:rsidR="2C6D0D24">
        <w:rPr/>
        <w:t xml:space="preserve">C</w:t>
      </w:r>
      <w:r w:rsidR="002721F8">
        <w:rPr/>
        <w:t xml:space="preserve">ommittee </w:t>
      </w:r>
      <w:r w:rsidR="3AA21887">
        <w:rPr/>
        <w:t xml:space="preserve">M</w:t>
      </w:r>
      <w:r w:rsidR="002721F8">
        <w:rPr/>
        <w:t xml:space="preserve">ember,</w:t>
      </w:r>
      <w:r w:rsidR="493926D7">
        <w:rPr/>
        <w:t xml:space="preserve"> </w:t>
      </w:r>
      <w:r w:rsidR="7EE4C1A4">
        <w:rPr/>
        <w:t xml:space="preserve">P</w:t>
      </w:r>
      <w:r w:rsidR="7EE4C1A4">
        <w:rPr/>
        <w:t xml:space="preserve">rofessional Experts, E</w:t>
      </w:r>
      <w:r w:rsidR="00DE1FF6">
        <w:rPr/>
        <w:t xml:space="preserve">xternal </w:t>
      </w:r>
      <w:r w:rsidR="04457A63">
        <w:rPr/>
        <w:t xml:space="preserve">A</w:t>
      </w:r>
      <w:r w:rsidR="00DE1FF6">
        <w:rPr/>
        <w:t xml:space="preserve">ssessment </w:t>
      </w:r>
      <w:r w:rsidR="2FEF9CDB">
        <w:rPr/>
        <w:t xml:space="preserve">G</w:t>
      </w:r>
      <w:r w:rsidR="00DE1FF6">
        <w:rPr/>
        <w:t xml:space="preserve">roup representatives, members of the public and company representatives from </w:t>
      </w:r>
      <w:r w:rsidR="1BDB9F8E">
        <w:rPr/>
        <w:t>Abbott Medical, Boston Scientific, Edwards Lifesciences, Medtronic</w:t>
      </w:r>
      <w:r w:rsidR="4701E699">
        <w:rPr/>
        <w:t xml:space="preserve">, Sahajanand Medical Technologies, Biosensors International UK Ltd, </w:t>
      </w:r>
      <w:r w:rsidR="4701E699">
        <w:rPr/>
        <w:t>Jenavalve</w:t>
      </w:r>
      <w:r w:rsidR="4701E699">
        <w:rPr/>
        <w:t xml:space="preserve"> </w:t>
      </w:r>
      <w:r w:rsidR="4701E699">
        <w:rPr/>
        <w:t>Technlogy</w:t>
      </w:r>
      <w:r w:rsidR="4701E699">
        <w:rPr/>
        <w:t xml:space="preserve"> Inc and Meril Life sciences Pvt Limited.</w:t>
      </w:r>
    </w:p>
    <w:p w:rsidR="0884B596" w:rsidP="0A53B544" w:rsidRDefault="0884B596" w14:paraId="362216D7" w14:textId="6EFFA60F">
      <w:pPr>
        <w:pStyle w:val="Level3numbered"/>
        <w:ind w:left="2155" w:hanging="737"/>
        <w:rPr/>
      </w:pPr>
      <w:r w:rsidR="0884B596">
        <w:rPr/>
        <w:t>The chair asked all Committee Members</w:t>
      </w:r>
      <w:r w:rsidR="59867F56">
        <w:rPr/>
        <w:t>, Specialist Committee Members, Lay Specialist Committee Member and Professional Experts,</w:t>
      </w:r>
      <w:r w:rsidR="0884B596">
        <w:rPr/>
        <w:t xml:space="preserve"> to </w:t>
      </w:r>
      <w:r w:rsidR="0884B596">
        <w:rPr/>
        <w:t>indicate</w:t>
      </w:r>
      <w:r w:rsidR="0884B596">
        <w:rPr/>
        <w:t xml:space="preserve"> if they had any further interests to declare, in addition to those declared in advance of the meeting.  All interests declared for this assessment are listed on the register</w:t>
      </w:r>
      <w:r w:rsidR="3D4D53CC">
        <w:rPr/>
        <w:t>s</w:t>
      </w:r>
      <w:r w:rsidR="0884B596">
        <w:rPr/>
        <w:t xml:space="preserve"> available on the NICE website here:</w:t>
      </w:r>
      <w:r w:rsidR="575F8C95">
        <w:rPr/>
        <w:t xml:space="preserve"> </w:t>
      </w:r>
      <w:hyperlink r:id="R56f74ea4313c4f5e">
        <w:r w:rsidRPr="0A53B544" w:rsidR="08D2E54F">
          <w:rPr>
            <w:rStyle w:val="Hyperlink"/>
          </w:rPr>
          <w:t>https://www.nice.org.uk/guidance/indevelopment/gid-hte10027/documents</w:t>
        </w:r>
      </w:hyperlink>
      <w:r w:rsidR="08D2E54F">
        <w:rPr/>
        <w:t xml:space="preserve"> </w:t>
      </w:r>
    </w:p>
    <w:p w:rsidR="00B0319B" w:rsidP="0A53B544" w:rsidRDefault="00DE1FF6" w14:paraId="1AFB9A76" w14:textId="1EB3205C">
      <w:pPr>
        <w:pStyle w:val="Level3numbered"/>
        <w:ind w:left="2155" w:hanging="737"/>
        <w:rPr/>
      </w:pPr>
      <w:r w:rsidR="00DE1FF6">
        <w:rPr/>
        <w:t xml:space="preserve">The Chair led a discussion </w:t>
      </w:r>
      <w:sdt>
        <w:sdtPr>
          <w:id w:val="-733539734"/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  <w:placeholder>
            <w:docPart w:val="0B0E31615D7D40D5B58AB4A7B22EDED2"/>
          </w:placeholder>
        </w:sdtPr>
        <w:sdtContent>
          <w:r w:rsidR="00DE1FF6">
            <w:rPr/>
            <w:t>of the evidence presented to the committee.</w:t>
          </w:r>
        </w:sdtContent>
      </w:sdt>
      <w:r w:rsidR="00DE1FF6">
        <w:rPr/>
        <w:t xml:space="preserve"> This information was presented to the committee by </w:t>
      </w:r>
      <w:r w:rsidR="583EBA00">
        <w:rPr/>
        <w:t xml:space="preserve">Lead Committee member </w:t>
      </w:r>
      <w:r w:rsidR="329E4E4A">
        <w:rPr/>
        <w:t>Avril McCarthy</w:t>
      </w:r>
      <w:r w:rsidR="57E5E276">
        <w:rPr/>
        <w:t xml:space="preserve">, </w:t>
      </w:r>
      <w:r w:rsidR="005200DA">
        <w:rPr/>
        <w:t>Lead Specialist Committee member</w:t>
      </w:r>
      <w:r w:rsidR="005200DA">
        <w:rPr/>
        <w:t xml:space="preserve"> </w:t>
      </w:r>
      <w:r w:rsidR="2E507F5E">
        <w:rPr/>
        <w:t>Marjan Jahangiri</w:t>
      </w:r>
      <w:r w:rsidR="1C305C75">
        <w:rPr/>
        <w:t xml:space="preserve"> and Lay Specialist Committee member Wil Woan.</w:t>
      </w:r>
    </w:p>
    <w:p w:rsidR="00B0319B" w:rsidP="0A53B544" w:rsidRDefault="00B0319B" w14:paraId="7ED96152" w14:textId="4FD79EE8">
      <w:pPr>
        <w:pStyle w:val="Level2numbered"/>
        <w:spacing w:after="0"/>
        <w:rPr/>
      </w:pPr>
      <w:r w:rsidR="00B0319B">
        <w:rPr/>
        <w:t>Part 2</w:t>
      </w:r>
      <w:r w:rsidR="55045241">
        <w:rPr/>
        <w:t>a</w:t>
      </w:r>
      <w:r w:rsidR="00B0319B">
        <w:rPr/>
        <w:t xml:space="preserve"> – Closed session (</w:t>
      </w:r>
      <w:r w:rsidR="0170DD6D">
        <w:rPr/>
        <w:t>C</w:t>
      </w:r>
      <w:r w:rsidR="00A83F70">
        <w:rPr/>
        <w:t>ompany representatives and members of the public</w:t>
      </w:r>
      <w:r w:rsidR="00B0319B">
        <w:rPr/>
        <w:t xml:space="preserve"> were asked to leave the meeting).</w:t>
      </w:r>
    </w:p>
    <w:p w:rsidR="524AE229" w:rsidP="524AE229" w:rsidRDefault="524AE229" w14:paraId="2BCFCA02" w14:textId="291908AF">
      <w:pPr>
        <w:pStyle w:val="Level2numbered"/>
        <w:numPr>
          <w:ilvl w:val="1"/>
          <w:numId w:val="0"/>
        </w:numPr>
        <w:spacing w:after="0"/>
        <w:rPr>
          <w:bCs w:val="0"/>
          <w:color w:val="000000" w:themeColor="text1"/>
          <w:szCs w:val="24"/>
        </w:rPr>
      </w:pPr>
    </w:p>
    <w:p w:rsidR="63480CBD" w:rsidP="0A53B544" w:rsidRDefault="63480CBD" w14:paraId="1571CBF7" w14:textId="09F3C42E">
      <w:pPr>
        <w:pStyle w:val="Level2numbered"/>
        <w:spacing w:after="0"/>
        <w:rPr/>
      </w:pPr>
      <w:r w:rsidR="63480CBD">
        <w:rPr/>
        <w:t>Part 2</w:t>
      </w:r>
      <w:r w:rsidR="5F82E1B8">
        <w:rPr/>
        <w:t>b</w:t>
      </w:r>
      <w:r w:rsidR="63480CBD">
        <w:rPr/>
        <w:t xml:space="preserve"> – Closed session (</w:t>
      </w:r>
      <w:r w:rsidR="1AAD4D2E">
        <w:rPr/>
        <w:t>E</w:t>
      </w:r>
      <w:r w:rsidR="63480CBD">
        <w:rPr/>
        <w:t xml:space="preserve">xternal </w:t>
      </w:r>
      <w:r w:rsidR="2F5E5A5D">
        <w:rPr/>
        <w:t>A</w:t>
      </w:r>
      <w:r w:rsidR="63480CBD">
        <w:rPr/>
        <w:t xml:space="preserve">ssessment </w:t>
      </w:r>
      <w:r w:rsidR="5B218E42">
        <w:rPr/>
        <w:t>G</w:t>
      </w:r>
      <w:r w:rsidR="63480CBD">
        <w:rPr/>
        <w:t>roup representatives</w:t>
      </w:r>
      <w:r w:rsidR="66DF3053">
        <w:rPr/>
        <w:t>, Professional Experts, External observers</w:t>
      </w:r>
      <w:r w:rsidR="63480CBD">
        <w:rPr/>
        <w:t xml:space="preserve"> </w:t>
      </w:r>
      <w:r w:rsidR="02AA582C">
        <w:rPr/>
        <w:t>f</w:t>
      </w:r>
      <w:r w:rsidR="7D86740D">
        <w:rPr/>
        <w:t xml:space="preserve">rom </w:t>
      </w:r>
      <w:r w:rsidR="02AA582C">
        <w:rPr/>
        <w:t xml:space="preserve">DHSC and NHS Supply Chain </w:t>
      </w:r>
      <w:r w:rsidR="63480CBD">
        <w:rPr/>
        <w:t>were asked to leave the meeting).</w:t>
      </w:r>
    </w:p>
    <w:p w:rsidR="00B0319B" w:rsidP="00B0319B" w:rsidRDefault="00B0319B" w14:paraId="05EB6204" w14:textId="77777777">
      <w:pPr>
        <w:pStyle w:val="Level2numbered"/>
        <w:numPr>
          <w:ilvl w:val="0"/>
          <w:numId w:val="0"/>
        </w:numPr>
        <w:spacing w:after="0"/>
      </w:pPr>
    </w:p>
    <w:p w:rsidRPr="001F551E" w:rsidR="00DE1FF6" w:rsidP="0A53B544" w:rsidRDefault="00B0319B" w14:paraId="45137998" w14:textId="1FFC32E5">
      <w:pPr>
        <w:pStyle w:val="Level3numbered"/>
        <w:ind w:left="2155" w:hanging="737"/>
        <w:rPr/>
      </w:pPr>
      <w:r w:rsidR="00B0319B">
        <w:rPr/>
        <w:t xml:space="preserve">The committee then agreed on the content of the draft </w:t>
      </w:r>
      <w:r w:rsidR="10C1AEFB">
        <w:rPr/>
        <w:t>Late Stage</w:t>
      </w:r>
      <w:r w:rsidR="10C1AEFB">
        <w:rPr/>
        <w:t xml:space="preserve"> Assessment.</w:t>
      </w:r>
      <w:r w:rsidR="00B0319B">
        <w:rPr/>
        <w:t xml:space="preserve"> The committee decision was reached by consensus.</w:t>
      </w:r>
    </w:p>
    <w:p w:rsidR="00DE1FF6" w:rsidP="0A53B544" w:rsidRDefault="00DE1FF6" w14:paraId="172C8ECB" w14:textId="790E2A3B">
      <w:pPr>
        <w:pStyle w:val="Level3numbered"/>
        <w:ind w:left="2155" w:hanging="737"/>
        <w:rPr>
          <w:color w:val="000000" w:themeColor="text1"/>
        </w:rPr>
      </w:pPr>
      <w:r w:rsidR="00DE1FF6">
        <w:rPr/>
        <w:t xml:space="preserve">The committee asked the NICE technical team </w:t>
      </w:r>
      <w:r w:rsidR="00B0319B">
        <w:rPr/>
        <w:t xml:space="preserve">to prepare the draft </w:t>
      </w:r>
      <w:r w:rsidR="4D5BC85C">
        <w:rPr/>
        <w:t>Late Stage</w:t>
      </w:r>
      <w:r w:rsidR="4D5BC85C">
        <w:rPr/>
        <w:t xml:space="preserve"> Assessment</w:t>
      </w:r>
      <w:r w:rsidR="00B0319B">
        <w:rPr/>
        <w:t xml:space="preserve"> in line with their decisions.</w:t>
      </w:r>
    </w:p>
    <w:p w:rsidR="3568DD5A" w:rsidP="3568DD5A" w:rsidRDefault="3568DD5A" w14:paraId="3BBCB2F1" w14:textId="67F51137">
      <w:pPr>
        <w:pStyle w:val="Heading2"/>
      </w:pPr>
    </w:p>
    <w:p w:rsidR="3568DD5A" w:rsidP="3568DD5A" w:rsidRDefault="3568DD5A" w14:paraId="7FC9C3A0" w14:textId="6D424EE9">
      <w:pPr>
        <w:pStyle w:val="Heading2"/>
      </w:pPr>
    </w:p>
    <w:p w:rsidRPr="00C02D61" w:rsidR="004D7116" w:rsidP="004D7116" w:rsidRDefault="00A83F70" w14:paraId="24B6BE47" w14:textId="301F43BE">
      <w:pPr>
        <w:pStyle w:val="Heading2"/>
      </w:pPr>
      <w:r>
        <w:t>5</w:t>
      </w:r>
      <w:r w:rsidR="004D7116">
        <w:t xml:space="preserve">. </w:t>
      </w:r>
      <w:r w:rsidRPr="00C02D61" w:rsidR="004D7116">
        <w:t>Date of the next meeting</w:t>
      </w:r>
    </w:p>
    <w:p w:rsidRPr="001F551E" w:rsidR="004D7116" w:rsidP="004D7116" w:rsidRDefault="004D7116" w14:paraId="11AE7E8A" w14:textId="4F74FD80">
      <w:pPr>
        <w:pStyle w:val="Paragraphnonumbers"/>
      </w:pPr>
      <w:r w:rsidR="004D7116">
        <w:rPr/>
        <w:t xml:space="preserve">The next virtual meeting of the </w:t>
      </w:r>
      <w:sdt>
        <w:sdtPr>
          <w:id w:val="247469888"/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  <w:placeholder>
            <w:docPart w:val="D4572FEAA96E4F65AAFE3495CFA801AE"/>
          </w:placeholder>
        </w:sdtPr>
        <w:sdtContent>
          <w:r w:rsidR="004D7116">
            <w:rPr/>
            <w:t>Medical Technologies Advisory Committee (MTAC)</w:t>
          </w:r>
        </w:sdtContent>
      </w:sdt>
      <w:r w:rsidR="004D7116">
        <w:rPr/>
        <w:t xml:space="preserve"> will be held on </w:t>
      </w:r>
      <w:sdt>
        <w:sdtPr>
          <w:id w:val="907497799"/>
          <w:placeholder>
            <w:docPart w:val="C98F1F4D3A29464DB327F025A6C39514"/>
          </w:placeholder>
        </w:sdtPr>
        <w:sdtContent>
          <w:r w:rsidR="1B8167D1">
            <w:rPr/>
            <w:t>15th August</w:t>
          </w:r>
          <w:r w:rsidR="005378F2">
            <w:rPr/>
            <w:t xml:space="preserve"> 2024</w:t>
          </w:r>
        </w:sdtContent>
      </w:sdt>
      <w:r w:rsidR="004D7116">
        <w:rPr/>
        <w:t xml:space="preserve"> and will start promptly at </w:t>
      </w:r>
      <w:sdt>
        <w:sdtPr>
          <w:id w:val="1616328120"/>
          <w:placeholder>
            <w:docPart w:val="8399BD85E5EB492B801A0D7061F36C88"/>
          </w:placeholder>
        </w:sdtPr>
        <w:sdtContent>
          <w:r w:rsidR="005378F2">
            <w:rPr/>
            <w:t>9</w:t>
          </w:r>
          <w:r w:rsidR="004D7116">
            <w:rPr/>
            <w:t>:</w:t>
          </w:r>
          <w:r w:rsidR="292F747E">
            <w:rPr/>
            <w:t>3</w:t>
          </w:r>
          <w:r w:rsidR="004D7116">
            <w:rPr/>
            <w:t>0am</w:t>
          </w:r>
        </w:sdtContent>
      </w:sdt>
      <w:r w:rsidR="004D7116">
        <w:rPr/>
        <w:t>.</w:t>
      </w:r>
      <w:r w:rsidR="005200DA">
        <w:rPr/>
        <w:t xml:space="preserve"> </w:t>
      </w:r>
    </w:p>
    <w:p w:rsidRPr="001F551E" w:rsidR="00135794" w:rsidP="00087876" w:rsidRDefault="00B0319B" w14:paraId="64D25066" w14:textId="1BDBCA75">
      <w:pPr>
        <w:pStyle w:val="Paragraphnonumbers"/>
      </w:pPr>
      <w:r>
        <w:t xml:space="preserve"> </w:t>
      </w:r>
    </w:p>
    <w:sectPr w:rsidRPr="001F551E" w:rsidR="00135794" w:rsidSect="00077ADD">
      <w:headerReference w:type="default" r:id="rId11"/>
      <w:footerReference w:type="default" r:id="rId12"/>
      <w:pgSz w:w="11906" w:h="16838" w:orient="portrait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0115F" w:rsidP="006231D3" w:rsidRDefault="0080115F" w14:paraId="4F15289C" w14:textId="77777777">
      <w:r>
        <w:separator/>
      </w:r>
    </w:p>
  </w:endnote>
  <w:endnote w:type="continuationSeparator" w:id="0">
    <w:p w:rsidR="0080115F" w:rsidP="006231D3" w:rsidRDefault="0080115F" w14:paraId="6959E71C" w14:textId="77777777">
      <w:r>
        <w:continuationSeparator/>
      </w:r>
    </w:p>
  </w:endnote>
  <w:endnote w:type="continuationNotice" w:id="1">
    <w:p w:rsidR="0080115F" w:rsidP="006231D3" w:rsidRDefault="0080115F" w14:paraId="69E2ABD8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9807BF" w:rsidP="006231D3" w:rsidRDefault="009807BF" w14:paraId="3FBFFF34" w14:textId="77777777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>
      <w:fldChar w:fldCharType="begin"/>
    </w:r>
    <w:r>
      <w:instrText>NUMPAGES</w:instrText>
    </w:r>
    <w:r>
      <w:fldChar w:fldCharType="separate"/>
    </w:r>
    <w:r>
      <w:rPr>
        <w:noProof/>
      </w:rPr>
      <w:t>5</w:t>
    </w:r>
    <w:r>
      <w:fldChar w:fldCharType="end"/>
    </w:r>
  </w:p>
  <w:p w:rsidR="009807BF" w:rsidP="006231D3" w:rsidRDefault="009807BF" w14:paraId="43AE4E49" w14:textId="77777777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61C994B0" wp14:editId="0D5A08DF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Pr="00DC1F86" w:rsidR="009807BF" w:rsidP="006231D3" w:rsidRDefault="009807BF" w14:paraId="10FE2755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0115F" w:rsidP="006231D3" w:rsidRDefault="0080115F" w14:paraId="1B4EEB17" w14:textId="77777777">
      <w:r>
        <w:separator/>
      </w:r>
    </w:p>
  </w:footnote>
  <w:footnote w:type="continuationSeparator" w:id="0">
    <w:p w:rsidR="0080115F" w:rsidP="006231D3" w:rsidRDefault="0080115F" w14:paraId="5F8A8AB6" w14:textId="77777777">
      <w:r>
        <w:continuationSeparator/>
      </w:r>
    </w:p>
  </w:footnote>
  <w:footnote w:type="continuationNotice" w:id="1">
    <w:p w:rsidR="0080115F" w:rsidP="006231D3" w:rsidRDefault="0080115F" w14:paraId="333195B2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9807BF" w:rsidP="006231D3" w:rsidRDefault="009807BF" w14:paraId="00D2A7D0" w14:textId="77777777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2F8E041" wp14:editId="00C00698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0uqLd9l/5SSIXn" int2:id="jsHju4fe">
      <int2:state int2:type="AugLoop_Text_Critique" int2:value="Rejected"/>
    </int2:textHash>
    <int2:textHash int2:hashCode="C5WNWUFLhcJaSm" int2:id="Y1o5HW7G">
      <int2:state int2:type="AugLoop_Text_Critique" int2:value="Rejected"/>
    </int2:textHash>
    <int2:textHash int2:hashCode="IhpYzkwad7oQTn" int2:id="VSnOVDLf">
      <int2:state int2:type="AugLoop_Text_Critique" int2:value="Rejected"/>
    </int2:textHash>
    <int2:textHash int2:hashCode="YzmLpBibVsgEMQ" int2:id="Fbhf1eMp">
      <int2:state int2:type="AugLoop_Text_Critique" int2:value="Rejected"/>
    </int2:textHash>
    <int2:textHash int2:hashCode="uj3CqzmooXWCZl" int2:id="9yA3r4Nv">
      <int2:state int2:type="AugLoop_Text_Critique" int2:value="Rejected"/>
    </int2:textHash>
    <int2:textHash int2:hashCode="aZ+J/iGjMQwt1z" int2:id="aWmyuSB4">
      <int2:state int2:type="AugLoop_Text_Critique" int2:value="Rejected"/>
    </int2:textHash>
    <int2:textHash int2:hashCode="L5V+cfOAuZWBLo" int2:id="hwMmPOG1">
      <int2:state int2:type="AugLoop_Text_Critique" int2:value="Rejected"/>
    </int2:textHash>
    <int2:textHash int2:hashCode="37odG/U4iF3M4y" int2:id="T2qZ5qDI">
      <int2:state int2:type="AugLoop_Text_Critique" int2:value="Rejected"/>
    </int2:textHash>
    <int2:textHash int2:hashCode="EJ8AtxbJNi+4az" int2:id="tBjqV2Ie">
      <int2:state int2:type="AugLoop_Text_Critique" int2:value="Rejected"/>
    </int2:textHash>
    <int2:textHash int2:hashCode="VFVVUP7h7W/fHS" int2:id="h2AnJLyQ">
      <int2:state int2:type="AugLoop_Text_Critique" int2:value="Rejected"/>
    </int2:textHash>
    <int2:textHash int2:hashCode="LRRu6R14YGF/vW" int2:id="bkCQiTHk">
      <int2:state int2:type="AugLoop_Text_Critique" int2:value="Rejected"/>
    </int2:textHash>
    <int2:textHash int2:hashCode="PEZxuPqA9zsXgm" int2:id="7z3hBGqr">
      <int2:state int2:type="AugLoop_Text_Critique" int2:value="Rejected"/>
    </int2:textHash>
    <int2:textHash int2:hashCode="a1QKtA2ZM0ZNRx" int2:id="EBtaRzbO">
      <int2:state int2:type="AugLoop_Text_Critique" int2:value="Rejected"/>
    </int2:textHash>
    <int2:textHash int2:hashCode="/Bv3hQMgcJYFQY" int2:id="FykI3KxC">
      <int2:state int2:type="AugLoop_Text_Critique" int2:value="Rejected"/>
    </int2:textHash>
    <int2:textHash int2:hashCode="F7fgAyga0CkdJX" int2:id="I8RKqaFX">
      <int2:state int2:type="AugLoop_Text_Critique" int2:value="Rejected"/>
    </int2:textHash>
    <int2:textHash int2:hashCode="MPu5hPhuFACt3t" int2:id="PLQwhSeG">
      <int2:state int2:type="AugLoop_Text_Critique" int2:value="Rejected"/>
    </int2:textHash>
    <int2:textHash int2:hashCode="4Jqqs7pRi+wj6T" int2:id="kj4lJ1oF">
      <int2:state int2:type="AugLoop_Text_Critique" int2:value="Rejected"/>
    </int2:textHash>
    <int2:textHash int2:hashCode="KlFfl+aXEF7CRJ" int2:id="s2h07aFr">
      <int2:state int2:type="AugLoop_Text_Critique" int2:value="Rejected"/>
    </int2:textHash>
    <int2:bookmark int2:bookmarkName="_Int_wcevSXav" int2:invalidationBookmarkName="" int2:hashCode="cJ3DC/Nrgd3W55" int2:id="qAuJ2Utu">
      <int2:state int2:type="AugLoop_Text_Critique" int2:value="Rejected"/>
    </int2:bookmark>
    <int2:bookmark int2:bookmarkName="_Int_RseS1olE" int2:invalidationBookmarkName="" int2:hashCode="fNeBRGw6E20i8m" int2:id="5ga9gLN2">
      <int2:state int2:type="AugLoop_Text_Critique" int2:value="Rejected"/>
    </int2:bookmark>
    <int2:bookmark int2:bookmarkName="_Int_0TpDV5Qt" int2:invalidationBookmarkName="" int2:hashCode="KWp5vqqcsKKIyn" int2:id="UStVx8v4">
      <int2:state int2:type="AugLoop_Text_Critique" int2:value="Rejected"/>
    </int2:bookmark>
    <int2:bookmark int2:bookmarkName="_Int_6NJqcfdX" int2:invalidationBookmarkName="" int2:hashCode="3PXScV7zNrwHko" int2:id="zlllG8Gi">
      <int2:state int2:type="AugLoop_Text_Critique" int2:value="Rejected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hint="default" w:ascii="Symbol" w:hAnsi="Symbol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hint="default" w:ascii="Symbol" w:hAnsi="Symbol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hint="default" w:ascii="Symbol" w:hAnsi="Symbol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" w15:restartNumberingAfterBreak="0">
    <w:nsid w:val="0A8D7935"/>
    <w:multiLevelType w:val="multilevel"/>
    <w:tmpl w:val="74A082A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" w15:restartNumberingAfterBreak="0">
    <w:nsid w:val="11B15797"/>
    <w:multiLevelType w:val="hybridMultilevel"/>
    <w:tmpl w:val="B85088F8"/>
    <w:lvl w:ilvl="0" w:tplc="FFFFFFFF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hint="default" w:ascii="Symbol" w:hAnsi="Symbol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hint="default" w:ascii="Courier New" w:hAnsi="Courier New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7337E15"/>
    <w:multiLevelType w:val="multilevel"/>
    <w:tmpl w:val="9DE2975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hint="default" w:ascii="Wingdings" w:hAnsi="Wingdings"/>
      </w:rPr>
    </w:lvl>
  </w:abstractNum>
  <w:abstractNum w:abstractNumId="9" w15:restartNumberingAfterBreak="0">
    <w:nsid w:val="5B4701A0"/>
    <w:multiLevelType w:val="multilevel"/>
    <w:tmpl w:val="22E0677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0" w15:restartNumberingAfterBreak="0">
    <w:nsid w:val="66701527"/>
    <w:multiLevelType w:val="multilevel"/>
    <w:tmpl w:val="D8D88E5A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83036D4"/>
    <w:multiLevelType w:val="hybridMultilevel"/>
    <w:tmpl w:val="E3527B5E"/>
    <w:lvl w:ilvl="0" w:tplc="FFFFFFFF">
      <w:start w:val="1"/>
      <w:numFmt w:val="bullet"/>
      <w:lvlText w:val=""/>
      <w:lvlJc w:val="left"/>
      <w:pPr>
        <w:ind w:left="2629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3349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4069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4789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5509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6229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6949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7669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8389" w:hanging="360"/>
      </w:pPr>
      <w:rPr>
        <w:rFonts w:hint="default" w:ascii="Wingdings" w:hAnsi="Wingdings"/>
      </w:rPr>
    </w:lvl>
  </w:abstractNum>
  <w:abstractNum w:abstractNumId="1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470173392">
    <w:abstractNumId w:val="7"/>
  </w:num>
  <w:num w:numId="2" w16cid:durableId="866216742">
    <w:abstractNumId w:val="4"/>
  </w:num>
  <w:num w:numId="3" w16cid:durableId="237516896">
    <w:abstractNumId w:val="8"/>
  </w:num>
  <w:num w:numId="4" w16cid:durableId="976954812">
    <w:abstractNumId w:val="6"/>
  </w:num>
  <w:num w:numId="5" w16cid:durableId="1236740287">
    <w:abstractNumId w:val="2"/>
  </w:num>
  <w:num w:numId="6" w16cid:durableId="819616336">
    <w:abstractNumId w:val="12"/>
  </w:num>
  <w:num w:numId="7" w16cid:durableId="1922399368">
    <w:abstractNumId w:val="10"/>
  </w:num>
  <w:num w:numId="8" w16cid:durableId="425420020">
    <w:abstractNumId w:val="0"/>
  </w:num>
  <w:num w:numId="9" w16cid:durableId="25298021">
    <w:abstractNumId w:val="3"/>
  </w:num>
  <w:num w:numId="10" w16cid:durableId="1255700234">
    <w:abstractNumId w:val="5"/>
  </w:num>
  <w:num w:numId="11" w16cid:durableId="1300112585">
    <w:abstractNumId w:val="9"/>
  </w:num>
  <w:num w:numId="12" w16cid:durableId="1206405557">
    <w:abstractNumId w:val="11"/>
  </w:num>
  <w:num w:numId="13" w16cid:durableId="1691568141">
    <w:abstractNumId w:val="1"/>
  </w:num>
  <w:numIdMacAtCleanup w:val="13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57580C"/>
    <w:rsid w:val="00001075"/>
    <w:rsid w:val="000202FD"/>
    <w:rsid w:val="000245FF"/>
    <w:rsid w:val="0002668A"/>
    <w:rsid w:val="00026EEC"/>
    <w:rsid w:val="00027A0B"/>
    <w:rsid w:val="00031524"/>
    <w:rsid w:val="00036645"/>
    <w:rsid w:val="00036AFD"/>
    <w:rsid w:val="00037CCF"/>
    <w:rsid w:val="00040BED"/>
    <w:rsid w:val="00040D41"/>
    <w:rsid w:val="000411A2"/>
    <w:rsid w:val="00044FC1"/>
    <w:rsid w:val="00045519"/>
    <w:rsid w:val="0004621C"/>
    <w:rsid w:val="00053C24"/>
    <w:rsid w:val="000627B6"/>
    <w:rsid w:val="00062AE4"/>
    <w:rsid w:val="00067B66"/>
    <w:rsid w:val="000756F1"/>
    <w:rsid w:val="00077ADD"/>
    <w:rsid w:val="00080C80"/>
    <w:rsid w:val="00081FC4"/>
    <w:rsid w:val="00083CF9"/>
    <w:rsid w:val="00085585"/>
    <w:rsid w:val="000860E1"/>
    <w:rsid w:val="00087522"/>
    <w:rsid w:val="00087876"/>
    <w:rsid w:val="000A3C2F"/>
    <w:rsid w:val="000A687D"/>
    <w:rsid w:val="000B7345"/>
    <w:rsid w:val="000C05C3"/>
    <w:rsid w:val="000C0E57"/>
    <w:rsid w:val="000C3DEA"/>
    <w:rsid w:val="000C4E08"/>
    <w:rsid w:val="000C4F98"/>
    <w:rsid w:val="000D1197"/>
    <w:rsid w:val="000D6482"/>
    <w:rsid w:val="000E13B8"/>
    <w:rsid w:val="000E3180"/>
    <w:rsid w:val="000E7BB3"/>
    <w:rsid w:val="000F04B6"/>
    <w:rsid w:val="000F3CBF"/>
    <w:rsid w:val="0010461D"/>
    <w:rsid w:val="001079E3"/>
    <w:rsid w:val="00107EAC"/>
    <w:rsid w:val="0011038B"/>
    <w:rsid w:val="00112212"/>
    <w:rsid w:val="00112839"/>
    <w:rsid w:val="00113876"/>
    <w:rsid w:val="0012100C"/>
    <w:rsid w:val="001220B1"/>
    <w:rsid w:val="00125BA5"/>
    <w:rsid w:val="00126AB2"/>
    <w:rsid w:val="001324F5"/>
    <w:rsid w:val="00135794"/>
    <w:rsid w:val="0014142F"/>
    <w:rsid w:val="001420B9"/>
    <w:rsid w:val="00144D4D"/>
    <w:rsid w:val="0014547C"/>
    <w:rsid w:val="00147489"/>
    <w:rsid w:val="0015416B"/>
    <w:rsid w:val="00161397"/>
    <w:rsid w:val="00165ED6"/>
    <w:rsid w:val="001662DA"/>
    <w:rsid w:val="001665D5"/>
    <w:rsid w:val="00167902"/>
    <w:rsid w:val="00172063"/>
    <w:rsid w:val="00181AF3"/>
    <w:rsid w:val="0018333E"/>
    <w:rsid w:val="00193E03"/>
    <w:rsid w:val="00195A7D"/>
    <w:rsid w:val="00196E93"/>
    <w:rsid w:val="001A18CE"/>
    <w:rsid w:val="001B1509"/>
    <w:rsid w:val="001C38B8"/>
    <w:rsid w:val="001C5026"/>
    <w:rsid w:val="001C5FB8"/>
    <w:rsid w:val="001C6171"/>
    <w:rsid w:val="001D769D"/>
    <w:rsid w:val="001E1376"/>
    <w:rsid w:val="001E2785"/>
    <w:rsid w:val="001E48D7"/>
    <w:rsid w:val="001E5BE3"/>
    <w:rsid w:val="001F2404"/>
    <w:rsid w:val="001F551E"/>
    <w:rsid w:val="00203456"/>
    <w:rsid w:val="002036CD"/>
    <w:rsid w:val="002038C6"/>
    <w:rsid w:val="00204ECE"/>
    <w:rsid w:val="00205638"/>
    <w:rsid w:val="00210F75"/>
    <w:rsid w:val="00216F0C"/>
    <w:rsid w:val="0021786B"/>
    <w:rsid w:val="0022082C"/>
    <w:rsid w:val="002228E3"/>
    <w:rsid w:val="00223637"/>
    <w:rsid w:val="00223D1E"/>
    <w:rsid w:val="0022682F"/>
    <w:rsid w:val="002303B7"/>
    <w:rsid w:val="00235778"/>
    <w:rsid w:val="00236AD0"/>
    <w:rsid w:val="00240933"/>
    <w:rsid w:val="00250F16"/>
    <w:rsid w:val="0025494A"/>
    <w:rsid w:val="00260677"/>
    <w:rsid w:val="00261816"/>
    <w:rsid w:val="00262044"/>
    <w:rsid w:val="00262903"/>
    <w:rsid w:val="002721F8"/>
    <w:rsid w:val="00272F6D"/>
    <w:rsid w:val="00274463"/>
    <w:rsid w:val="002748D1"/>
    <w:rsid w:val="00277DAE"/>
    <w:rsid w:val="00284D69"/>
    <w:rsid w:val="00285216"/>
    <w:rsid w:val="002917D3"/>
    <w:rsid w:val="00296305"/>
    <w:rsid w:val="002A2CC8"/>
    <w:rsid w:val="002A579C"/>
    <w:rsid w:val="002B5720"/>
    <w:rsid w:val="002B76EF"/>
    <w:rsid w:val="002C258D"/>
    <w:rsid w:val="002C3A19"/>
    <w:rsid w:val="002C660B"/>
    <w:rsid w:val="002C7A84"/>
    <w:rsid w:val="002D1A7F"/>
    <w:rsid w:val="002E2C6A"/>
    <w:rsid w:val="002F0365"/>
    <w:rsid w:val="002F3D4E"/>
    <w:rsid w:val="002F5606"/>
    <w:rsid w:val="002F61EB"/>
    <w:rsid w:val="0030059A"/>
    <w:rsid w:val="0030126E"/>
    <w:rsid w:val="003136A0"/>
    <w:rsid w:val="00337868"/>
    <w:rsid w:val="003448B3"/>
    <w:rsid w:val="00344EA6"/>
    <w:rsid w:val="003476F2"/>
    <w:rsid w:val="00350071"/>
    <w:rsid w:val="00350483"/>
    <w:rsid w:val="00350622"/>
    <w:rsid w:val="00355B38"/>
    <w:rsid w:val="00360116"/>
    <w:rsid w:val="00362F3D"/>
    <w:rsid w:val="003660BC"/>
    <w:rsid w:val="00366C71"/>
    <w:rsid w:val="00370813"/>
    <w:rsid w:val="00377867"/>
    <w:rsid w:val="00380DD5"/>
    <w:rsid w:val="00384E95"/>
    <w:rsid w:val="00385B1F"/>
    <w:rsid w:val="003965A8"/>
    <w:rsid w:val="003967C4"/>
    <w:rsid w:val="003A2CF7"/>
    <w:rsid w:val="003A496F"/>
    <w:rsid w:val="003A4E3F"/>
    <w:rsid w:val="003A4F8A"/>
    <w:rsid w:val="003A5911"/>
    <w:rsid w:val="003A7A4D"/>
    <w:rsid w:val="003B6349"/>
    <w:rsid w:val="003C1D05"/>
    <w:rsid w:val="003C2EEF"/>
    <w:rsid w:val="003C5A43"/>
    <w:rsid w:val="003D0F29"/>
    <w:rsid w:val="003D4563"/>
    <w:rsid w:val="003D593E"/>
    <w:rsid w:val="003D5F9F"/>
    <w:rsid w:val="003E005F"/>
    <w:rsid w:val="003E0FC8"/>
    <w:rsid w:val="003E3BA6"/>
    <w:rsid w:val="003E3EF6"/>
    <w:rsid w:val="003E4BEE"/>
    <w:rsid w:val="003E5516"/>
    <w:rsid w:val="003E65BA"/>
    <w:rsid w:val="003F4378"/>
    <w:rsid w:val="003F5516"/>
    <w:rsid w:val="003F6F37"/>
    <w:rsid w:val="003F7449"/>
    <w:rsid w:val="003F7571"/>
    <w:rsid w:val="00400772"/>
    <w:rsid w:val="00402715"/>
    <w:rsid w:val="00402DFB"/>
    <w:rsid w:val="0040309C"/>
    <w:rsid w:val="00406301"/>
    <w:rsid w:val="00410E8B"/>
    <w:rsid w:val="00411B9A"/>
    <w:rsid w:val="00421323"/>
    <w:rsid w:val="00422523"/>
    <w:rsid w:val="00425D47"/>
    <w:rsid w:val="00436657"/>
    <w:rsid w:val="004366CD"/>
    <w:rsid w:val="00436E74"/>
    <w:rsid w:val="00444208"/>
    <w:rsid w:val="00444D16"/>
    <w:rsid w:val="004479FF"/>
    <w:rsid w:val="00451599"/>
    <w:rsid w:val="00456A6D"/>
    <w:rsid w:val="0046272D"/>
    <w:rsid w:val="00463336"/>
    <w:rsid w:val="00463370"/>
    <w:rsid w:val="00465E35"/>
    <w:rsid w:val="004664A6"/>
    <w:rsid w:val="00480354"/>
    <w:rsid w:val="0048228B"/>
    <w:rsid w:val="0049029B"/>
    <w:rsid w:val="00490FB4"/>
    <w:rsid w:val="00495BEC"/>
    <w:rsid w:val="004A1D05"/>
    <w:rsid w:val="004B45D0"/>
    <w:rsid w:val="004B6473"/>
    <w:rsid w:val="004B79B6"/>
    <w:rsid w:val="004C0D1C"/>
    <w:rsid w:val="004C2BC5"/>
    <w:rsid w:val="004C564C"/>
    <w:rsid w:val="004D7116"/>
    <w:rsid w:val="004D7A5D"/>
    <w:rsid w:val="004E02E2"/>
    <w:rsid w:val="004E78D9"/>
    <w:rsid w:val="004F0682"/>
    <w:rsid w:val="004F6A5C"/>
    <w:rsid w:val="00507F46"/>
    <w:rsid w:val="005112FF"/>
    <w:rsid w:val="005200DA"/>
    <w:rsid w:val="00520CA3"/>
    <w:rsid w:val="005216A2"/>
    <w:rsid w:val="00522F20"/>
    <w:rsid w:val="005268D2"/>
    <w:rsid w:val="005334E5"/>
    <w:rsid w:val="005360C8"/>
    <w:rsid w:val="005364A7"/>
    <w:rsid w:val="005378F2"/>
    <w:rsid w:val="005419E1"/>
    <w:rsid w:val="0054592A"/>
    <w:rsid w:val="00551445"/>
    <w:rsid w:val="00556AD2"/>
    <w:rsid w:val="005647ED"/>
    <w:rsid w:val="00565F33"/>
    <w:rsid w:val="00566450"/>
    <w:rsid w:val="0057580C"/>
    <w:rsid w:val="00575CA3"/>
    <w:rsid w:val="0058281A"/>
    <w:rsid w:val="00593560"/>
    <w:rsid w:val="00595798"/>
    <w:rsid w:val="0059617F"/>
    <w:rsid w:val="00596F1C"/>
    <w:rsid w:val="005A0BBB"/>
    <w:rsid w:val="005A10A1"/>
    <w:rsid w:val="005A21EC"/>
    <w:rsid w:val="005B2680"/>
    <w:rsid w:val="005B2E56"/>
    <w:rsid w:val="005C0A14"/>
    <w:rsid w:val="005C33A0"/>
    <w:rsid w:val="005C52B8"/>
    <w:rsid w:val="005D22D0"/>
    <w:rsid w:val="005D2B46"/>
    <w:rsid w:val="005D5A90"/>
    <w:rsid w:val="005E1369"/>
    <w:rsid w:val="005E24AD"/>
    <w:rsid w:val="005E2873"/>
    <w:rsid w:val="005E2FA2"/>
    <w:rsid w:val="005E457F"/>
    <w:rsid w:val="005E5210"/>
    <w:rsid w:val="005E6537"/>
    <w:rsid w:val="005F5BA9"/>
    <w:rsid w:val="005F7593"/>
    <w:rsid w:val="00603397"/>
    <w:rsid w:val="0061114E"/>
    <w:rsid w:val="00611CB1"/>
    <w:rsid w:val="00613786"/>
    <w:rsid w:val="006159DC"/>
    <w:rsid w:val="006231D3"/>
    <w:rsid w:val="006268A7"/>
    <w:rsid w:val="0062785E"/>
    <w:rsid w:val="0064247C"/>
    <w:rsid w:val="00643470"/>
    <w:rsid w:val="00643C23"/>
    <w:rsid w:val="00644944"/>
    <w:rsid w:val="00650B0E"/>
    <w:rsid w:val="0065388D"/>
    <w:rsid w:val="00654704"/>
    <w:rsid w:val="0066429D"/>
    <w:rsid w:val="0066631C"/>
    <w:rsid w:val="0066652E"/>
    <w:rsid w:val="0067046A"/>
    <w:rsid w:val="00670F87"/>
    <w:rsid w:val="006712CE"/>
    <w:rsid w:val="0067259D"/>
    <w:rsid w:val="00674D01"/>
    <w:rsid w:val="00676D3D"/>
    <w:rsid w:val="00682F9B"/>
    <w:rsid w:val="00683EA8"/>
    <w:rsid w:val="006843D4"/>
    <w:rsid w:val="00695146"/>
    <w:rsid w:val="006A575A"/>
    <w:rsid w:val="006B1320"/>
    <w:rsid w:val="006B324A"/>
    <w:rsid w:val="006B4C67"/>
    <w:rsid w:val="006C160E"/>
    <w:rsid w:val="006C65C4"/>
    <w:rsid w:val="006C757A"/>
    <w:rsid w:val="006D1DE8"/>
    <w:rsid w:val="006D3185"/>
    <w:rsid w:val="006E2AC8"/>
    <w:rsid w:val="006E6F11"/>
    <w:rsid w:val="006F3468"/>
    <w:rsid w:val="006F7F51"/>
    <w:rsid w:val="007000B7"/>
    <w:rsid w:val="007019D5"/>
    <w:rsid w:val="007160C4"/>
    <w:rsid w:val="00720A1E"/>
    <w:rsid w:val="0073064B"/>
    <w:rsid w:val="0073179E"/>
    <w:rsid w:val="00731886"/>
    <w:rsid w:val="0073435E"/>
    <w:rsid w:val="00741975"/>
    <w:rsid w:val="00744536"/>
    <w:rsid w:val="007507BD"/>
    <w:rsid w:val="00755E0E"/>
    <w:rsid w:val="007574E0"/>
    <w:rsid w:val="00761C9C"/>
    <w:rsid w:val="007651CC"/>
    <w:rsid w:val="00774747"/>
    <w:rsid w:val="00775CCE"/>
    <w:rsid w:val="00782C9C"/>
    <w:rsid w:val="007851C3"/>
    <w:rsid w:val="007A0762"/>
    <w:rsid w:val="007A3DC0"/>
    <w:rsid w:val="007A575F"/>
    <w:rsid w:val="007A60B8"/>
    <w:rsid w:val="007A689D"/>
    <w:rsid w:val="007A77E4"/>
    <w:rsid w:val="007A7F47"/>
    <w:rsid w:val="007B2C18"/>
    <w:rsid w:val="007B5879"/>
    <w:rsid w:val="007B6C87"/>
    <w:rsid w:val="007B7A8B"/>
    <w:rsid w:val="007C2D5A"/>
    <w:rsid w:val="007C331F"/>
    <w:rsid w:val="007C5EC3"/>
    <w:rsid w:val="007D0D24"/>
    <w:rsid w:val="007D2742"/>
    <w:rsid w:val="007D6F48"/>
    <w:rsid w:val="007E28EC"/>
    <w:rsid w:val="007E4327"/>
    <w:rsid w:val="007E5FEE"/>
    <w:rsid w:val="007F5E7F"/>
    <w:rsid w:val="0080115F"/>
    <w:rsid w:val="0080691C"/>
    <w:rsid w:val="00817965"/>
    <w:rsid w:val="00822C76"/>
    <w:rsid w:val="008236B6"/>
    <w:rsid w:val="0082481F"/>
    <w:rsid w:val="00835654"/>
    <w:rsid w:val="00835FBC"/>
    <w:rsid w:val="008403BE"/>
    <w:rsid w:val="00841566"/>
    <w:rsid w:val="00842ACF"/>
    <w:rsid w:val="008451A1"/>
    <w:rsid w:val="00845241"/>
    <w:rsid w:val="00850C0E"/>
    <w:rsid w:val="0087620D"/>
    <w:rsid w:val="0088566F"/>
    <w:rsid w:val="008937E0"/>
    <w:rsid w:val="00894957"/>
    <w:rsid w:val="008A512C"/>
    <w:rsid w:val="008B14DA"/>
    <w:rsid w:val="008B3D2B"/>
    <w:rsid w:val="008B53CF"/>
    <w:rsid w:val="008B78B8"/>
    <w:rsid w:val="008C3CA1"/>
    <w:rsid w:val="008C3DD4"/>
    <w:rsid w:val="008C42E7"/>
    <w:rsid w:val="008C44A2"/>
    <w:rsid w:val="008C496F"/>
    <w:rsid w:val="008D5733"/>
    <w:rsid w:val="008E0E0D"/>
    <w:rsid w:val="008E519C"/>
    <w:rsid w:val="008E75F2"/>
    <w:rsid w:val="008F74FE"/>
    <w:rsid w:val="00903197"/>
    <w:rsid w:val="00903E68"/>
    <w:rsid w:val="009114CE"/>
    <w:rsid w:val="00911BB7"/>
    <w:rsid w:val="009153F4"/>
    <w:rsid w:val="00915BC9"/>
    <w:rsid w:val="009212A2"/>
    <w:rsid w:val="0092141E"/>
    <w:rsid w:val="00922F67"/>
    <w:rsid w:val="00924278"/>
    <w:rsid w:val="009273D3"/>
    <w:rsid w:val="00930F26"/>
    <w:rsid w:val="00941DF8"/>
    <w:rsid w:val="00945826"/>
    <w:rsid w:val="00947812"/>
    <w:rsid w:val="00955914"/>
    <w:rsid w:val="00961DD7"/>
    <w:rsid w:val="009665AE"/>
    <w:rsid w:val="00966C99"/>
    <w:rsid w:val="009742E7"/>
    <w:rsid w:val="00974A32"/>
    <w:rsid w:val="009807BF"/>
    <w:rsid w:val="009808FF"/>
    <w:rsid w:val="0098461B"/>
    <w:rsid w:val="00986DEE"/>
    <w:rsid w:val="00986E38"/>
    <w:rsid w:val="00993448"/>
    <w:rsid w:val="00993C21"/>
    <w:rsid w:val="00994987"/>
    <w:rsid w:val="0099579E"/>
    <w:rsid w:val="009B0F74"/>
    <w:rsid w:val="009B1704"/>
    <w:rsid w:val="009B5D1C"/>
    <w:rsid w:val="009C065D"/>
    <w:rsid w:val="009D5254"/>
    <w:rsid w:val="009E13B8"/>
    <w:rsid w:val="009E1941"/>
    <w:rsid w:val="009E20B3"/>
    <w:rsid w:val="009E4E35"/>
    <w:rsid w:val="009F1156"/>
    <w:rsid w:val="009F43B2"/>
    <w:rsid w:val="009F4DC3"/>
    <w:rsid w:val="009F6ACE"/>
    <w:rsid w:val="00A03011"/>
    <w:rsid w:val="00A06F9C"/>
    <w:rsid w:val="00A1073D"/>
    <w:rsid w:val="00A170CA"/>
    <w:rsid w:val="00A25CCD"/>
    <w:rsid w:val="00A269AF"/>
    <w:rsid w:val="00A35D76"/>
    <w:rsid w:val="00A3610D"/>
    <w:rsid w:val="00A428F8"/>
    <w:rsid w:val="00A44F89"/>
    <w:rsid w:val="00A45CDD"/>
    <w:rsid w:val="00A50B21"/>
    <w:rsid w:val="00A60178"/>
    <w:rsid w:val="00A60AF0"/>
    <w:rsid w:val="00A70955"/>
    <w:rsid w:val="00A82301"/>
    <w:rsid w:val="00A82558"/>
    <w:rsid w:val="00A83F70"/>
    <w:rsid w:val="00A904DF"/>
    <w:rsid w:val="00A973EA"/>
    <w:rsid w:val="00AA2A1F"/>
    <w:rsid w:val="00AA5038"/>
    <w:rsid w:val="00AA5A26"/>
    <w:rsid w:val="00AB1962"/>
    <w:rsid w:val="00AC240C"/>
    <w:rsid w:val="00AC7782"/>
    <w:rsid w:val="00AC7BD7"/>
    <w:rsid w:val="00AD0E92"/>
    <w:rsid w:val="00AD6F07"/>
    <w:rsid w:val="00AF3BCA"/>
    <w:rsid w:val="00AF655D"/>
    <w:rsid w:val="00B0319B"/>
    <w:rsid w:val="00B04989"/>
    <w:rsid w:val="00B050F8"/>
    <w:rsid w:val="00B053D4"/>
    <w:rsid w:val="00B35A0A"/>
    <w:rsid w:val="00B364E5"/>
    <w:rsid w:val="00B36A1F"/>
    <w:rsid w:val="00B429C5"/>
    <w:rsid w:val="00B45ABC"/>
    <w:rsid w:val="00B47684"/>
    <w:rsid w:val="00B62844"/>
    <w:rsid w:val="00B64ABD"/>
    <w:rsid w:val="00B65CF2"/>
    <w:rsid w:val="00B71AD5"/>
    <w:rsid w:val="00B72795"/>
    <w:rsid w:val="00B73E9F"/>
    <w:rsid w:val="00B76EE1"/>
    <w:rsid w:val="00B82964"/>
    <w:rsid w:val="00B85DE1"/>
    <w:rsid w:val="00B975BA"/>
    <w:rsid w:val="00BA07EB"/>
    <w:rsid w:val="00BA0919"/>
    <w:rsid w:val="00BA4EAD"/>
    <w:rsid w:val="00BA57D2"/>
    <w:rsid w:val="00BA763F"/>
    <w:rsid w:val="00BB1927"/>
    <w:rsid w:val="00BB22E9"/>
    <w:rsid w:val="00BB49D9"/>
    <w:rsid w:val="00BB531F"/>
    <w:rsid w:val="00BB5D27"/>
    <w:rsid w:val="00BB73A4"/>
    <w:rsid w:val="00BC47C4"/>
    <w:rsid w:val="00BC6C1F"/>
    <w:rsid w:val="00BD1329"/>
    <w:rsid w:val="00BD1C97"/>
    <w:rsid w:val="00BD6C94"/>
    <w:rsid w:val="00BE05C9"/>
    <w:rsid w:val="00BE1050"/>
    <w:rsid w:val="00BE124C"/>
    <w:rsid w:val="00BF0EAA"/>
    <w:rsid w:val="00BF51C2"/>
    <w:rsid w:val="00BF72AD"/>
    <w:rsid w:val="00C015B8"/>
    <w:rsid w:val="00C026D6"/>
    <w:rsid w:val="00C02D61"/>
    <w:rsid w:val="00C04D2E"/>
    <w:rsid w:val="00C060DB"/>
    <w:rsid w:val="00C103FD"/>
    <w:rsid w:val="00C11700"/>
    <w:rsid w:val="00C14526"/>
    <w:rsid w:val="00C16141"/>
    <w:rsid w:val="00C17D2A"/>
    <w:rsid w:val="00C22BC1"/>
    <w:rsid w:val="00C3119A"/>
    <w:rsid w:val="00C4215E"/>
    <w:rsid w:val="00C421B2"/>
    <w:rsid w:val="00C463FA"/>
    <w:rsid w:val="00C51601"/>
    <w:rsid w:val="00C54DE4"/>
    <w:rsid w:val="00C55B1F"/>
    <w:rsid w:val="00C55E3A"/>
    <w:rsid w:val="00C62000"/>
    <w:rsid w:val="00C7373D"/>
    <w:rsid w:val="00C75264"/>
    <w:rsid w:val="00C75930"/>
    <w:rsid w:val="00C82EFE"/>
    <w:rsid w:val="00C85D8E"/>
    <w:rsid w:val="00C86977"/>
    <w:rsid w:val="00C871D3"/>
    <w:rsid w:val="00C941B6"/>
    <w:rsid w:val="00C945A4"/>
    <w:rsid w:val="00C959F5"/>
    <w:rsid w:val="00C978CB"/>
    <w:rsid w:val="00CB14E1"/>
    <w:rsid w:val="00CB4466"/>
    <w:rsid w:val="00CB654A"/>
    <w:rsid w:val="00CC03AC"/>
    <w:rsid w:val="00CC645B"/>
    <w:rsid w:val="00CD44BE"/>
    <w:rsid w:val="00CE69D1"/>
    <w:rsid w:val="00CF055E"/>
    <w:rsid w:val="00D00F5F"/>
    <w:rsid w:val="00D06D7C"/>
    <w:rsid w:val="00D11E63"/>
    <w:rsid w:val="00D11E93"/>
    <w:rsid w:val="00D1278E"/>
    <w:rsid w:val="00D1322D"/>
    <w:rsid w:val="00D144B4"/>
    <w:rsid w:val="00D14E64"/>
    <w:rsid w:val="00D21B59"/>
    <w:rsid w:val="00D22F90"/>
    <w:rsid w:val="00D27EC9"/>
    <w:rsid w:val="00D33D2F"/>
    <w:rsid w:val="00D36E00"/>
    <w:rsid w:val="00D428D1"/>
    <w:rsid w:val="00D5299F"/>
    <w:rsid w:val="00D55E71"/>
    <w:rsid w:val="00D6694D"/>
    <w:rsid w:val="00D670EC"/>
    <w:rsid w:val="00D674CE"/>
    <w:rsid w:val="00D70F52"/>
    <w:rsid w:val="00D74026"/>
    <w:rsid w:val="00D75466"/>
    <w:rsid w:val="00D81F59"/>
    <w:rsid w:val="00D84B11"/>
    <w:rsid w:val="00DA0F66"/>
    <w:rsid w:val="00DA1F50"/>
    <w:rsid w:val="00DA78F8"/>
    <w:rsid w:val="00DA7E81"/>
    <w:rsid w:val="00DB7ED3"/>
    <w:rsid w:val="00DC1F86"/>
    <w:rsid w:val="00DC4F13"/>
    <w:rsid w:val="00DC7245"/>
    <w:rsid w:val="00DD06F9"/>
    <w:rsid w:val="00DD5217"/>
    <w:rsid w:val="00DD7261"/>
    <w:rsid w:val="00DE1FF6"/>
    <w:rsid w:val="00DE7A75"/>
    <w:rsid w:val="00DF09E8"/>
    <w:rsid w:val="00DF0C5C"/>
    <w:rsid w:val="00DF3352"/>
    <w:rsid w:val="00DF5BCF"/>
    <w:rsid w:val="00E00AAB"/>
    <w:rsid w:val="00E16CDD"/>
    <w:rsid w:val="00E2198E"/>
    <w:rsid w:val="00E2211D"/>
    <w:rsid w:val="00E22B9E"/>
    <w:rsid w:val="00E24526"/>
    <w:rsid w:val="00E24E2F"/>
    <w:rsid w:val="00E25001"/>
    <w:rsid w:val="00E3356C"/>
    <w:rsid w:val="00E37C8A"/>
    <w:rsid w:val="00E407E6"/>
    <w:rsid w:val="00E46F5D"/>
    <w:rsid w:val="00E50B5C"/>
    <w:rsid w:val="00E52796"/>
    <w:rsid w:val="00E53250"/>
    <w:rsid w:val="00E5596D"/>
    <w:rsid w:val="00E56B48"/>
    <w:rsid w:val="00E60116"/>
    <w:rsid w:val="00E60CF0"/>
    <w:rsid w:val="00E62EDD"/>
    <w:rsid w:val="00E66061"/>
    <w:rsid w:val="00E710DD"/>
    <w:rsid w:val="00E71E2B"/>
    <w:rsid w:val="00E734E8"/>
    <w:rsid w:val="00E75EAB"/>
    <w:rsid w:val="00E77A26"/>
    <w:rsid w:val="00E814BC"/>
    <w:rsid w:val="00E82B9F"/>
    <w:rsid w:val="00E9120D"/>
    <w:rsid w:val="00E927DA"/>
    <w:rsid w:val="00E95304"/>
    <w:rsid w:val="00E95388"/>
    <w:rsid w:val="00EA0C36"/>
    <w:rsid w:val="00EA189F"/>
    <w:rsid w:val="00EA7444"/>
    <w:rsid w:val="00EB0CD6"/>
    <w:rsid w:val="00EB1941"/>
    <w:rsid w:val="00EB228C"/>
    <w:rsid w:val="00EB4905"/>
    <w:rsid w:val="00EB70CC"/>
    <w:rsid w:val="00EC465D"/>
    <w:rsid w:val="00EC50AF"/>
    <w:rsid w:val="00EC57DD"/>
    <w:rsid w:val="00ED4523"/>
    <w:rsid w:val="00EE0DB5"/>
    <w:rsid w:val="00EF1B45"/>
    <w:rsid w:val="00EF2BE2"/>
    <w:rsid w:val="00EF4F1E"/>
    <w:rsid w:val="00F1570E"/>
    <w:rsid w:val="00F15D48"/>
    <w:rsid w:val="00F17938"/>
    <w:rsid w:val="00F17E03"/>
    <w:rsid w:val="00F20BAA"/>
    <w:rsid w:val="00F21C95"/>
    <w:rsid w:val="00F30250"/>
    <w:rsid w:val="00F32B92"/>
    <w:rsid w:val="00F34A7A"/>
    <w:rsid w:val="00F35ED5"/>
    <w:rsid w:val="00F4175E"/>
    <w:rsid w:val="00F42F8E"/>
    <w:rsid w:val="00F430F2"/>
    <w:rsid w:val="00F477AA"/>
    <w:rsid w:val="00F53F9C"/>
    <w:rsid w:val="00F56D4C"/>
    <w:rsid w:val="00F57A78"/>
    <w:rsid w:val="00F82E60"/>
    <w:rsid w:val="00F85F12"/>
    <w:rsid w:val="00F86390"/>
    <w:rsid w:val="00F95663"/>
    <w:rsid w:val="00F96502"/>
    <w:rsid w:val="00F966C2"/>
    <w:rsid w:val="00F97481"/>
    <w:rsid w:val="00FA1878"/>
    <w:rsid w:val="00FA630B"/>
    <w:rsid w:val="00FA676B"/>
    <w:rsid w:val="00FB00EE"/>
    <w:rsid w:val="00FB539A"/>
    <w:rsid w:val="00FB7C71"/>
    <w:rsid w:val="00FC339B"/>
    <w:rsid w:val="00FD0266"/>
    <w:rsid w:val="00FD7EAE"/>
    <w:rsid w:val="00FE1041"/>
    <w:rsid w:val="00FE366F"/>
    <w:rsid w:val="00FF023F"/>
    <w:rsid w:val="00FF405F"/>
    <w:rsid w:val="00FF522D"/>
    <w:rsid w:val="00FF7BD1"/>
    <w:rsid w:val="0170DD6D"/>
    <w:rsid w:val="0172E421"/>
    <w:rsid w:val="02422557"/>
    <w:rsid w:val="0265859D"/>
    <w:rsid w:val="02712D37"/>
    <w:rsid w:val="029B0D74"/>
    <w:rsid w:val="02AA582C"/>
    <w:rsid w:val="02C3F605"/>
    <w:rsid w:val="03548C6F"/>
    <w:rsid w:val="0354F271"/>
    <w:rsid w:val="0377D03C"/>
    <w:rsid w:val="03D18E33"/>
    <w:rsid w:val="03E3F7D2"/>
    <w:rsid w:val="042D0E5F"/>
    <w:rsid w:val="04457A63"/>
    <w:rsid w:val="046918E7"/>
    <w:rsid w:val="0489E9FD"/>
    <w:rsid w:val="04B09207"/>
    <w:rsid w:val="04C03A1D"/>
    <w:rsid w:val="050F38C7"/>
    <w:rsid w:val="05272EB1"/>
    <w:rsid w:val="0557A3A0"/>
    <w:rsid w:val="05952258"/>
    <w:rsid w:val="05AE4AB5"/>
    <w:rsid w:val="05C8EF4D"/>
    <w:rsid w:val="061F8529"/>
    <w:rsid w:val="06A1701F"/>
    <w:rsid w:val="06EDA20C"/>
    <w:rsid w:val="06F2F1B9"/>
    <w:rsid w:val="078F2886"/>
    <w:rsid w:val="0792C254"/>
    <w:rsid w:val="0810D963"/>
    <w:rsid w:val="0838EA48"/>
    <w:rsid w:val="0853147D"/>
    <w:rsid w:val="0861539C"/>
    <w:rsid w:val="08671AE3"/>
    <w:rsid w:val="0884B596"/>
    <w:rsid w:val="08A6F8DE"/>
    <w:rsid w:val="08C0F7A9"/>
    <w:rsid w:val="08D2E54F"/>
    <w:rsid w:val="092AF8E7"/>
    <w:rsid w:val="09AC6B46"/>
    <w:rsid w:val="09BB22D3"/>
    <w:rsid w:val="09EDEBFF"/>
    <w:rsid w:val="09FBB9F6"/>
    <w:rsid w:val="0A17FD44"/>
    <w:rsid w:val="0A2E7BA9"/>
    <w:rsid w:val="0A3D1C1B"/>
    <w:rsid w:val="0A53B544"/>
    <w:rsid w:val="0A81BBD8"/>
    <w:rsid w:val="0A82291A"/>
    <w:rsid w:val="0A88CE1A"/>
    <w:rsid w:val="0B33A753"/>
    <w:rsid w:val="0B6D5B89"/>
    <w:rsid w:val="0B7A8C45"/>
    <w:rsid w:val="0BD06C10"/>
    <w:rsid w:val="0BD843A2"/>
    <w:rsid w:val="0C46DD31"/>
    <w:rsid w:val="0C55821F"/>
    <w:rsid w:val="0C6299A9"/>
    <w:rsid w:val="0CE75178"/>
    <w:rsid w:val="0D0961A6"/>
    <w:rsid w:val="0D19EA2F"/>
    <w:rsid w:val="0DDBE03D"/>
    <w:rsid w:val="0E1445CE"/>
    <w:rsid w:val="0EA6CEC9"/>
    <w:rsid w:val="0F259B70"/>
    <w:rsid w:val="0F278E0D"/>
    <w:rsid w:val="0F9A3A6B"/>
    <w:rsid w:val="0FC2D83C"/>
    <w:rsid w:val="0FC3E6BD"/>
    <w:rsid w:val="102CFE7F"/>
    <w:rsid w:val="1099A389"/>
    <w:rsid w:val="10C1AEFB"/>
    <w:rsid w:val="10C2E431"/>
    <w:rsid w:val="11CB334B"/>
    <w:rsid w:val="11DCD2C9"/>
    <w:rsid w:val="120A86A3"/>
    <w:rsid w:val="12AB3646"/>
    <w:rsid w:val="131F048B"/>
    <w:rsid w:val="1349EFE5"/>
    <w:rsid w:val="139D6F56"/>
    <w:rsid w:val="13D34DF4"/>
    <w:rsid w:val="14476BA7"/>
    <w:rsid w:val="1456A257"/>
    <w:rsid w:val="14BF3FB9"/>
    <w:rsid w:val="14D04C6E"/>
    <w:rsid w:val="14D6EB67"/>
    <w:rsid w:val="14EE4B3A"/>
    <w:rsid w:val="15595551"/>
    <w:rsid w:val="156FB489"/>
    <w:rsid w:val="157FEB57"/>
    <w:rsid w:val="15A03D11"/>
    <w:rsid w:val="15EE748A"/>
    <w:rsid w:val="15F01C1D"/>
    <w:rsid w:val="1608A352"/>
    <w:rsid w:val="16133AEC"/>
    <w:rsid w:val="161725C3"/>
    <w:rsid w:val="168DE4BF"/>
    <w:rsid w:val="169EA46E"/>
    <w:rsid w:val="1715C910"/>
    <w:rsid w:val="171EE050"/>
    <w:rsid w:val="17526EE8"/>
    <w:rsid w:val="176889C0"/>
    <w:rsid w:val="17761A04"/>
    <w:rsid w:val="1793959A"/>
    <w:rsid w:val="17D20B18"/>
    <w:rsid w:val="17E38BD3"/>
    <w:rsid w:val="17EF5277"/>
    <w:rsid w:val="1804C400"/>
    <w:rsid w:val="188CAD33"/>
    <w:rsid w:val="18E0B2BE"/>
    <w:rsid w:val="195FD4B6"/>
    <w:rsid w:val="196DDB79"/>
    <w:rsid w:val="19CD68E7"/>
    <w:rsid w:val="19FE1ED0"/>
    <w:rsid w:val="1A2BCEDA"/>
    <w:rsid w:val="1A52BC4A"/>
    <w:rsid w:val="1A6BF915"/>
    <w:rsid w:val="1A717B4F"/>
    <w:rsid w:val="1A94D00B"/>
    <w:rsid w:val="1AAD4D2E"/>
    <w:rsid w:val="1AB71610"/>
    <w:rsid w:val="1B6D7798"/>
    <w:rsid w:val="1B727A38"/>
    <w:rsid w:val="1B8167D1"/>
    <w:rsid w:val="1B9C88E5"/>
    <w:rsid w:val="1BA00D1D"/>
    <w:rsid w:val="1BDB9F8E"/>
    <w:rsid w:val="1BDF78FF"/>
    <w:rsid w:val="1BEB0794"/>
    <w:rsid w:val="1C087550"/>
    <w:rsid w:val="1C305C75"/>
    <w:rsid w:val="1C5C439D"/>
    <w:rsid w:val="1C7BDBF3"/>
    <w:rsid w:val="1C9BB96F"/>
    <w:rsid w:val="1CCB5E11"/>
    <w:rsid w:val="1CE04970"/>
    <w:rsid w:val="1CE24B6C"/>
    <w:rsid w:val="1CF31FBD"/>
    <w:rsid w:val="1CFD2643"/>
    <w:rsid w:val="1DA86644"/>
    <w:rsid w:val="1E08FE3B"/>
    <w:rsid w:val="1E6410B0"/>
    <w:rsid w:val="1E776DCF"/>
    <w:rsid w:val="1ED8E618"/>
    <w:rsid w:val="1F1BE691"/>
    <w:rsid w:val="1F354D18"/>
    <w:rsid w:val="1F628E36"/>
    <w:rsid w:val="1F6B6364"/>
    <w:rsid w:val="1F753055"/>
    <w:rsid w:val="1FCDAB6D"/>
    <w:rsid w:val="207B3BD5"/>
    <w:rsid w:val="20F0DA8B"/>
    <w:rsid w:val="2123DA96"/>
    <w:rsid w:val="216F8B81"/>
    <w:rsid w:val="21C1DD41"/>
    <w:rsid w:val="21D2F3F2"/>
    <w:rsid w:val="225044DC"/>
    <w:rsid w:val="225F66A4"/>
    <w:rsid w:val="2274247F"/>
    <w:rsid w:val="22905285"/>
    <w:rsid w:val="22C03FC3"/>
    <w:rsid w:val="236DDEC8"/>
    <w:rsid w:val="23715467"/>
    <w:rsid w:val="2429897A"/>
    <w:rsid w:val="24755708"/>
    <w:rsid w:val="24AA2275"/>
    <w:rsid w:val="24CC12EF"/>
    <w:rsid w:val="25195C7E"/>
    <w:rsid w:val="25579497"/>
    <w:rsid w:val="25AAB6BD"/>
    <w:rsid w:val="26304212"/>
    <w:rsid w:val="26790796"/>
    <w:rsid w:val="26B84F73"/>
    <w:rsid w:val="26F6BFC4"/>
    <w:rsid w:val="27170D31"/>
    <w:rsid w:val="271EBA5D"/>
    <w:rsid w:val="2755CBD3"/>
    <w:rsid w:val="27AD2038"/>
    <w:rsid w:val="27BB033F"/>
    <w:rsid w:val="27D24348"/>
    <w:rsid w:val="28F90AAE"/>
    <w:rsid w:val="290B7219"/>
    <w:rsid w:val="291B5D3B"/>
    <w:rsid w:val="292F747E"/>
    <w:rsid w:val="292F9904"/>
    <w:rsid w:val="2A88D0BD"/>
    <w:rsid w:val="2B5BAB06"/>
    <w:rsid w:val="2B5E6D9F"/>
    <w:rsid w:val="2BA5BDEF"/>
    <w:rsid w:val="2BBC709B"/>
    <w:rsid w:val="2BD8C88B"/>
    <w:rsid w:val="2BDB39D3"/>
    <w:rsid w:val="2BE15C2D"/>
    <w:rsid w:val="2C072382"/>
    <w:rsid w:val="2C2CF5B7"/>
    <w:rsid w:val="2C597B11"/>
    <w:rsid w:val="2C6D0D24"/>
    <w:rsid w:val="2CE6FB2B"/>
    <w:rsid w:val="2D36C5CB"/>
    <w:rsid w:val="2D58DF61"/>
    <w:rsid w:val="2DFEA452"/>
    <w:rsid w:val="2E4BDA2D"/>
    <w:rsid w:val="2E507F5E"/>
    <w:rsid w:val="2E62BBE9"/>
    <w:rsid w:val="2E95905F"/>
    <w:rsid w:val="2E9E3556"/>
    <w:rsid w:val="2EB76754"/>
    <w:rsid w:val="2EF4115D"/>
    <w:rsid w:val="2F5E5A5D"/>
    <w:rsid w:val="2FDADB4D"/>
    <w:rsid w:val="2FE908BA"/>
    <w:rsid w:val="2FEF9CDB"/>
    <w:rsid w:val="3002AB7A"/>
    <w:rsid w:val="30673110"/>
    <w:rsid w:val="30AEC669"/>
    <w:rsid w:val="31453FA6"/>
    <w:rsid w:val="31F8CB11"/>
    <w:rsid w:val="329E4E4A"/>
    <w:rsid w:val="32B8ED18"/>
    <w:rsid w:val="3372897C"/>
    <w:rsid w:val="338A7917"/>
    <w:rsid w:val="338CD5A3"/>
    <w:rsid w:val="3390713D"/>
    <w:rsid w:val="33E8DC38"/>
    <w:rsid w:val="3414657D"/>
    <w:rsid w:val="350966D2"/>
    <w:rsid w:val="354452A4"/>
    <w:rsid w:val="3568DD5A"/>
    <w:rsid w:val="356C10CC"/>
    <w:rsid w:val="35967073"/>
    <w:rsid w:val="35D0EFF5"/>
    <w:rsid w:val="36177122"/>
    <w:rsid w:val="363181DB"/>
    <w:rsid w:val="3666604F"/>
    <w:rsid w:val="366A6FD1"/>
    <w:rsid w:val="36B7ECA5"/>
    <w:rsid w:val="3753028C"/>
    <w:rsid w:val="37AD2D9C"/>
    <w:rsid w:val="3859230F"/>
    <w:rsid w:val="3892E974"/>
    <w:rsid w:val="38A9B934"/>
    <w:rsid w:val="395C7D6C"/>
    <w:rsid w:val="398E4025"/>
    <w:rsid w:val="39E9C90E"/>
    <w:rsid w:val="3AA21887"/>
    <w:rsid w:val="3B3CF0BE"/>
    <w:rsid w:val="3BD29465"/>
    <w:rsid w:val="3C12F8F4"/>
    <w:rsid w:val="3C6D8300"/>
    <w:rsid w:val="3CD59F6E"/>
    <w:rsid w:val="3D3C2CC5"/>
    <w:rsid w:val="3D4D53CC"/>
    <w:rsid w:val="3DBB47E7"/>
    <w:rsid w:val="3DEC0BB9"/>
    <w:rsid w:val="3E350C74"/>
    <w:rsid w:val="3E535451"/>
    <w:rsid w:val="3EBCF82F"/>
    <w:rsid w:val="3F235D84"/>
    <w:rsid w:val="3F2BE5D3"/>
    <w:rsid w:val="3F3A99A2"/>
    <w:rsid w:val="3F433C03"/>
    <w:rsid w:val="3FF599E3"/>
    <w:rsid w:val="40317ED3"/>
    <w:rsid w:val="40939BC1"/>
    <w:rsid w:val="4165F5E2"/>
    <w:rsid w:val="41C03932"/>
    <w:rsid w:val="421FD148"/>
    <w:rsid w:val="42A3315B"/>
    <w:rsid w:val="42F08B6C"/>
    <w:rsid w:val="4316C1F3"/>
    <w:rsid w:val="431C707F"/>
    <w:rsid w:val="438DCCAE"/>
    <w:rsid w:val="44A45287"/>
    <w:rsid w:val="450BE2F0"/>
    <w:rsid w:val="45278E11"/>
    <w:rsid w:val="45480B52"/>
    <w:rsid w:val="45C5B512"/>
    <w:rsid w:val="45F5E6E0"/>
    <w:rsid w:val="461707D8"/>
    <w:rsid w:val="4660CDB5"/>
    <w:rsid w:val="466D399E"/>
    <w:rsid w:val="469F2480"/>
    <w:rsid w:val="4701E699"/>
    <w:rsid w:val="47161716"/>
    <w:rsid w:val="47298A4E"/>
    <w:rsid w:val="47309001"/>
    <w:rsid w:val="47891CA8"/>
    <w:rsid w:val="47B708CE"/>
    <w:rsid w:val="47F87F51"/>
    <w:rsid w:val="488DCA33"/>
    <w:rsid w:val="48A3FFE3"/>
    <w:rsid w:val="48AEF82B"/>
    <w:rsid w:val="4911C423"/>
    <w:rsid w:val="493926D7"/>
    <w:rsid w:val="4955E0C8"/>
    <w:rsid w:val="496F4FBA"/>
    <w:rsid w:val="49988659"/>
    <w:rsid w:val="49DA8E8C"/>
    <w:rsid w:val="4A327A00"/>
    <w:rsid w:val="4A5CBEA6"/>
    <w:rsid w:val="4B5B5B54"/>
    <w:rsid w:val="4BB827E4"/>
    <w:rsid w:val="4BCE4A61"/>
    <w:rsid w:val="4BDBA0A5"/>
    <w:rsid w:val="4C2E9F54"/>
    <w:rsid w:val="4C43DE6F"/>
    <w:rsid w:val="4D56A069"/>
    <w:rsid w:val="4D5BC85C"/>
    <w:rsid w:val="4D615FBF"/>
    <w:rsid w:val="4D781F68"/>
    <w:rsid w:val="4DA9770E"/>
    <w:rsid w:val="4DCA6FB5"/>
    <w:rsid w:val="4E61D650"/>
    <w:rsid w:val="4EA9F794"/>
    <w:rsid w:val="4EC10E7F"/>
    <w:rsid w:val="4F05EB23"/>
    <w:rsid w:val="4F48AE8D"/>
    <w:rsid w:val="505A7A2B"/>
    <w:rsid w:val="5068759C"/>
    <w:rsid w:val="5082A8DB"/>
    <w:rsid w:val="5086A9BC"/>
    <w:rsid w:val="509D5612"/>
    <w:rsid w:val="50DBAE41"/>
    <w:rsid w:val="50E98B7B"/>
    <w:rsid w:val="515660C6"/>
    <w:rsid w:val="516B71FE"/>
    <w:rsid w:val="517E0745"/>
    <w:rsid w:val="517F3E67"/>
    <w:rsid w:val="518185D4"/>
    <w:rsid w:val="520B607E"/>
    <w:rsid w:val="521D3380"/>
    <w:rsid w:val="523D8BE5"/>
    <w:rsid w:val="524AE229"/>
    <w:rsid w:val="52E75BD2"/>
    <w:rsid w:val="5304B09E"/>
    <w:rsid w:val="53E965FF"/>
    <w:rsid w:val="53FB80FF"/>
    <w:rsid w:val="546E4288"/>
    <w:rsid w:val="55045241"/>
    <w:rsid w:val="552DF667"/>
    <w:rsid w:val="559D916F"/>
    <w:rsid w:val="55A48566"/>
    <w:rsid w:val="55FE5554"/>
    <w:rsid w:val="56288C32"/>
    <w:rsid w:val="565E25D6"/>
    <w:rsid w:val="56802ACC"/>
    <w:rsid w:val="56D5228F"/>
    <w:rsid w:val="56F2E5EA"/>
    <w:rsid w:val="572F2359"/>
    <w:rsid w:val="5742A67F"/>
    <w:rsid w:val="575F8C95"/>
    <w:rsid w:val="57715673"/>
    <w:rsid w:val="57776158"/>
    <w:rsid w:val="579C2F14"/>
    <w:rsid w:val="57BCA22A"/>
    <w:rsid w:val="57E5E276"/>
    <w:rsid w:val="580C28E2"/>
    <w:rsid w:val="583EBA00"/>
    <w:rsid w:val="584B095D"/>
    <w:rsid w:val="58DAB852"/>
    <w:rsid w:val="58EB7786"/>
    <w:rsid w:val="58FDE9A4"/>
    <w:rsid w:val="5918AD0A"/>
    <w:rsid w:val="594E0093"/>
    <w:rsid w:val="5952BED5"/>
    <w:rsid w:val="59692DA9"/>
    <w:rsid w:val="5984E094"/>
    <w:rsid w:val="59867F56"/>
    <w:rsid w:val="59BA52BA"/>
    <w:rsid w:val="59BC00D8"/>
    <w:rsid w:val="59C8A7FE"/>
    <w:rsid w:val="5A17D4B8"/>
    <w:rsid w:val="5A43F304"/>
    <w:rsid w:val="5A9598C0"/>
    <w:rsid w:val="5AF898BE"/>
    <w:rsid w:val="5B218E42"/>
    <w:rsid w:val="5B24FC1E"/>
    <w:rsid w:val="5B4593B4"/>
    <w:rsid w:val="5BFF90A7"/>
    <w:rsid w:val="5D68F01E"/>
    <w:rsid w:val="5DB8FEBB"/>
    <w:rsid w:val="5DBF0AC8"/>
    <w:rsid w:val="5DDE6659"/>
    <w:rsid w:val="5E0DE59F"/>
    <w:rsid w:val="5E7D3476"/>
    <w:rsid w:val="5E946A04"/>
    <w:rsid w:val="5ED1D072"/>
    <w:rsid w:val="5EDDBCFB"/>
    <w:rsid w:val="5F2397CC"/>
    <w:rsid w:val="5F469BC5"/>
    <w:rsid w:val="5F74D2CD"/>
    <w:rsid w:val="5F82E1B8"/>
    <w:rsid w:val="5FA38396"/>
    <w:rsid w:val="600A4468"/>
    <w:rsid w:val="60111751"/>
    <w:rsid w:val="601904D7"/>
    <w:rsid w:val="60A7C4B8"/>
    <w:rsid w:val="6136B155"/>
    <w:rsid w:val="6220FAE5"/>
    <w:rsid w:val="62421031"/>
    <w:rsid w:val="6246856A"/>
    <w:rsid w:val="626685EE"/>
    <w:rsid w:val="62AD3071"/>
    <w:rsid w:val="631CD300"/>
    <w:rsid w:val="63480CBD"/>
    <w:rsid w:val="6350A599"/>
    <w:rsid w:val="636C0B05"/>
    <w:rsid w:val="6374B313"/>
    <w:rsid w:val="63B36565"/>
    <w:rsid w:val="63B6CC54"/>
    <w:rsid w:val="63E8A5CC"/>
    <w:rsid w:val="63FC79C8"/>
    <w:rsid w:val="646B1078"/>
    <w:rsid w:val="64D52743"/>
    <w:rsid w:val="652D54EA"/>
    <w:rsid w:val="65382247"/>
    <w:rsid w:val="655D34A4"/>
    <w:rsid w:val="65BC8B87"/>
    <w:rsid w:val="66111B02"/>
    <w:rsid w:val="662C7B4B"/>
    <w:rsid w:val="66B2AF65"/>
    <w:rsid w:val="66B60E30"/>
    <w:rsid w:val="66DF3053"/>
    <w:rsid w:val="670F45EF"/>
    <w:rsid w:val="674BEE93"/>
    <w:rsid w:val="67620961"/>
    <w:rsid w:val="678B5CE0"/>
    <w:rsid w:val="67BCE7CB"/>
    <w:rsid w:val="68088646"/>
    <w:rsid w:val="682416BC"/>
    <w:rsid w:val="6948691B"/>
    <w:rsid w:val="69838E73"/>
    <w:rsid w:val="69D9D359"/>
    <w:rsid w:val="6A900E7F"/>
    <w:rsid w:val="6AFB1ACA"/>
    <w:rsid w:val="6B5BB77E"/>
    <w:rsid w:val="6BCF413E"/>
    <w:rsid w:val="6BDDDC7E"/>
    <w:rsid w:val="6C1D1D9A"/>
    <w:rsid w:val="6C35505C"/>
    <w:rsid w:val="6C39C410"/>
    <w:rsid w:val="6C42D25B"/>
    <w:rsid w:val="6CC87439"/>
    <w:rsid w:val="6CDCB56A"/>
    <w:rsid w:val="6D57926F"/>
    <w:rsid w:val="6D66B866"/>
    <w:rsid w:val="6D98AB49"/>
    <w:rsid w:val="6D9E4FDC"/>
    <w:rsid w:val="6DA2CFCA"/>
    <w:rsid w:val="6E0B2295"/>
    <w:rsid w:val="6E65A672"/>
    <w:rsid w:val="6E79003A"/>
    <w:rsid w:val="6ED267E2"/>
    <w:rsid w:val="6EE0E726"/>
    <w:rsid w:val="6EE7234A"/>
    <w:rsid w:val="6EF9C1C1"/>
    <w:rsid w:val="6F2F5A66"/>
    <w:rsid w:val="6F3A203D"/>
    <w:rsid w:val="6F740278"/>
    <w:rsid w:val="6FEE99DE"/>
    <w:rsid w:val="700E4E59"/>
    <w:rsid w:val="706BBC03"/>
    <w:rsid w:val="707DBA8F"/>
    <w:rsid w:val="70D5F09E"/>
    <w:rsid w:val="7110C696"/>
    <w:rsid w:val="711B0C4C"/>
    <w:rsid w:val="71788B9C"/>
    <w:rsid w:val="718A0FFE"/>
    <w:rsid w:val="718F2B43"/>
    <w:rsid w:val="71949AD3"/>
    <w:rsid w:val="71BDE178"/>
    <w:rsid w:val="71CAF902"/>
    <w:rsid w:val="7271C0FF"/>
    <w:rsid w:val="7274DB56"/>
    <w:rsid w:val="72B7FD5F"/>
    <w:rsid w:val="72CAC478"/>
    <w:rsid w:val="72E24465"/>
    <w:rsid w:val="732D5667"/>
    <w:rsid w:val="73A66909"/>
    <w:rsid w:val="73A756B8"/>
    <w:rsid w:val="73D666CB"/>
    <w:rsid w:val="74110DEB"/>
    <w:rsid w:val="74111B79"/>
    <w:rsid w:val="743C088A"/>
    <w:rsid w:val="746048A4"/>
    <w:rsid w:val="74694DFA"/>
    <w:rsid w:val="748B82EF"/>
    <w:rsid w:val="7521E6A6"/>
    <w:rsid w:val="7535DF4A"/>
    <w:rsid w:val="75661118"/>
    <w:rsid w:val="75CF3E5B"/>
    <w:rsid w:val="7630D66A"/>
    <w:rsid w:val="7667C0F7"/>
    <w:rsid w:val="7694A261"/>
    <w:rsid w:val="76D8C406"/>
    <w:rsid w:val="771E5962"/>
    <w:rsid w:val="775AAD2C"/>
    <w:rsid w:val="77E404F0"/>
    <w:rsid w:val="77F331AB"/>
    <w:rsid w:val="782D22FC"/>
    <w:rsid w:val="7874997C"/>
    <w:rsid w:val="78AD1609"/>
    <w:rsid w:val="78D759C7"/>
    <w:rsid w:val="78F78537"/>
    <w:rsid w:val="78FEA5C3"/>
    <w:rsid w:val="793F320A"/>
    <w:rsid w:val="79BC06B2"/>
    <w:rsid w:val="79BFA511"/>
    <w:rsid w:val="79D60AE7"/>
    <w:rsid w:val="79E46982"/>
    <w:rsid w:val="7A69467B"/>
    <w:rsid w:val="7B64C3BE"/>
    <w:rsid w:val="7BD24320"/>
    <w:rsid w:val="7C32D916"/>
    <w:rsid w:val="7D19FA33"/>
    <w:rsid w:val="7D427FA2"/>
    <w:rsid w:val="7D7930E8"/>
    <w:rsid w:val="7D86740D"/>
    <w:rsid w:val="7DE8463F"/>
    <w:rsid w:val="7E505637"/>
    <w:rsid w:val="7E5E3535"/>
    <w:rsid w:val="7E758138"/>
    <w:rsid w:val="7E9C6480"/>
    <w:rsid w:val="7EBA56D8"/>
    <w:rsid w:val="7ED41BAC"/>
    <w:rsid w:val="7EE4C1A4"/>
    <w:rsid w:val="7F388726"/>
    <w:rsid w:val="7F6152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EBD27"/>
  <w15:docId w15:val="{5B2416A6-5A1B-4E0C-AC60-389E30F123D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Calibri" w:hAnsi="Calibri" w:eastAsia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hAnsiTheme="majorHAnsi" w:eastAsiaTheme="majorEastAsia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hAnsiTheme="majorHAnsi" w:eastAsiaTheme="majorEastAsia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hAnsiTheme="majorHAnsi" w:eastAsiaTheme="majorEastAsia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hAnsiTheme="majorHAnsi" w:eastAsiaTheme="majorEastAsia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16default" w:customStyle="1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styleId="16defaultChar" w:customStyle="1">
    <w:name w:val="16 default Char"/>
    <w:link w:val="16default"/>
    <w:rsid w:val="0067259D"/>
    <w:rPr>
      <w:rFonts w:ascii="Arial" w:hAnsi="Arial" w:eastAsia="Calibri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styleId="CommentTextChar" w:customStyle="1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styleId="CommentSubjectChar" w:customStyle="1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styleId="HeaderChar" w:customStyle="1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styleId="FooterChar" w:customStyle="1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styleId="Default" w:customStyle="1">
    <w:name w:val="Default"/>
    <w:link w:val="DefaultChar"/>
    <w:rsid w:val="00D14E64"/>
    <w:pPr>
      <w:autoSpaceDE w:val="0"/>
      <w:autoSpaceDN w:val="0"/>
      <w:adjustRightInd w:val="0"/>
    </w:pPr>
    <w:rPr>
      <w:rFonts w:ascii="Arial" w:hAnsi="Arial" w:eastAsia="Times New Roman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1Char" w:customStyle="1">
    <w:name w:val="Heading 1 Char"/>
    <w:link w:val="Heading1"/>
    <w:rsid w:val="003A4F8A"/>
    <w:rPr>
      <w:rFonts w:ascii="Arial" w:hAnsi="Arial" w:eastAsia="Times New Roman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styleId="Subbullets" w:customStyle="1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styleId="Numberedbulletpoints" w:customStyle="1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qFormat/>
    <w:rsid w:val="006231D3"/>
    <w:pPr>
      <w:spacing w:after="100" w:afterAutospacing="1"/>
      <w:jc w:val="center"/>
    </w:pPr>
    <w:rPr>
      <w:b/>
      <w:sz w:val="24"/>
      <w:szCs w:val="32"/>
    </w:rPr>
  </w:style>
  <w:style w:type="character" w:styleId="TitleChar" w:customStyle="1">
    <w:name w:val="Title Char"/>
    <w:basedOn w:val="DefaultParagraphFont"/>
    <w:link w:val="Title"/>
    <w:rsid w:val="006231D3"/>
    <w:rPr>
      <w:rFonts w:ascii="Arial" w:hAnsi="Arial" w:cs="Arial"/>
      <w:b/>
      <w:sz w:val="24"/>
      <w:szCs w:val="32"/>
      <w:lang w:eastAsia="en-US"/>
    </w:rPr>
  </w:style>
  <w:style w:type="paragraph" w:styleId="Numberedlist" w:customStyle="1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styleId="Bulletlist" w:customStyle="1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styleId="ListParagraphChar" w:customStyle="1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styleId="NumberedlistChar" w:customStyle="1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styleId="Level1Numbered" w:customStyle="1">
    <w:name w:val="Level 1 Numbered"/>
    <w:basedOn w:val="Heading1"/>
    <w:next w:val="Level2numbered"/>
    <w:link w:val="Level1NumberedChar"/>
    <w:qFormat/>
    <w:rsid w:val="00031524"/>
    <w:pPr>
      <w:numPr>
        <w:numId w:val="7"/>
      </w:numPr>
      <w:spacing w:after="240"/>
      <w:outlineLvl w:val="9"/>
    </w:pPr>
    <w:rPr>
      <w:sz w:val="24"/>
    </w:rPr>
  </w:style>
  <w:style w:type="character" w:styleId="BulletlistChar" w:customStyle="1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styleId="Heading2Char" w:customStyle="1">
    <w:name w:val="Heading 2 Char"/>
    <w:link w:val="Heading2"/>
    <w:rsid w:val="005D2B46"/>
    <w:rPr>
      <w:rFonts w:ascii="Arial" w:hAnsi="Arial" w:eastAsia="Times New Roman" w:cs="Arial"/>
      <w:b/>
      <w:bCs/>
      <w:sz w:val="28"/>
      <w:szCs w:val="28"/>
      <w:lang w:eastAsia="en-US"/>
    </w:rPr>
  </w:style>
  <w:style w:type="character" w:styleId="Level1NumberedChar" w:customStyle="1">
    <w:name w:val="Level 1 Numbered Char"/>
    <w:basedOn w:val="Heading1Char"/>
    <w:link w:val="Level1Numbered"/>
    <w:rsid w:val="00031524"/>
    <w:rPr>
      <w:rFonts w:ascii="Arial" w:hAnsi="Arial" w:eastAsia="Times New Roman" w:cs="Arial"/>
      <w:b/>
      <w:bCs/>
      <w:kern w:val="32"/>
      <w:sz w:val="24"/>
      <w:szCs w:val="32"/>
      <w:lang w:eastAsia="en-US"/>
    </w:rPr>
  </w:style>
  <w:style w:type="character" w:styleId="Heading3Char" w:customStyle="1">
    <w:name w:val="Heading 3 Char"/>
    <w:basedOn w:val="DefaultParagraphFont"/>
    <w:link w:val="Heading3"/>
    <w:uiPriority w:val="9"/>
    <w:rsid w:val="000D1197"/>
    <w:rPr>
      <w:rFonts w:ascii="Arial" w:hAnsi="Arial" w:eastAsiaTheme="majorEastAsia" w:cstheme="majorBidi"/>
      <w:b/>
      <w:bCs/>
      <w:color w:val="000000" w:themeColor="text1"/>
      <w:kern w:val="32"/>
      <w:sz w:val="24"/>
      <w:szCs w:val="24"/>
      <w:lang w:eastAsia="en-US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C978CB"/>
    <w:rPr>
      <w:rFonts w:asciiTheme="majorHAnsi" w:hAnsiTheme="majorHAnsi" w:eastAsiaTheme="majorEastAsia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C978CB"/>
    <w:rPr>
      <w:rFonts w:asciiTheme="majorHAnsi" w:hAnsiTheme="majorHAnsi" w:eastAsiaTheme="majorEastAsia" w:cstheme="majorBidi"/>
      <w:bCs/>
      <w:color w:val="365F91" w:themeColor="accent1" w:themeShade="BF"/>
      <w:sz w:val="22"/>
      <w:szCs w:val="22"/>
      <w:lang w:eastAsia="en-US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C978CB"/>
    <w:rPr>
      <w:rFonts w:asciiTheme="majorHAnsi" w:hAnsiTheme="majorHAnsi" w:eastAsiaTheme="majorEastAsia" w:cstheme="majorBidi"/>
      <w:bCs/>
      <w:color w:val="243F60" w:themeColor="accent1" w:themeShade="7F"/>
      <w:sz w:val="22"/>
      <w:szCs w:val="22"/>
      <w:lang w:eastAsia="en-US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C978CB"/>
    <w:rPr>
      <w:rFonts w:asciiTheme="majorHAnsi" w:hAnsiTheme="majorHAnsi" w:eastAsiaTheme="majorEastAsia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C978CB"/>
    <w:rPr>
      <w:rFonts w:asciiTheme="majorHAnsi" w:hAnsiTheme="majorHAnsi" w:eastAsiaTheme="majorEastAsia" w:cstheme="majorBidi"/>
      <w:bCs/>
      <w:color w:val="272727" w:themeColor="text1" w:themeTint="D8"/>
      <w:sz w:val="21"/>
      <w:szCs w:val="21"/>
      <w:lang w:eastAsia="en-US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C978CB"/>
    <w:rPr>
      <w:rFonts w:asciiTheme="majorHAnsi" w:hAnsiTheme="majorHAnsi" w:eastAsiaTheme="majorEastAsia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styleId="Level2numbered" w:customStyle="1">
    <w:name w:val="Level 2 numbered"/>
    <w:basedOn w:val="Heading2"/>
    <w:link w:val="Level2numberedChar"/>
    <w:qFormat/>
    <w:rsid w:val="00FD0266"/>
    <w:pPr>
      <w:keepNext w:val="0"/>
      <w:numPr>
        <w:ilvl w:val="1"/>
        <w:numId w:val="7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styleId="Level3numbered" w:customStyle="1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styleId="Level2numberedChar" w:customStyle="1">
    <w:name w:val="Level 2 numbered Char"/>
    <w:basedOn w:val="Heading2Char"/>
    <w:link w:val="Level2numbered"/>
    <w:rsid w:val="00FD0266"/>
    <w:rPr>
      <w:rFonts w:ascii="Arial" w:hAnsi="Arial" w:cs="Arial" w:eastAsiaTheme="majorEastAsia"/>
      <w:b w:val="0"/>
      <w:bCs/>
      <w:sz w:val="24"/>
      <w:szCs w:val="22"/>
      <w:lang w:eastAsia="en-US"/>
    </w:rPr>
  </w:style>
  <w:style w:type="character" w:styleId="Level3numberedChar" w:customStyle="1">
    <w:name w:val="Level 3 numbered Char"/>
    <w:basedOn w:val="Level2numberedChar"/>
    <w:link w:val="Level3numbered"/>
    <w:rsid w:val="004E02E2"/>
    <w:rPr>
      <w:rFonts w:ascii="Arial" w:hAnsi="Arial" w:cs="Arial" w:eastAsiaTheme="majorEastAsia"/>
      <w:b w:val="0"/>
      <w:bCs/>
      <w:sz w:val="24"/>
      <w:szCs w:val="22"/>
      <w:lang w:eastAsia="en-US"/>
    </w:rPr>
  </w:style>
  <w:style w:type="paragraph" w:styleId="Bulletindent" w:customStyle="1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styleId="BulletindentChar" w:customStyle="1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styleId="Title2" w:customStyle="1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styleId="Paragraphnonumbers" w:customStyle="1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styleId="Paragraph" w:customStyle="1">
    <w:name w:val="Paragraph"/>
    <w:basedOn w:val="Paragraphnonumbers"/>
    <w:uiPriority w:val="4"/>
    <w:rsid w:val="00031524"/>
    <w:pPr>
      <w:numPr>
        <w:numId w:val="5"/>
      </w:numPr>
      <w:tabs>
        <w:tab w:val="left" w:pos="567"/>
      </w:tabs>
      <w:ind w:left="567" w:hanging="499"/>
    </w:pPr>
  </w:style>
  <w:style w:type="paragraph" w:styleId="Bullets" w:customStyle="1">
    <w:name w:val="Bullets"/>
    <w:basedOn w:val="Normal"/>
    <w:uiPriority w:val="5"/>
    <w:qFormat/>
    <w:rsid w:val="00031524"/>
    <w:pPr>
      <w:numPr>
        <w:numId w:val="6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styleId="Tableheading" w:customStyle="1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styleId="Tabletext" w:customStyle="1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styleId="Bulletindent1" w:customStyle="1">
    <w:name w:val="Bullet indent 1"/>
    <w:basedOn w:val="Normal"/>
    <w:rsid w:val="004E02E2"/>
    <w:pPr>
      <w:numPr>
        <w:numId w:val="8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styleId="Bulletindent1last" w:customStyle="1">
    <w:name w:val="Bullet indent 1 last"/>
    <w:basedOn w:val="Normal"/>
    <w:next w:val="Normal"/>
    <w:rsid w:val="004E02E2"/>
    <w:pPr>
      <w:numPr>
        <w:numId w:val="9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styleId="Heading3unnumbered" w:customStyle="1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styleId="Heading3unnumberedChar" w:customStyle="1">
    <w:name w:val="Heading 3 unnumbered Char"/>
    <w:basedOn w:val="Heading2Char"/>
    <w:link w:val="Heading3unnumbered"/>
    <w:rsid w:val="00410E8B"/>
    <w:rPr>
      <w:rFonts w:ascii="Arial" w:hAnsi="Arial" w:eastAsiaTheme="majorEastAsia" w:cstheme="majorBidi"/>
      <w:b/>
      <w:bCs/>
      <w:color w:val="000000" w:themeColor="text1"/>
      <w:kern w:val="32"/>
      <w:sz w:val="24"/>
      <w:szCs w:val="24"/>
      <w:lang w:eastAsia="en-US"/>
    </w:rPr>
  </w:style>
  <w:style w:type="table" w:styleId="TableGrid4" w:customStyle="1">
    <w:name w:val="Table Grid4"/>
    <w:basedOn w:val="TableNormal"/>
    <w:next w:val="TableGrid"/>
    <w:rsid w:val="00406301"/>
    <w:rPr>
      <w:rFonts w:ascii="Times New Roman" w:hAnsi="Times New Roman" w:eastAsia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odyText">
    <w:name w:val="Body Text"/>
    <w:basedOn w:val="Normal"/>
    <w:link w:val="BodyTextChar"/>
    <w:rsid w:val="0073179E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 w:cs="Times New Roman"/>
      <w:bCs w:val="0"/>
      <w:i/>
      <w:sz w:val="24"/>
      <w:szCs w:val="20"/>
      <w:lang w:val="en-US"/>
    </w:rPr>
  </w:style>
  <w:style w:type="character" w:styleId="BodyTextChar" w:customStyle="1">
    <w:name w:val="Body Text Char"/>
    <w:basedOn w:val="DefaultParagraphFont"/>
    <w:link w:val="BodyText"/>
    <w:rsid w:val="0073179E"/>
    <w:rPr>
      <w:rFonts w:ascii="Arial" w:hAnsi="Arial" w:eastAsia="Times New Roman"/>
      <w:i/>
      <w:sz w:val="24"/>
      <w:lang w:val="en-US" w:eastAsia="en-US"/>
    </w:rPr>
  </w:style>
  <w:style w:type="paragraph" w:styleId="paragraph0" w:customStyle="1">
    <w:name w:val="paragraph"/>
    <w:basedOn w:val="Normal"/>
    <w:rsid w:val="007A575F"/>
    <w:pPr>
      <w:spacing w:before="100" w:beforeAutospacing="1" w:after="100" w:afterAutospacing="1"/>
    </w:pPr>
    <w:rPr>
      <w:rFonts w:ascii="Times New Roman" w:hAnsi="Times New Roman" w:eastAsia="Times New Roman" w:cs="Times New Roman"/>
      <w:bCs w:val="0"/>
      <w:sz w:val="24"/>
      <w:szCs w:val="24"/>
      <w:lang w:eastAsia="en-GB"/>
    </w:rPr>
  </w:style>
  <w:style w:type="character" w:styleId="normaltextrun" w:customStyle="1">
    <w:name w:val="normaltextrun"/>
    <w:basedOn w:val="DefaultParagraphFont"/>
    <w:rsid w:val="007A575F"/>
  </w:style>
  <w:style w:type="character" w:styleId="eop" w:customStyle="1">
    <w:name w:val="eop"/>
    <w:basedOn w:val="DefaultParagraphFont"/>
    <w:rsid w:val="007A575F"/>
  </w:style>
  <w:style w:type="paragraph" w:styleId="16defalut" w:customStyle="1">
    <w:name w:val="16 defalut"/>
    <w:basedOn w:val="Normal"/>
    <w:link w:val="16defalutChar"/>
    <w:uiPriority w:val="1"/>
    <w:qFormat/>
    <w:rsid w:val="17D20B18"/>
    <w:rPr>
      <w:rFonts w:eastAsia="Times New Roman"/>
      <w:color w:val="000000" w:themeColor="text1"/>
      <w:sz w:val="32"/>
      <w:szCs w:val="32"/>
    </w:rPr>
  </w:style>
  <w:style w:type="character" w:styleId="DefaultChar" w:customStyle="1">
    <w:name w:val="Default Char"/>
    <w:basedOn w:val="DefaultParagraphFont"/>
    <w:link w:val="Default"/>
    <w:uiPriority w:val="1"/>
    <w:rsid w:val="17D20B18"/>
    <w:rPr>
      <w:rFonts w:ascii="Arial" w:hAnsi="Arial" w:eastAsia="Times New Roman" w:cs="Arial"/>
      <w:color w:val="000000" w:themeColor="text1"/>
      <w:sz w:val="24"/>
      <w:szCs w:val="24"/>
    </w:rPr>
  </w:style>
  <w:style w:type="character" w:styleId="16defalutChar" w:customStyle="1">
    <w:name w:val="16 defalut Char"/>
    <w:basedOn w:val="DefaultParagraphFont"/>
    <w:link w:val="16defalut"/>
    <w:uiPriority w:val="1"/>
    <w:rsid w:val="17D20B18"/>
    <w:rPr>
      <w:rFonts w:ascii="Arial" w:hAnsi="Arial" w:eastAsia="Times New Roman" w:cs="Arial"/>
      <w:color w:val="000000" w:themeColor="text1"/>
      <w:sz w:val="32"/>
      <w:szCs w:val="32"/>
    </w:rPr>
  </w:style>
  <w:style w:type="character" w:styleId="ui-provider" w:customStyle="1">
    <w:name w:val="ui-provider"/>
    <w:basedOn w:val="DefaultParagraphFont"/>
    <w:uiPriority w:val="1"/>
    <w:rsid w:val="524AE2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815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microsoft.com/office/2020/10/relationships/intelligence" Target="intelligence2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glossaryDocument" Target="glossary/document.xml" Id="rId14" /><Relationship Type="http://schemas.openxmlformats.org/officeDocument/2006/relationships/hyperlink" Target="https://www.nice.org.uk/guidance/indevelopment/gid-hte10027/documents" TargetMode="External" Id="R56f74ea4313c4f5e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92A23046E2F4640821DDA196F147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3BDE8-5FB3-4CEA-B73F-F8FB54EE0FAD}"/>
      </w:docPartPr>
      <w:docPartBody>
        <w:p xmlns:wp14="http://schemas.microsoft.com/office/word/2010/wordml" w:rsidR="00BE05C9" w:rsidRDefault="00BE05C9" w14:paraId="2E2F5E02" wp14:textId="77777777">
          <w:pPr>
            <w:pStyle w:val="A92A23046E2F4640821DDA196F147F31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50F3538B1C774CDDA341A8CAD8900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F3641-C27F-4102-9316-3CB30FB1F6AB}"/>
      </w:docPartPr>
      <w:docPartBody>
        <w:p xmlns:wp14="http://schemas.microsoft.com/office/word/2010/wordml" w:rsidR="00BE05C9" w:rsidRDefault="00BE05C9" w14:paraId="231F0D36" wp14:textId="77777777">
          <w:pPr>
            <w:pStyle w:val="50F3538B1C774CDDA341A8CAD89008A6"/>
          </w:pPr>
          <w:r w:rsidRPr="002B5720">
            <w:t>Choose an option</w:t>
          </w:r>
        </w:p>
      </w:docPartBody>
    </w:docPart>
    <w:docPart>
      <w:docPartPr>
        <w:name w:val="027CD175378648DA9EDD8F258DFB3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021FE-8D9F-4DAF-A986-D311B72A0614}"/>
      </w:docPartPr>
      <w:docPartBody>
        <w:p xmlns:wp14="http://schemas.microsoft.com/office/word/2010/wordml" w:rsidR="00BE05C9" w:rsidRDefault="00BE05C9" w14:paraId="4C3E277F" wp14:textId="77777777">
          <w:pPr>
            <w:pStyle w:val="027CD175378648DA9EDD8F258DFB336C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E80B9958A20049179C93A05920BC2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0F72D-C7E8-4D30-ADD2-B4CB369296DF}"/>
      </w:docPartPr>
      <w:docPartBody>
        <w:p xmlns:wp14="http://schemas.microsoft.com/office/word/2010/wordml" w:rsidR="00BE05C9" w:rsidRDefault="00BE05C9" w14:paraId="4F14D7C8" wp14:textId="77777777">
          <w:pPr>
            <w:pStyle w:val="E80B9958A20049179C93A05920BC23B8"/>
          </w:pPr>
          <w:r w:rsidRPr="002B5720">
            <w:t>Click or tap here to enter text.</w:t>
          </w:r>
        </w:p>
      </w:docPartBody>
    </w:docPart>
    <w:docPart>
      <w:docPartPr>
        <w:name w:val="A9616B54F66D4BF990327F9943776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EF17F-60E4-4CA1-B8AB-AE32CEEA5944}"/>
      </w:docPartPr>
      <w:docPartBody>
        <w:p xmlns:wp14="http://schemas.microsoft.com/office/word/2010/wordml" w:rsidR="00BE05C9" w:rsidRDefault="00BE05C9" w14:paraId="5362E849" wp14:textId="77777777">
          <w:pPr>
            <w:pStyle w:val="A9616B54F66D4BF990327F9943776230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FD6A2F91A041FBB9EF005438B38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D6FDA-7112-411C-962D-256D54AEB112}"/>
      </w:docPartPr>
      <w:docPartBody>
        <w:p xmlns:wp14="http://schemas.microsoft.com/office/word/2010/wordml" w:rsidR="00BE05C9" w:rsidRDefault="00BE05C9" w14:paraId="19475225" wp14:textId="77777777">
          <w:pPr>
            <w:pStyle w:val="28FD6A2F91A041FBB9EF005438B38242"/>
          </w:pPr>
          <w:r w:rsidRPr="00085585">
            <w:rPr>
              <w:rStyle w:val="PlaceholderText"/>
              <w:color w:val="44546A" w:themeColor="text2"/>
            </w:rPr>
            <w:t>insert committee member names</w:t>
          </w:r>
        </w:p>
      </w:docPartBody>
    </w:docPart>
    <w:docPart>
      <w:docPartPr>
        <w:name w:val="863646CE5700461FAD5A964A789BA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67466-7F65-4F24-B5BC-16A4BDC77586}"/>
      </w:docPartPr>
      <w:docPartBody>
        <w:p xmlns:wp14="http://schemas.microsoft.com/office/word/2010/wordml" w:rsidR="00BE05C9" w:rsidRDefault="00BE05C9" w14:paraId="24D4DC20" wp14:textId="77777777">
          <w:pPr>
            <w:pStyle w:val="863646CE5700461FAD5A964A789BA5D1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DA25AE41037542CD921C52FFE6187A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7A195F-E272-4B77-B2C1-F110392BAECB}"/>
      </w:docPartPr>
      <w:docPartBody>
        <w:p xmlns:wp14="http://schemas.microsoft.com/office/word/2010/wordml" w:rsidR="00107A4F" w:rsidP="00D1322D" w:rsidRDefault="00D1322D" w14:paraId="5B951852" wp14:textId="77777777">
          <w:pPr>
            <w:pStyle w:val="DA25AE41037542CD921C52FFE6187A83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FDE1004A05B34A80B8911B8653C4E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C813D-C860-45AD-9487-68621808C169}"/>
      </w:docPartPr>
      <w:docPartBody>
        <w:p xmlns:wp14="http://schemas.microsoft.com/office/word/2010/wordml" w:rsidR="00107A4F" w:rsidP="00D1322D" w:rsidRDefault="00D1322D" w14:paraId="099B91D7" wp14:textId="77777777">
          <w:pPr>
            <w:pStyle w:val="FDE1004A05B34A80B8911B8653C4EB3C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1A25D0854AD149A1A1E74D0D69603B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4B9A35-F37F-4D16-8ECE-46749B18B298}"/>
      </w:docPartPr>
      <w:docPartBody>
        <w:p xmlns:wp14="http://schemas.microsoft.com/office/word/2010/wordml" w:rsidR="00DC7245" w:rsidP="00DC7245" w:rsidRDefault="00DC7245" w14:paraId="28324C88" wp14:textId="77777777">
          <w:pPr>
            <w:pStyle w:val="1A25D0854AD149A1A1E74D0D69603BC1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E70A744822B143BC9D743E454C106B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016390-17A0-4510-8F27-130E8CFBB9B6}"/>
      </w:docPartPr>
      <w:docPartBody>
        <w:p xmlns:wp14="http://schemas.microsoft.com/office/word/2010/wordml" w:rsidR="00DC7245" w:rsidP="00DC7245" w:rsidRDefault="00DC7245" w14:paraId="1404B732" wp14:textId="77777777">
          <w:pPr>
            <w:pStyle w:val="E70A744822B143BC9D743E454C106B7A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77F67BF2A4764CE284FAA64472F417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3A838-8C39-45E7-A6C7-2B9DF086A368}"/>
      </w:docPartPr>
      <w:docPartBody>
        <w:p xmlns:wp14="http://schemas.microsoft.com/office/word/2010/wordml" w:rsidR="00DC7245" w:rsidP="00DC7245" w:rsidRDefault="00DC7245" w14:paraId="7CA660AB" wp14:textId="77777777">
          <w:pPr>
            <w:pStyle w:val="77F67BF2A4764CE284FAA64472F41762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0B0E31615D7D40D5B58AB4A7B22EDE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396D32-68B0-4A5E-98F4-341FED7D394D}"/>
      </w:docPartPr>
      <w:docPartBody>
        <w:p xmlns:wp14="http://schemas.microsoft.com/office/word/2010/wordml" w:rsidR="00DC7245" w:rsidP="00DC7245" w:rsidRDefault="00DC7245" w14:paraId="54FBB16C" wp14:textId="77777777">
          <w:pPr>
            <w:pStyle w:val="0B0E31615D7D40D5B58AB4A7B22EDED2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D4572FEAA96E4F65AAFE3495CFA801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66B57-64B1-488F-8778-AC9DF50C2FCC}"/>
      </w:docPartPr>
      <w:docPartBody>
        <w:p xmlns:wp14="http://schemas.microsoft.com/office/word/2010/wordml" w:rsidR="00F96502" w:rsidP="00F96502" w:rsidRDefault="00F96502" w14:paraId="4634A5EE" wp14:textId="77777777">
          <w:pPr>
            <w:pStyle w:val="D4572FEAA96E4F65AAFE3495CFA801AE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C98F1F4D3A29464DB327F025A6C39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7CE406-25E0-4986-8857-59C094BD59A9}"/>
      </w:docPartPr>
      <w:docPartBody>
        <w:p xmlns:wp14="http://schemas.microsoft.com/office/word/2010/wordml" w:rsidR="00F96502" w:rsidP="00F96502" w:rsidRDefault="00F96502" w14:paraId="5D17F2AA" wp14:textId="77777777">
          <w:pPr>
            <w:pStyle w:val="C98F1F4D3A29464DB327F025A6C39514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8399BD85E5EB492B801A0D7061F36C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DDAC5-216F-43C1-A3D4-B78CA05949C7}"/>
      </w:docPartPr>
      <w:docPartBody>
        <w:p xmlns:wp14="http://schemas.microsoft.com/office/word/2010/wordml" w:rsidR="00F96502" w:rsidP="00F96502" w:rsidRDefault="00F96502" w14:paraId="312D9544" wp14:textId="77777777">
          <w:pPr>
            <w:pStyle w:val="8399BD85E5EB492B801A0D7061F36C88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92196806">
    <w:abstractNumId w:val="1"/>
  </w:num>
  <w:num w:numId="2" w16cid:durableId="1833326546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05C9"/>
    <w:rsid w:val="000E13B8"/>
    <w:rsid w:val="00107A4F"/>
    <w:rsid w:val="001807F6"/>
    <w:rsid w:val="001A6497"/>
    <w:rsid w:val="002E2D5C"/>
    <w:rsid w:val="00306FA0"/>
    <w:rsid w:val="00411FF4"/>
    <w:rsid w:val="00495CC2"/>
    <w:rsid w:val="00545D8E"/>
    <w:rsid w:val="00573615"/>
    <w:rsid w:val="00677D47"/>
    <w:rsid w:val="006A06E0"/>
    <w:rsid w:val="00716141"/>
    <w:rsid w:val="00863C40"/>
    <w:rsid w:val="009C4590"/>
    <w:rsid w:val="00B0051E"/>
    <w:rsid w:val="00BD163C"/>
    <w:rsid w:val="00BE05C9"/>
    <w:rsid w:val="00C063EE"/>
    <w:rsid w:val="00D07027"/>
    <w:rsid w:val="00D1322D"/>
    <w:rsid w:val="00D23579"/>
    <w:rsid w:val="00DC7245"/>
    <w:rsid w:val="00F25B1F"/>
    <w:rsid w:val="00F56D1C"/>
    <w:rsid w:val="00F96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92A23046E2F4640821DDA196F147F31">
    <w:name w:val="A92A23046E2F4640821DDA196F147F31"/>
  </w:style>
  <w:style w:type="paragraph" w:customStyle="1" w:styleId="50F3538B1C774CDDA341A8CAD89008A6">
    <w:name w:val="50F3538B1C774CDDA341A8CAD89008A6"/>
  </w:style>
  <w:style w:type="character" w:styleId="PlaceholderText">
    <w:name w:val="Placeholder Text"/>
    <w:basedOn w:val="DefaultParagraphFont"/>
    <w:uiPriority w:val="99"/>
    <w:semiHidden/>
    <w:rsid w:val="00F96502"/>
    <w:rPr>
      <w:color w:val="808080"/>
    </w:rPr>
  </w:style>
  <w:style w:type="paragraph" w:customStyle="1" w:styleId="027CD175378648DA9EDD8F258DFB336C">
    <w:name w:val="027CD175378648DA9EDD8F258DFB336C"/>
  </w:style>
  <w:style w:type="paragraph" w:customStyle="1" w:styleId="E80B9958A20049179C93A05920BC23B8">
    <w:name w:val="E80B9958A20049179C93A05920BC23B8"/>
  </w:style>
  <w:style w:type="paragraph" w:customStyle="1" w:styleId="A9616B54F66D4BF990327F9943776230">
    <w:name w:val="A9616B54F66D4BF990327F9943776230"/>
  </w:style>
  <w:style w:type="paragraph" w:customStyle="1" w:styleId="28FD6A2F91A041FBB9EF005438B38242">
    <w:name w:val="28FD6A2F91A041FBB9EF005438B38242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863646CE5700461FAD5A964A789BA5D1">
    <w:name w:val="863646CE5700461FAD5A964A789BA5D1"/>
  </w:style>
  <w:style w:type="paragraph" w:customStyle="1" w:styleId="DA25AE41037542CD921C52FFE6187A83">
    <w:name w:val="DA25AE41037542CD921C52FFE6187A83"/>
    <w:rsid w:val="00D1322D"/>
  </w:style>
  <w:style w:type="paragraph" w:customStyle="1" w:styleId="FDE1004A05B34A80B8911B8653C4EB3C">
    <w:name w:val="FDE1004A05B34A80B8911B8653C4EB3C"/>
    <w:rsid w:val="00D1322D"/>
  </w:style>
  <w:style w:type="paragraph" w:styleId="ListParagraph">
    <w:name w:val="List Paragraph"/>
    <w:basedOn w:val="Normal"/>
    <w:uiPriority w:val="34"/>
    <w:qFormat/>
    <w:rsid w:val="00107A4F"/>
    <w:pPr>
      <w:ind w:left="720"/>
      <w:contextualSpacing/>
    </w:pPr>
  </w:style>
  <w:style w:type="paragraph" w:customStyle="1" w:styleId="1A25D0854AD149A1A1E74D0D69603BC1">
    <w:name w:val="1A25D0854AD149A1A1E74D0D69603BC1"/>
    <w:rsid w:val="00DC7245"/>
    <w:rPr>
      <w:kern w:val="2"/>
      <w14:ligatures w14:val="standardContextual"/>
    </w:rPr>
  </w:style>
  <w:style w:type="paragraph" w:customStyle="1" w:styleId="E70A744822B143BC9D743E454C106B7A">
    <w:name w:val="E70A744822B143BC9D743E454C106B7A"/>
    <w:rsid w:val="00DC7245"/>
    <w:rPr>
      <w:kern w:val="2"/>
      <w14:ligatures w14:val="standardContextual"/>
    </w:rPr>
  </w:style>
  <w:style w:type="paragraph" w:customStyle="1" w:styleId="77F67BF2A4764CE284FAA64472F41762">
    <w:name w:val="77F67BF2A4764CE284FAA64472F41762"/>
    <w:rsid w:val="00DC7245"/>
    <w:rPr>
      <w:kern w:val="2"/>
      <w14:ligatures w14:val="standardContextual"/>
    </w:rPr>
  </w:style>
  <w:style w:type="paragraph" w:customStyle="1" w:styleId="Bulletlist">
    <w:name w:val="Bullet list"/>
    <w:basedOn w:val="ListParagraph"/>
    <w:link w:val="BulletlistChar"/>
    <w:qFormat/>
    <w:rsid w:val="00F96502"/>
    <w:pPr>
      <w:numPr>
        <w:numId w:val="2"/>
      </w:numPr>
      <w:spacing w:after="0" w:line="276" w:lineRule="auto"/>
      <w:ind w:left="357" w:hanging="357"/>
      <w:contextualSpacing w:val="0"/>
    </w:pPr>
    <w:rPr>
      <w:rFonts w:ascii="Arial" w:eastAsia="Calibri" w:hAnsi="Arial" w:cs="Arial"/>
      <w:bCs/>
      <w:lang w:eastAsia="en-US"/>
    </w:rPr>
  </w:style>
  <w:style w:type="character" w:customStyle="1" w:styleId="BulletlistChar">
    <w:name w:val="Bullet list Char"/>
    <w:basedOn w:val="DefaultParagraphFont"/>
    <w:link w:val="Bulletlist"/>
    <w:rsid w:val="00F96502"/>
    <w:rPr>
      <w:rFonts w:ascii="Arial" w:eastAsia="Calibri" w:hAnsi="Arial" w:cs="Arial"/>
      <w:bCs/>
      <w:lang w:eastAsia="en-US"/>
    </w:rPr>
  </w:style>
  <w:style w:type="paragraph" w:customStyle="1" w:styleId="BE07EC7B474A43C2B2DD9B72A06E2DC3">
    <w:name w:val="BE07EC7B474A43C2B2DD9B72A06E2DC3"/>
    <w:rsid w:val="00DC7245"/>
    <w:rPr>
      <w:kern w:val="2"/>
      <w14:ligatures w14:val="standardContextual"/>
    </w:rPr>
  </w:style>
  <w:style w:type="paragraph" w:customStyle="1" w:styleId="14025BBD5E414907AAB031C774D3DA4E">
    <w:name w:val="14025BBD5E414907AAB031C774D3DA4E"/>
    <w:rsid w:val="00DC7245"/>
    <w:rPr>
      <w:kern w:val="2"/>
      <w14:ligatures w14:val="standardContextual"/>
    </w:rPr>
  </w:style>
  <w:style w:type="paragraph" w:customStyle="1" w:styleId="C294A891B5074E09B08F215D8B39B0ED">
    <w:name w:val="C294A891B5074E09B08F215D8B39B0ED"/>
    <w:rsid w:val="00DC7245"/>
    <w:rPr>
      <w:kern w:val="2"/>
      <w14:ligatures w14:val="standardContextual"/>
    </w:rPr>
  </w:style>
  <w:style w:type="paragraph" w:customStyle="1" w:styleId="0B0E31615D7D40D5B58AB4A7B22EDED2">
    <w:name w:val="0B0E31615D7D40D5B58AB4A7B22EDED2"/>
    <w:rsid w:val="00DC7245"/>
    <w:rPr>
      <w:kern w:val="2"/>
      <w14:ligatures w14:val="standardContextual"/>
    </w:rPr>
  </w:style>
  <w:style w:type="paragraph" w:customStyle="1" w:styleId="D4572FEAA96E4F65AAFE3495CFA801AE">
    <w:name w:val="D4572FEAA96E4F65AAFE3495CFA801AE"/>
    <w:rsid w:val="00F96502"/>
    <w:rPr>
      <w:kern w:val="2"/>
      <w14:ligatures w14:val="standardContextual"/>
    </w:rPr>
  </w:style>
  <w:style w:type="paragraph" w:customStyle="1" w:styleId="C98F1F4D3A29464DB327F025A6C39514">
    <w:name w:val="C98F1F4D3A29464DB327F025A6C39514"/>
    <w:rsid w:val="00F96502"/>
    <w:rPr>
      <w:kern w:val="2"/>
      <w14:ligatures w14:val="standardContextual"/>
    </w:rPr>
  </w:style>
  <w:style w:type="paragraph" w:customStyle="1" w:styleId="8399BD85E5EB492B801A0D7061F36C88">
    <w:name w:val="8399BD85E5EB492B801A0D7061F36C88"/>
    <w:rsid w:val="00F96502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9e349eb-2368-4d93-b88b-9cc57ad43090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CED6633FC927429A8238C155D4F7FE" ma:contentTypeVersion="13" ma:contentTypeDescription="Create a new document." ma:contentTypeScope="" ma:versionID="646ab348c9363dbfded7c77f3a1b12bb">
  <xsd:schema xmlns:xsd="http://www.w3.org/2001/XMLSchema" xmlns:xs="http://www.w3.org/2001/XMLSchema" xmlns:p="http://schemas.microsoft.com/office/2006/metadata/properties" xmlns:ns2="19e349eb-2368-4d93-b88b-9cc57ad43090" xmlns:ns3="6bc1b51e-7bf0-46e6-b82e-4d66bc0231ba" targetNamespace="http://schemas.microsoft.com/office/2006/metadata/properties" ma:root="true" ma:fieldsID="3dc76815758b976fd7c98db3de4e52f4" ns2:_="" ns3:_="">
    <xsd:import namespace="19e349eb-2368-4d93-b88b-9cc57ad43090"/>
    <xsd:import namespace="6bc1b51e-7bf0-46e6-b82e-4d66bc0231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e349eb-2368-4d93-b88b-9cc57ad430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c1b51e-7bf0-46e6-b82e-4d66bc0231b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F958A6-2D83-4604-8A27-1F378FFE6A8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CC84E8D-FE50-4C92-867A-896E1ADA79F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24161B8-8D4C-4F50-AC2A-53D62124E298}"/>
</file>

<file path=customXml/itemProps4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NIC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 meeting minutes</dc:title>
  <dc:subject/>
  <dc:creator>Izabela Syrek</dc:creator>
  <cp:keywords/>
  <cp:lastModifiedBy>Izabela Syrek</cp:lastModifiedBy>
  <cp:revision>286</cp:revision>
  <cp:lastPrinted>2024-05-03T13:48:00Z</cp:lastPrinted>
  <dcterms:created xsi:type="dcterms:W3CDTF">2024-07-24T09:55:00Z</dcterms:created>
  <dcterms:modified xsi:type="dcterms:W3CDTF">2024-09-23T11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6-14T13:34:03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23276ac5-c101-4639-a002-bc4ca7608a84</vt:lpwstr>
  </property>
  <property fmtid="{D5CDD505-2E9C-101B-9397-08002B2CF9AE}" pid="8" name="MSIP_Label_c69d85d5-6d9e-4305-a294-1f636ec0f2d6_ContentBits">
    <vt:lpwstr>0</vt:lpwstr>
  </property>
  <property fmtid="{D5CDD505-2E9C-101B-9397-08002B2CF9AE}" pid="9" name="ContentTypeId">
    <vt:lpwstr>0x010100B7CED6633FC927429A8238C155D4F7FE</vt:lpwstr>
  </property>
  <property fmtid="{D5CDD505-2E9C-101B-9397-08002B2CF9AE}" pid="10" name="MediaServiceImageTags">
    <vt:lpwstr/>
  </property>
</Properties>
</file>